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16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90"/>
        <w:gridCol w:w="5670"/>
      </w:tblGrid>
      <w:tr w:rsidR="00495670" w:rsidRPr="00350E13" w14:paraId="13E695F8" w14:textId="77777777" w:rsidTr="5BDA4D48">
        <w:trPr>
          <w:trHeight w:val="15723"/>
        </w:trPr>
        <w:tc>
          <w:tcPr>
            <w:tcW w:w="5490" w:type="dxa"/>
          </w:tcPr>
          <w:p w14:paraId="7768D695" w14:textId="3CBDD492" w:rsidR="00C53AA3" w:rsidRDefault="00E35640" w:rsidP="0055664E">
            <w:pPr>
              <w:ind w:left="142" w:firstLine="567"/>
              <w:jc w:val="center"/>
              <w:rPr>
                <w:rFonts w:ascii="Times New Roman Tajik 1.0" w:hAnsi="Times New Roman Tajik 1.0" w:cs="Times New Roman Tajik 1.0"/>
                <w:b/>
              </w:rPr>
            </w:pPr>
            <w:bookmarkStart w:id="0" w:name="_GoBack"/>
            <w:bookmarkEnd w:id="0"/>
            <w:r>
              <w:rPr>
                <w:rFonts w:ascii="Times New Roman Tajik 1.0" w:hAnsi="Times New Roman Tajik 1.0" w:cs="Times New Roman Tajik 1.0"/>
                <w:b/>
                <w:lang w:val="en-US"/>
              </w:rPr>
              <w:t xml:space="preserve"> </w:t>
            </w:r>
            <w:r w:rsidR="0055664E" w:rsidRPr="0055664E">
              <w:rPr>
                <w:rFonts w:ascii="Times New Roman Tajik 1.0" w:hAnsi="Times New Roman Tajik 1.0" w:cs="Times New Roman Tajik 1.0"/>
                <w:b/>
              </w:rPr>
              <w:t>ТЕХНИЧЕСКОЕ ЗАДАНИЕ</w:t>
            </w:r>
          </w:p>
          <w:p w14:paraId="6CE59A48" w14:textId="77777777" w:rsidR="0055664E" w:rsidRDefault="004F1550" w:rsidP="004F1550">
            <w:pPr>
              <w:jc w:val="center"/>
              <w:rPr>
                <w:rFonts w:ascii="Times New Roman Tajik 1.0" w:hAnsi="Times New Roman Tajik 1.0" w:cs="Times New Roman Tajik 1.0"/>
                <w:b/>
              </w:rPr>
            </w:pPr>
            <w:r w:rsidRPr="004F1550">
              <w:rPr>
                <w:rFonts w:ascii="Times New Roman Tajik 1.0" w:hAnsi="Times New Roman Tajik 1.0" w:cs="Times New Roman Tajik 1.0"/>
                <w:b/>
              </w:rPr>
              <w:t>на оказание услуг по созданию видеоролика о “Планировании Семьи”</w:t>
            </w:r>
          </w:p>
          <w:p w14:paraId="672A6659" w14:textId="77777777" w:rsidR="0055664E" w:rsidRPr="003D7AF4" w:rsidRDefault="0055664E" w:rsidP="00C53AA3">
            <w:pPr>
              <w:ind w:left="142" w:firstLine="567"/>
              <w:rPr>
                <w:rFonts w:ascii="Times New Roman Tajik 1.0" w:hAnsi="Times New Roman Tajik 1.0" w:cs="Times New Roman Tajik 1.0"/>
              </w:rPr>
            </w:pPr>
          </w:p>
          <w:p w14:paraId="64CC2C99" w14:textId="77777777" w:rsidR="00C53AA3" w:rsidRPr="003D7AF4" w:rsidRDefault="00C53AA3" w:rsidP="00C53AA3">
            <w:pPr>
              <w:jc w:val="both"/>
              <w:rPr>
                <w:rFonts w:ascii="Times New Roman Tajik 1.0" w:hAnsi="Times New Roman Tajik 1.0" w:cs="Times New Roman Tajik 1.0"/>
              </w:rPr>
            </w:pPr>
            <w:r w:rsidRPr="003D7AF4">
              <w:rPr>
                <w:rFonts w:ascii="Times New Roman Tajik 1.0" w:hAnsi="Times New Roman Tajik 1.0" w:cs="Times New Roman Tajik 1.0"/>
              </w:rPr>
              <w:t xml:space="preserve">г. Душанбе                   </w:t>
            </w:r>
            <w:r w:rsidR="00CD4F02">
              <w:rPr>
                <w:rFonts w:ascii="Times New Roman Tajik 1.0" w:hAnsi="Times New Roman Tajik 1.0" w:cs="Times New Roman Tajik 1.0"/>
              </w:rPr>
              <w:t xml:space="preserve">               </w:t>
            </w:r>
            <w:r w:rsidR="009E3389" w:rsidRPr="00E35640">
              <w:rPr>
                <w:rFonts w:ascii="Times New Roman Tajik 1.0" w:hAnsi="Times New Roman Tajik 1.0" w:cs="Times New Roman Tajik 1.0"/>
              </w:rPr>
              <w:t>1</w:t>
            </w:r>
            <w:r w:rsidR="009E3389">
              <w:rPr>
                <w:rFonts w:ascii="Times New Roman Tajik 1.0" w:hAnsi="Times New Roman Tajik 1.0" w:cs="Times New Roman Tajik 1.0"/>
              </w:rPr>
              <w:t xml:space="preserve"> апреля</w:t>
            </w:r>
            <w:r w:rsidR="0055664E">
              <w:rPr>
                <w:rFonts w:ascii="Times New Roman Tajik 1.0" w:hAnsi="Times New Roman Tajik 1.0" w:cs="Times New Roman Tajik 1.0"/>
              </w:rPr>
              <w:t xml:space="preserve"> 2022</w:t>
            </w:r>
            <w:r w:rsidRPr="003D7AF4">
              <w:rPr>
                <w:rFonts w:ascii="Times New Roman Tajik 1.0" w:hAnsi="Times New Roman Tajik 1.0" w:cs="Times New Roman Tajik 1.0"/>
              </w:rPr>
              <w:t xml:space="preserve"> года</w:t>
            </w:r>
          </w:p>
          <w:p w14:paraId="0A37501D" w14:textId="77777777" w:rsidR="004C7B0F" w:rsidRPr="003D7AF4" w:rsidRDefault="004C7B0F" w:rsidP="002C0ECC">
            <w:pPr>
              <w:jc w:val="both"/>
              <w:rPr>
                <w:rFonts w:ascii="Times New Roman Tajik 1.0" w:hAnsi="Times New Roman Tajik 1.0" w:cs="Times New Roman Tajik 1.0"/>
              </w:rPr>
            </w:pPr>
          </w:p>
          <w:p w14:paraId="27DC4927" w14:textId="77777777" w:rsidR="00C53AA3" w:rsidRPr="003D7AF4" w:rsidRDefault="004F1550" w:rsidP="00B95339">
            <w:pPr>
              <w:ind w:left="142" w:firstLine="567"/>
              <w:jc w:val="both"/>
              <w:rPr>
                <w:rFonts w:ascii="Times New Roman Tajik 1.0" w:hAnsi="Times New Roman Tajik 1.0" w:cs="Times New Roman Tajik 1.0"/>
              </w:rPr>
            </w:pPr>
            <w:r>
              <w:rPr>
                <w:rFonts w:ascii="Times New Roman Tajik 1.0" w:hAnsi="Times New Roman Tajik 1.0" w:cs="Times New Roman Tajik 1.0"/>
                <w:b/>
              </w:rPr>
              <w:t xml:space="preserve">             </w:t>
            </w:r>
            <w:r w:rsidRPr="004F1550">
              <w:rPr>
                <w:rFonts w:ascii="Times New Roman Tajik 1.0" w:hAnsi="Times New Roman Tajik 1.0" w:cs="Times New Roman Tajik 1.0"/>
                <w:b/>
              </w:rPr>
              <w:t>1.Общие положения</w:t>
            </w:r>
          </w:p>
          <w:p w14:paraId="56763352" w14:textId="77777777" w:rsidR="004F1550" w:rsidRPr="004F1550" w:rsidRDefault="004F1550" w:rsidP="004F1550">
            <w:pPr>
              <w:ind w:firstLine="175"/>
              <w:jc w:val="both"/>
              <w:rPr>
                <w:rFonts w:ascii="Times New Roman Tajik 1.0" w:hAnsi="Times New Roman Tajik 1.0" w:cs="Times New Roman Tajik 1.0"/>
              </w:rPr>
            </w:pPr>
            <w:r w:rsidRPr="004F1550">
              <w:rPr>
                <w:rFonts w:ascii="Times New Roman Tajik 1.0" w:hAnsi="Times New Roman Tajik 1.0" w:cs="Times New Roman Tajik 1.0"/>
              </w:rPr>
              <w:t>1.1.</w:t>
            </w:r>
            <w:r w:rsidRPr="004F1550">
              <w:rPr>
                <w:rFonts w:ascii="Times New Roman Tajik 1.0" w:hAnsi="Times New Roman Tajik 1.0" w:cs="Times New Roman Tajik 1.0"/>
              </w:rPr>
              <w:tab/>
              <w:t>Предмет: оказание услуг по созданию видеоролика на тему Планирования Семьи.</w:t>
            </w:r>
          </w:p>
          <w:p w14:paraId="33CA7BCA" w14:textId="77777777" w:rsidR="004F1550" w:rsidRPr="004F1550" w:rsidRDefault="004F1550" w:rsidP="002C0ECC">
            <w:pPr>
              <w:ind w:firstLine="175"/>
              <w:jc w:val="both"/>
              <w:rPr>
                <w:rFonts w:ascii="Times New Roman Tajik 1.0" w:hAnsi="Times New Roman Tajik 1.0" w:cs="Times New Roman Tajik 1.0"/>
              </w:rPr>
            </w:pPr>
            <w:r>
              <w:rPr>
                <w:rFonts w:ascii="Times New Roman Tajik 1.0" w:hAnsi="Times New Roman Tajik 1.0" w:cs="Times New Roman Tajik 1.0"/>
              </w:rPr>
              <w:t>1.2.</w:t>
            </w:r>
            <w:r>
              <w:rPr>
                <w:rFonts w:ascii="Times New Roman Tajik 1.0" w:hAnsi="Times New Roman Tajik 1.0" w:cs="Times New Roman Tajik 1.0"/>
              </w:rPr>
              <w:tab/>
              <w:t>Цель</w:t>
            </w:r>
            <w:r w:rsidRPr="004F1550">
              <w:rPr>
                <w:rFonts w:ascii="Times New Roman Tajik 1.0" w:hAnsi="Times New Roman Tajik 1.0" w:cs="Times New Roman Tajik 1.0"/>
              </w:rPr>
              <w:t xml:space="preserve"> видеоролика осведомить супружеские пары о важности соблюдения правил планирования семьи для того чтобы-избежать нежелательной беременности, иметь желанных детей, регулировать интервалы между беременностями, выбирать время рождения ребенка в зависимости от возраста родителей и состояния их здоровья, определять число детей в семье (профилактика болезней, передаваемых половым путем (БППП) и ВИЧ-СПИД).</w:t>
            </w:r>
          </w:p>
          <w:p w14:paraId="73D2687E" w14:textId="77777777" w:rsidR="004F1550" w:rsidRPr="004F1550" w:rsidRDefault="004F1550" w:rsidP="004F1550">
            <w:pPr>
              <w:ind w:firstLine="175"/>
              <w:jc w:val="both"/>
              <w:rPr>
                <w:rFonts w:ascii="Times New Roman Tajik 1.0" w:hAnsi="Times New Roman Tajik 1.0" w:cs="Times New Roman Tajik 1.0"/>
              </w:rPr>
            </w:pPr>
            <w:r w:rsidRPr="004F1550">
              <w:rPr>
                <w:rFonts w:ascii="Times New Roman Tajik 1.0" w:hAnsi="Times New Roman Tajik 1.0" w:cs="Times New Roman Tajik 1.0"/>
              </w:rPr>
              <w:t>1.3.</w:t>
            </w:r>
            <w:r w:rsidRPr="004F1550">
              <w:rPr>
                <w:rFonts w:ascii="Times New Roman Tajik 1.0" w:hAnsi="Times New Roman Tajik 1.0" w:cs="Times New Roman Tajik 1.0"/>
              </w:rPr>
              <w:tab/>
              <w:t>Заказчик: Международная организация Good Neighbors Tajikistan (далее – Заказчик).</w:t>
            </w:r>
          </w:p>
          <w:p w14:paraId="1447468A" w14:textId="77777777" w:rsidR="00C53AA3" w:rsidRPr="003D7AF4" w:rsidRDefault="004F1550" w:rsidP="002C0ECC">
            <w:pPr>
              <w:ind w:firstLine="175"/>
              <w:jc w:val="both"/>
              <w:rPr>
                <w:rFonts w:ascii="Times New Roman Tajik 1.0" w:hAnsi="Times New Roman Tajik 1.0" w:cs="Times New Roman Tajik 1.0"/>
              </w:rPr>
            </w:pPr>
            <w:r w:rsidRPr="004F1550">
              <w:rPr>
                <w:rFonts w:ascii="Times New Roman Tajik 1.0" w:hAnsi="Times New Roman Tajik 1.0" w:cs="Times New Roman Tajik 1.0"/>
              </w:rPr>
              <w:t>1.4.</w:t>
            </w:r>
            <w:r w:rsidRPr="004F1550">
              <w:rPr>
                <w:rFonts w:ascii="Times New Roman Tajik 1.0" w:hAnsi="Times New Roman Tajik 1.0" w:cs="Times New Roman Tajik 1.0"/>
              </w:rPr>
              <w:tab/>
              <w:t>Срок оказания услуг, указанных в настоящем техническом задании, не должен превышать 30 календарных дней со дня заключения договора.</w:t>
            </w:r>
          </w:p>
          <w:p w14:paraId="6E0E4A1E" w14:textId="77777777" w:rsidR="002D79DE" w:rsidRDefault="004F1550" w:rsidP="0012526C">
            <w:pPr>
              <w:ind w:left="34" w:firstLine="141"/>
              <w:jc w:val="both"/>
              <w:rPr>
                <w:rFonts w:ascii="Times New Roman Tajik 1.0" w:hAnsi="Times New Roman Tajik 1.0" w:cs="Times New Roman Tajik 1.0"/>
                <w:b/>
                <w:lang w:val="tg-Cyrl-TJ"/>
              </w:rPr>
            </w:pPr>
            <w:r>
              <w:rPr>
                <w:rFonts w:ascii="Times New Roman Tajik 1.0" w:hAnsi="Times New Roman Tajik 1.0" w:cs="Times New Roman Tajik 1.0"/>
                <w:b/>
                <w:lang w:val="tg-Cyrl-TJ"/>
              </w:rPr>
              <w:t xml:space="preserve">                </w:t>
            </w:r>
          </w:p>
          <w:p w14:paraId="14816401" w14:textId="1962601F" w:rsidR="004F1550" w:rsidRDefault="004F1550" w:rsidP="002D79DE">
            <w:pPr>
              <w:ind w:left="34" w:firstLine="141"/>
              <w:jc w:val="center"/>
              <w:rPr>
                <w:rFonts w:ascii="Times New Roman Tajik 1.0" w:hAnsi="Times New Roman Tajik 1.0" w:cs="Times New Roman Tajik 1.0"/>
                <w:b/>
                <w:lang w:val="tg-Cyrl-TJ"/>
              </w:rPr>
            </w:pPr>
            <w:r w:rsidRPr="004F1550">
              <w:rPr>
                <w:rFonts w:ascii="Times New Roman Tajik 1.0" w:hAnsi="Times New Roman Tajik 1.0" w:cs="Times New Roman Tajik 1.0"/>
                <w:b/>
                <w:lang w:val="tg-Cyrl-TJ"/>
              </w:rPr>
              <w:t>2.</w:t>
            </w:r>
            <w:r w:rsidRPr="004F1550">
              <w:rPr>
                <w:rFonts w:ascii="Times New Roman Tajik 1.0" w:hAnsi="Times New Roman Tajik 1.0" w:cs="Times New Roman Tajik 1.0"/>
                <w:b/>
                <w:lang w:val="tg-Cyrl-TJ"/>
              </w:rPr>
              <w:tab/>
              <w:t>Содержание и объем услуг</w:t>
            </w:r>
          </w:p>
          <w:p w14:paraId="67207DF0" w14:textId="77777777" w:rsidR="004F1550" w:rsidRPr="004F1550" w:rsidRDefault="004F1550" w:rsidP="004F1550">
            <w:pPr>
              <w:ind w:left="34" w:firstLine="141"/>
              <w:jc w:val="both"/>
              <w:rPr>
                <w:rFonts w:ascii="Times New Roman Tajik 1.0" w:hAnsi="Times New Roman Tajik 1.0" w:cs="Times New Roman Tajik 1.0"/>
                <w:lang w:val="tg-Cyrl-TJ"/>
              </w:rPr>
            </w:pPr>
            <w:r w:rsidRPr="004F1550">
              <w:rPr>
                <w:rFonts w:ascii="Times New Roman Tajik 1.0" w:hAnsi="Times New Roman Tajik 1.0" w:cs="Times New Roman Tajik 1.0"/>
                <w:lang w:val="tg-Cyrl-TJ"/>
              </w:rPr>
              <w:t>2.1.</w:t>
            </w:r>
            <w:r w:rsidRPr="004F1550">
              <w:rPr>
                <w:rFonts w:ascii="Times New Roman Tajik 1.0" w:hAnsi="Times New Roman Tajik 1.0" w:cs="Times New Roman Tajik 1.0"/>
                <w:lang w:val="tg-Cyrl-TJ"/>
              </w:rPr>
              <w:tab/>
              <w:t>Создание не менее 20 ключевых сообщений о планировании семьи.</w:t>
            </w:r>
          </w:p>
          <w:p w14:paraId="22C03B75" w14:textId="77777777" w:rsidR="004F1550" w:rsidRPr="004F1550" w:rsidRDefault="004F1550" w:rsidP="004F1550">
            <w:pPr>
              <w:ind w:left="34" w:firstLine="141"/>
              <w:jc w:val="both"/>
              <w:rPr>
                <w:rFonts w:ascii="Times New Roman Tajik 1.0" w:hAnsi="Times New Roman Tajik 1.0" w:cs="Times New Roman Tajik 1.0"/>
                <w:lang w:val="tg-Cyrl-TJ"/>
              </w:rPr>
            </w:pPr>
            <w:r w:rsidRPr="004F1550">
              <w:rPr>
                <w:rFonts w:ascii="Times New Roman Tajik 1.0" w:hAnsi="Times New Roman Tajik 1.0" w:cs="Times New Roman Tajik 1.0"/>
                <w:lang w:val="tg-Cyrl-TJ"/>
              </w:rPr>
              <w:t>2.2.</w:t>
            </w:r>
            <w:r w:rsidRPr="004F1550">
              <w:rPr>
                <w:rFonts w:ascii="Times New Roman Tajik 1.0" w:hAnsi="Times New Roman Tajik 1.0" w:cs="Times New Roman Tajik 1.0"/>
                <w:lang w:val="tg-Cyrl-TJ"/>
              </w:rPr>
              <w:tab/>
              <w:t>Анимированная заставка с логотипом GIZ, GNT и Министерства Здравоохранения и Социальной Защиты Населения Республики Таджикистан перед началом видеоролика и в конце.</w:t>
            </w:r>
          </w:p>
          <w:p w14:paraId="61C4F39D" w14:textId="77777777" w:rsidR="00EB195D" w:rsidRDefault="004F1550" w:rsidP="004F1550">
            <w:pPr>
              <w:ind w:left="34" w:firstLine="141"/>
              <w:jc w:val="both"/>
              <w:rPr>
                <w:rFonts w:ascii="Times New Roman Tajik 1.0" w:hAnsi="Times New Roman Tajik 1.0" w:cs="Times New Roman Tajik 1.0"/>
                <w:lang w:val="tg-Cyrl-TJ"/>
              </w:rPr>
            </w:pPr>
            <w:r w:rsidRPr="004F1550">
              <w:rPr>
                <w:rFonts w:ascii="Times New Roman Tajik 1.0" w:hAnsi="Times New Roman Tajik 1.0" w:cs="Times New Roman Tajik 1.0"/>
                <w:lang w:val="tg-Cyrl-TJ"/>
              </w:rPr>
              <w:t>2.3.</w:t>
            </w:r>
            <w:r w:rsidRPr="004F1550">
              <w:rPr>
                <w:rFonts w:ascii="Times New Roman Tajik 1.0" w:hAnsi="Times New Roman Tajik 1.0" w:cs="Times New Roman Tajik 1.0"/>
                <w:lang w:val="tg-Cyrl-TJ"/>
              </w:rPr>
              <w:tab/>
              <w:t>Получение одобрения Министерства Здравоохранения и Социальной Защиты Населения Республики Таджикистан на содержание видеоролика и одобрение на показ видеоролика по телевидению</w:t>
            </w:r>
            <w:r>
              <w:rPr>
                <w:rFonts w:ascii="Times New Roman Tajik 1.0" w:hAnsi="Times New Roman Tajik 1.0" w:cs="Times New Roman Tajik 1.0"/>
                <w:lang w:val="tg-Cyrl-TJ"/>
              </w:rPr>
              <w:t>.</w:t>
            </w:r>
          </w:p>
          <w:p w14:paraId="3292CF9B" w14:textId="77777777" w:rsidR="007A4B41" w:rsidRDefault="007A4B41" w:rsidP="004F1550">
            <w:pPr>
              <w:ind w:left="34" w:firstLine="141"/>
              <w:jc w:val="both"/>
              <w:rPr>
                <w:rFonts w:ascii="Times New Roman Tajik 1.0" w:hAnsi="Times New Roman Tajik 1.0" w:cs="Times New Roman Tajik 1.0"/>
                <w:lang w:val="tg-Cyrl-TJ"/>
              </w:rPr>
            </w:pPr>
            <w:r>
              <w:rPr>
                <w:rFonts w:ascii="Times New Roman Tajik 1.0" w:hAnsi="Times New Roman Tajik 1.0" w:cs="Times New Roman Tajik 1.0"/>
                <w:lang w:val="tg-Cyrl-TJ"/>
              </w:rPr>
              <w:t>2.4</w:t>
            </w:r>
            <w:r w:rsidRPr="007A4B41">
              <w:rPr>
                <w:rFonts w:ascii="Times New Roman Tajik 1.0" w:hAnsi="Times New Roman Tajik 1.0" w:cs="Times New Roman Tajik 1.0"/>
                <w:lang w:val="tg-Cyrl-TJ"/>
              </w:rPr>
              <w:t>. Привлечение консультанта (отдел здоровье матери и ребенка МЗСЗН РТ) для разработки сценарий по данной тематике</w:t>
            </w:r>
            <w:r>
              <w:rPr>
                <w:rFonts w:ascii="Times New Roman Tajik 1.0" w:hAnsi="Times New Roman Tajik 1.0" w:cs="Times New Roman Tajik 1.0"/>
                <w:lang w:val="tg-Cyrl-TJ"/>
              </w:rPr>
              <w:t>.</w:t>
            </w:r>
          </w:p>
          <w:p w14:paraId="3F34AD63" w14:textId="77777777" w:rsidR="002D79DE" w:rsidRDefault="002D79DE" w:rsidP="004F1550">
            <w:pPr>
              <w:ind w:left="34" w:firstLine="141"/>
              <w:jc w:val="center"/>
              <w:rPr>
                <w:rFonts w:ascii="Times New Roman Tajik 1.0" w:hAnsi="Times New Roman Tajik 1.0" w:cs="Times New Roman Tajik 1.0"/>
                <w:b/>
              </w:rPr>
            </w:pPr>
          </w:p>
          <w:p w14:paraId="2790F547" w14:textId="77777777" w:rsidR="002D79DE" w:rsidRDefault="002D79DE" w:rsidP="004F1550">
            <w:pPr>
              <w:ind w:left="34" w:firstLine="141"/>
              <w:jc w:val="center"/>
              <w:rPr>
                <w:rFonts w:ascii="Times New Roman Tajik 1.0" w:hAnsi="Times New Roman Tajik 1.0" w:cs="Times New Roman Tajik 1.0"/>
                <w:b/>
              </w:rPr>
            </w:pPr>
          </w:p>
          <w:p w14:paraId="0690CE8D" w14:textId="62EC8AAD" w:rsidR="004F1550" w:rsidRPr="004F1550" w:rsidRDefault="004F1550" w:rsidP="004F1550">
            <w:pPr>
              <w:ind w:left="34" w:firstLine="141"/>
              <w:jc w:val="center"/>
              <w:rPr>
                <w:rFonts w:ascii="Times New Roman Tajik 1.0" w:hAnsi="Times New Roman Tajik 1.0" w:cs="Times New Roman Tajik 1.0"/>
              </w:rPr>
            </w:pPr>
            <w:r w:rsidRPr="004F1550">
              <w:rPr>
                <w:rFonts w:ascii="Times New Roman Tajik 1.0" w:hAnsi="Times New Roman Tajik 1.0" w:cs="Times New Roman Tajik 1.0"/>
                <w:b/>
              </w:rPr>
              <w:t>Этапы работ</w:t>
            </w:r>
            <w:r w:rsidRPr="004F1550">
              <w:rPr>
                <w:rFonts w:ascii="Times New Roman Tajik 1.0" w:hAnsi="Times New Roman Tajik 1.0" w:cs="Times New Roman Tajik 1.0"/>
              </w:rPr>
              <w:t>.</w:t>
            </w:r>
          </w:p>
          <w:p w14:paraId="06A02FAB" w14:textId="77777777" w:rsidR="004F1550" w:rsidRPr="004F1550" w:rsidRDefault="0061407D" w:rsidP="004F1550">
            <w:pPr>
              <w:ind w:left="34" w:firstLine="141"/>
              <w:jc w:val="both"/>
              <w:rPr>
                <w:rFonts w:ascii="Times New Roman Tajik 1.0" w:hAnsi="Times New Roman Tajik 1.0" w:cs="Times New Roman Tajik 1.0"/>
              </w:rPr>
            </w:pPr>
            <w:r>
              <w:rPr>
                <w:rFonts w:ascii="Times New Roman Tajik 1.0" w:hAnsi="Times New Roman Tajik 1.0" w:cs="Times New Roman Tajik 1.0"/>
              </w:rPr>
              <w:t>-</w:t>
            </w:r>
            <w:r w:rsidR="004F1550" w:rsidRPr="004F1550">
              <w:rPr>
                <w:rFonts w:ascii="Times New Roman Tajik 1.0" w:hAnsi="Times New Roman Tajik 1.0" w:cs="Times New Roman Tajik 1.0"/>
              </w:rPr>
              <w:t>приобретение прав на музыкальное произведение для его использования в видеоролике;</w:t>
            </w:r>
          </w:p>
          <w:p w14:paraId="481C49C1" w14:textId="77777777" w:rsidR="004F1550" w:rsidRPr="004F1550" w:rsidRDefault="0061407D" w:rsidP="004F1550">
            <w:pPr>
              <w:ind w:left="34" w:firstLine="141"/>
              <w:jc w:val="both"/>
              <w:rPr>
                <w:rFonts w:ascii="Times New Roman Tajik 1.0" w:hAnsi="Times New Roman Tajik 1.0" w:cs="Times New Roman Tajik 1.0"/>
              </w:rPr>
            </w:pPr>
            <w:r>
              <w:rPr>
                <w:rFonts w:ascii="Times New Roman Tajik 1.0" w:hAnsi="Times New Roman Tajik 1.0" w:cs="Times New Roman Tajik 1.0"/>
              </w:rPr>
              <w:t>-</w:t>
            </w:r>
            <w:r w:rsidR="004F1550" w:rsidRPr="004F1550">
              <w:rPr>
                <w:rFonts w:ascii="Times New Roman Tajik 1.0" w:hAnsi="Times New Roman Tajik 1.0" w:cs="Times New Roman Tajik 1.0"/>
              </w:rPr>
              <w:t>подбор дикторов и озвучивание видеоролика на таджикском языке и подзаголовок на английском языке;</w:t>
            </w:r>
          </w:p>
          <w:p w14:paraId="2BA6D1E5" w14:textId="77777777" w:rsidR="004F1550" w:rsidRPr="004F1550" w:rsidRDefault="0061407D" w:rsidP="004F1550">
            <w:pPr>
              <w:ind w:left="34" w:firstLine="141"/>
              <w:jc w:val="both"/>
              <w:rPr>
                <w:rFonts w:ascii="Times New Roman Tajik 1.0" w:hAnsi="Times New Roman Tajik 1.0" w:cs="Times New Roman Tajik 1.0"/>
              </w:rPr>
            </w:pPr>
            <w:r>
              <w:rPr>
                <w:rFonts w:ascii="Times New Roman Tajik 1.0" w:hAnsi="Times New Roman Tajik 1.0" w:cs="Times New Roman Tajik 1.0"/>
              </w:rPr>
              <w:t>-</w:t>
            </w:r>
            <w:r w:rsidR="004F1550" w:rsidRPr="004F1550">
              <w:rPr>
                <w:rFonts w:ascii="Times New Roman Tajik 1.0" w:hAnsi="Times New Roman Tajik 1.0" w:cs="Times New Roman Tajik 1.0"/>
              </w:rPr>
              <w:t>применение цвет коррекции в видеоролике при необходимости;</w:t>
            </w:r>
          </w:p>
          <w:p w14:paraId="55853334" w14:textId="77777777" w:rsidR="0061407D" w:rsidRDefault="0061407D" w:rsidP="0061407D">
            <w:pPr>
              <w:ind w:left="34" w:firstLine="141"/>
              <w:jc w:val="both"/>
              <w:rPr>
                <w:rFonts w:ascii="Times New Roman Tajik 1.0" w:hAnsi="Times New Roman Tajik 1.0" w:cs="Times New Roman Tajik 1.0"/>
                <w:b/>
              </w:rPr>
            </w:pPr>
            <w:r>
              <w:rPr>
                <w:rFonts w:ascii="Times New Roman Tajik 1.0" w:hAnsi="Times New Roman Tajik 1.0" w:cs="Times New Roman Tajik 1.0"/>
              </w:rPr>
              <w:t>-</w:t>
            </w:r>
            <w:r w:rsidR="004F1550" w:rsidRPr="004F1550">
              <w:rPr>
                <w:rFonts w:ascii="Times New Roman Tajik 1.0" w:hAnsi="Times New Roman Tajik 1.0" w:cs="Times New Roman Tajik 1.0"/>
              </w:rPr>
              <w:t>готовый видеоролик передается Получателю посред</w:t>
            </w:r>
            <w:r w:rsidR="00BE3415">
              <w:rPr>
                <w:rFonts w:ascii="Times New Roman Tajik 1.0" w:hAnsi="Times New Roman Tajik 1.0" w:cs="Times New Roman Tajik 1.0"/>
              </w:rPr>
              <w:t xml:space="preserve">ством ссылки по </w:t>
            </w:r>
            <w:r w:rsidR="004F1550" w:rsidRPr="004F1550">
              <w:rPr>
                <w:rFonts w:ascii="Times New Roman Tajik 1.0" w:hAnsi="Times New Roman Tajik 1.0" w:cs="Times New Roman Tajik 1.0"/>
              </w:rPr>
              <w:t>электронной почте</w:t>
            </w:r>
            <w:r w:rsidR="004F1550" w:rsidRPr="004F1550">
              <w:rPr>
                <w:rFonts w:ascii="Times New Roman Tajik 1.0" w:hAnsi="Times New Roman Tajik 1.0" w:cs="Times New Roman Tajik 1.0"/>
                <w:b/>
              </w:rPr>
              <w:t>.</w:t>
            </w:r>
          </w:p>
          <w:p w14:paraId="22FA1843" w14:textId="77777777" w:rsidR="00E35640" w:rsidRDefault="00E35640" w:rsidP="004F1550">
            <w:pPr>
              <w:jc w:val="center"/>
              <w:rPr>
                <w:rFonts w:ascii="Times New Roman Tajik 1.0" w:hAnsi="Times New Roman Tajik 1.0" w:cs="Times New Roman Tajik 1.0"/>
                <w:b/>
              </w:rPr>
            </w:pPr>
          </w:p>
          <w:p w14:paraId="58EFD24A" w14:textId="77777777" w:rsidR="00E35640" w:rsidRDefault="00E35640" w:rsidP="004F1550">
            <w:pPr>
              <w:jc w:val="center"/>
              <w:rPr>
                <w:rFonts w:ascii="Times New Roman Tajik 1.0" w:hAnsi="Times New Roman Tajik 1.0" w:cs="Times New Roman Tajik 1.0"/>
                <w:b/>
              </w:rPr>
            </w:pPr>
          </w:p>
          <w:p w14:paraId="11FB8F6F" w14:textId="77777777" w:rsidR="00E35640" w:rsidRDefault="00E35640" w:rsidP="004F1550">
            <w:pPr>
              <w:jc w:val="center"/>
              <w:rPr>
                <w:rFonts w:ascii="Times New Roman Tajik 1.0" w:hAnsi="Times New Roman Tajik 1.0" w:cs="Times New Roman Tajik 1.0"/>
                <w:b/>
              </w:rPr>
            </w:pPr>
          </w:p>
          <w:p w14:paraId="56797E4D" w14:textId="77777777" w:rsidR="00E35640" w:rsidRDefault="00E35640" w:rsidP="004F1550">
            <w:pPr>
              <w:jc w:val="center"/>
              <w:rPr>
                <w:rFonts w:ascii="Times New Roman Tajik 1.0" w:hAnsi="Times New Roman Tajik 1.0" w:cs="Times New Roman Tajik 1.0"/>
                <w:b/>
              </w:rPr>
            </w:pPr>
          </w:p>
          <w:p w14:paraId="2BA25C8C" w14:textId="77777777" w:rsidR="00E35640" w:rsidRDefault="00E35640" w:rsidP="004F1550">
            <w:pPr>
              <w:jc w:val="center"/>
              <w:rPr>
                <w:rFonts w:ascii="Times New Roman Tajik 1.0" w:hAnsi="Times New Roman Tajik 1.0" w:cs="Times New Roman Tajik 1.0"/>
                <w:b/>
              </w:rPr>
            </w:pPr>
          </w:p>
          <w:p w14:paraId="3C115596" w14:textId="77777777" w:rsidR="00E35640" w:rsidRDefault="00E35640" w:rsidP="004F1550">
            <w:pPr>
              <w:jc w:val="center"/>
              <w:rPr>
                <w:rFonts w:ascii="Times New Roman Tajik 1.0" w:hAnsi="Times New Roman Tajik 1.0" w:cs="Times New Roman Tajik 1.0"/>
                <w:b/>
              </w:rPr>
            </w:pPr>
          </w:p>
          <w:p w14:paraId="32AD8E8F" w14:textId="0EC52461" w:rsidR="006F5545" w:rsidRDefault="004F1550" w:rsidP="004F1550">
            <w:pPr>
              <w:jc w:val="center"/>
              <w:rPr>
                <w:rFonts w:ascii="Times New Roman Tajik 1.0" w:hAnsi="Times New Roman Tajik 1.0" w:cs="Times New Roman Tajik 1.0"/>
                <w:b/>
              </w:rPr>
            </w:pPr>
            <w:r w:rsidRPr="004F1550">
              <w:rPr>
                <w:rFonts w:ascii="Times New Roman Tajik 1.0" w:hAnsi="Times New Roman Tajik 1.0" w:cs="Times New Roman Tajik 1.0"/>
                <w:b/>
              </w:rPr>
              <w:t>Технические характеристики создаваемого видеоролика:</w:t>
            </w:r>
          </w:p>
          <w:p w14:paraId="46D56AC5" w14:textId="77777777" w:rsidR="004F1550" w:rsidRPr="004F1550" w:rsidRDefault="004F1550" w:rsidP="004F1550">
            <w:pPr>
              <w:rPr>
                <w:rFonts w:ascii="Times New Roman Tajik 1.0" w:hAnsi="Times New Roman Tajik 1.0" w:cs="Times New Roman Tajik 1.0"/>
              </w:rPr>
            </w:pPr>
            <w:r>
              <w:rPr>
                <w:rFonts w:ascii="Times New Roman Tajik 1.0" w:hAnsi="Times New Roman Tajik 1.0" w:cs="Times New Roman Tajik 1.0"/>
              </w:rPr>
              <w:t xml:space="preserve">- </w:t>
            </w:r>
            <w:r w:rsidRPr="004F1550">
              <w:rPr>
                <w:rFonts w:ascii="Times New Roman Tajik 1.0" w:hAnsi="Times New Roman Tajik 1.0" w:cs="Times New Roman Tajik 1.0"/>
              </w:rPr>
              <w:t>формат видеоматериала – не ниже FULL HD (1920x1080);</w:t>
            </w:r>
          </w:p>
          <w:p w14:paraId="2082DCF9" w14:textId="77777777" w:rsidR="004F1550" w:rsidRPr="004F1550" w:rsidRDefault="004F1550" w:rsidP="004F1550">
            <w:pPr>
              <w:rPr>
                <w:rFonts w:ascii="Times New Roman Tajik 1.0" w:hAnsi="Times New Roman Tajik 1.0" w:cs="Times New Roman Tajik 1.0"/>
              </w:rPr>
            </w:pPr>
            <w:r>
              <w:rPr>
                <w:rFonts w:ascii="Times New Roman Tajik 1.0" w:hAnsi="Times New Roman Tajik 1.0" w:cs="Times New Roman Tajik 1.0"/>
              </w:rPr>
              <w:t xml:space="preserve">- </w:t>
            </w:r>
            <w:r w:rsidRPr="004F1550">
              <w:rPr>
                <w:rFonts w:ascii="Times New Roman Tajik 1.0" w:hAnsi="Times New Roman Tajik 1.0" w:cs="Times New Roman Tajik 1.0"/>
              </w:rPr>
              <w:t>расширение видеофайла, кодировщик – MP4;</w:t>
            </w:r>
          </w:p>
          <w:p w14:paraId="0B9DC7A9" w14:textId="77777777" w:rsidR="004F1550" w:rsidRPr="004F1550" w:rsidRDefault="004F1550" w:rsidP="004F1550">
            <w:pPr>
              <w:rPr>
                <w:rFonts w:ascii="Times New Roman Tajik 1.0" w:hAnsi="Times New Roman Tajik 1.0" w:cs="Times New Roman Tajik 1.0"/>
              </w:rPr>
            </w:pPr>
            <w:r>
              <w:rPr>
                <w:rFonts w:ascii="Times New Roman Tajik 1.0" w:hAnsi="Times New Roman Tajik 1.0" w:cs="Times New Roman Tajik 1.0"/>
              </w:rPr>
              <w:t xml:space="preserve">- </w:t>
            </w:r>
            <w:r w:rsidRPr="004F1550">
              <w:rPr>
                <w:rFonts w:ascii="Times New Roman Tajik 1.0" w:hAnsi="Times New Roman Tajik 1.0" w:cs="Times New Roman Tajik 1.0"/>
              </w:rPr>
              <w:t>соотношение сторон 16:9 без полей;</w:t>
            </w:r>
          </w:p>
          <w:p w14:paraId="4DD8F18A" w14:textId="77777777" w:rsidR="004F1550" w:rsidRPr="004F1550" w:rsidRDefault="004F1550" w:rsidP="004F1550">
            <w:pPr>
              <w:rPr>
                <w:rFonts w:ascii="Times New Roman Tajik 1.0" w:hAnsi="Times New Roman Tajik 1.0" w:cs="Times New Roman Tajik 1.0"/>
              </w:rPr>
            </w:pPr>
            <w:r>
              <w:rPr>
                <w:rFonts w:ascii="Times New Roman Tajik 1.0" w:hAnsi="Times New Roman Tajik 1.0" w:cs="Times New Roman Tajik 1.0"/>
              </w:rPr>
              <w:t xml:space="preserve">- </w:t>
            </w:r>
            <w:r w:rsidRPr="004F1550">
              <w:rPr>
                <w:rFonts w:ascii="Times New Roman Tajik 1.0" w:hAnsi="Times New Roman Tajik 1.0" w:cs="Times New Roman Tajik 1.0"/>
              </w:rPr>
              <w:t>хронометраж видеоролика не менее 2 и не более 4 минут.</w:t>
            </w:r>
          </w:p>
          <w:p w14:paraId="7A692991" w14:textId="77777777" w:rsidR="004F1550" w:rsidRPr="004F1550" w:rsidRDefault="004F1550" w:rsidP="004F1550">
            <w:pPr>
              <w:rPr>
                <w:rFonts w:ascii="Times New Roman Tajik 1.0" w:hAnsi="Times New Roman Tajik 1.0" w:cs="Times New Roman Tajik 1.0"/>
              </w:rPr>
            </w:pPr>
            <w:r>
              <w:rPr>
                <w:rFonts w:ascii="Times New Roman Tajik 1.0" w:hAnsi="Times New Roman Tajik 1.0" w:cs="Times New Roman Tajik 1.0"/>
              </w:rPr>
              <w:t>-</w:t>
            </w:r>
            <w:r w:rsidRPr="004F1550">
              <w:rPr>
                <w:rFonts w:ascii="Times New Roman Tajik 1.0" w:hAnsi="Times New Roman Tajik 1.0" w:cs="Times New Roman Tajik 1.0"/>
              </w:rPr>
              <w:t>закадровый</w:t>
            </w:r>
            <w:r w:rsidRPr="004F1550">
              <w:rPr>
                <w:rFonts w:ascii="Times New Roman Tajik 1.0" w:hAnsi="Times New Roman Tajik 1.0" w:cs="Times New Roman Tajik 1.0"/>
              </w:rPr>
              <w:tab/>
              <w:t>текст</w:t>
            </w:r>
            <w:r w:rsidRPr="004F1550">
              <w:rPr>
                <w:rFonts w:ascii="Times New Roman Tajik 1.0" w:hAnsi="Times New Roman Tajik 1.0" w:cs="Times New Roman Tajik 1.0"/>
              </w:rPr>
              <w:tab/>
              <w:t>должен соответствовать видеоряду и н</w:t>
            </w:r>
            <w:r>
              <w:rPr>
                <w:rFonts w:ascii="Times New Roman Tajik 1.0" w:hAnsi="Times New Roman Tajik 1.0" w:cs="Times New Roman Tajik 1.0"/>
              </w:rPr>
              <w:t xml:space="preserve">ачитываться </w:t>
            </w:r>
            <w:r w:rsidRPr="004F1550">
              <w:rPr>
                <w:rFonts w:ascii="Times New Roman Tajik 1.0" w:hAnsi="Times New Roman Tajik 1.0" w:cs="Times New Roman Tajik 1.0"/>
              </w:rPr>
              <w:t>профессиональным диктором на таджикском языке;</w:t>
            </w:r>
          </w:p>
          <w:p w14:paraId="5D6580C4" w14:textId="77777777" w:rsidR="004F1550" w:rsidRPr="004F1550" w:rsidRDefault="004F1550" w:rsidP="004F1550">
            <w:pPr>
              <w:rPr>
                <w:rFonts w:ascii="Times New Roman Tajik 1.0" w:hAnsi="Times New Roman Tajik 1.0" w:cs="Times New Roman Tajik 1.0"/>
              </w:rPr>
            </w:pPr>
            <w:r>
              <w:rPr>
                <w:rFonts w:ascii="Times New Roman Tajik 1.0" w:hAnsi="Times New Roman Tajik 1.0" w:cs="Times New Roman Tajik 1.0"/>
              </w:rPr>
              <w:t xml:space="preserve">- </w:t>
            </w:r>
            <w:r w:rsidRPr="004F1550">
              <w:rPr>
                <w:rFonts w:ascii="Times New Roman Tajik 1.0" w:hAnsi="Times New Roman Tajik 1.0" w:cs="Times New Roman Tajik 1.0"/>
              </w:rPr>
              <w:t>видеоролик должен иметь музыкальное оформление;</w:t>
            </w:r>
          </w:p>
          <w:p w14:paraId="3F6DCB39" w14:textId="77777777" w:rsidR="004F1550" w:rsidRPr="004F1550" w:rsidRDefault="004F1550" w:rsidP="004F1550">
            <w:pPr>
              <w:rPr>
                <w:rFonts w:ascii="Times New Roman Tajik 1.0" w:hAnsi="Times New Roman Tajik 1.0" w:cs="Times New Roman Tajik 1.0"/>
              </w:rPr>
            </w:pPr>
            <w:r>
              <w:rPr>
                <w:rFonts w:ascii="Times New Roman Tajik 1.0" w:hAnsi="Times New Roman Tajik 1.0" w:cs="Times New Roman Tajik 1.0"/>
              </w:rPr>
              <w:t xml:space="preserve">- </w:t>
            </w:r>
            <w:r w:rsidRPr="004F1550">
              <w:rPr>
                <w:rFonts w:ascii="Times New Roman Tajik 1.0" w:hAnsi="Times New Roman Tajik 1.0" w:cs="Times New Roman Tajik 1.0"/>
              </w:rPr>
              <w:t>технические характеристики звука (формат, битрейт и т.д.) – стерео 48 КГц 16 бит;</w:t>
            </w:r>
          </w:p>
          <w:p w14:paraId="6C60CCB7" w14:textId="77777777" w:rsidR="004F1550" w:rsidRPr="004F1550" w:rsidRDefault="004F1550" w:rsidP="004F1550">
            <w:pPr>
              <w:rPr>
                <w:rFonts w:ascii="Times New Roman Tajik 1.0" w:hAnsi="Times New Roman Tajik 1.0" w:cs="Times New Roman Tajik 1.0"/>
              </w:rPr>
            </w:pPr>
            <w:r>
              <w:rPr>
                <w:rFonts w:ascii="Times New Roman Tajik 1.0" w:hAnsi="Times New Roman Tajik 1.0" w:cs="Times New Roman Tajik 1.0"/>
              </w:rPr>
              <w:t xml:space="preserve">- </w:t>
            </w:r>
            <w:r w:rsidRPr="004F1550">
              <w:rPr>
                <w:rFonts w:ascii="Times New Roman Tajik 1.0" w:hAnsi="Times New Roman Tajik 1.0" w:cs="Times New Roman Tajik 1.0"/>
              </w:rPr>
              <w:t>монтаж видеоролика производится с использованием профессиональных лицензионных программ;</w:t>
            </w:r>
          </w:p>
          <w:p w14:paraId="427839ED" w14:textId="77777777" w:rsidR="004F1550" w:rsidRPr="007A4B41" w:rsidRDefault="004F1550" w:rsidP="007F46C2">
            <w:pPr>
              <w:rPr>
                <w:rFonts w:ascii="Times New Roman Tajik 1.0" w:hAnsi="Times New Roman Tajik 1.0" w:cs="Times New Roman Tajik 1.0"/>
              </w:rPr>
            </w:pPr>
            <w:r>
              <w:rPr>
                <w:rFonts w:ascii="Times New Roman Tajik 1.0" w:hAnsi="Times New Roman Tajik 1.0" w:cs="Times New Roman Tajik 1.0"/>
              </w:rPr>
              <w:t xml:space="preserve">- </w:t>
            </w:r>
            <w:r w:rsidRPr="004F1550">
              <w:rPr>
                <w:rFonts w:ascii="Times New Roman Tajik 1.0" w:hAnsi="Times New Roman Tajik 1.0" w:cs="Times New Roman Tajik 1.0"/>
              </w:rPr>
              <w:t>видеоролик должен быть записан в нескольких форматах, и пригоден для размещения в информационно-телекоммуникационной сети «Интернет», социальных сетях, телевидении.</w:t>
            </w:r>
          </w:p>
          <w:p w14:paraId="11C561A4" w14:textId="77777777" w:rsidR="00E35640" w:rsidRDefault="00E35640" w:rsidP="002C0ECC">
            <w:pPr>
              <w:jc w:val="center"/>
              <w:rPr>
                <w:rFonts w:ascii="Times New Roman Tajik 1.0" w:hAnsi="Times New Roman Tajik 1.0" w:cs="Times New Roman Tajik 1.0"/>
                <w:b/>
              </w:rPr>
            </w:pPr>
          </w:p>
          <w:p w14:paraId="0B862117" w14:textId="77777777" w:rsidR="00E35640" w:rsidRDefault="00E35640" w:rsidP="002C0ECC">
            <w:pPr>
              <w:jc w:val="center"/>
              <w:rPr>
                <w:rFonts w:ascii="Times New Roman Tajik 1.0" w:hAnsi="Times New Roman Tajik 1.0" w:cs="Times New Roman Tajik 1.0"/>
                <w:b/>
              </w:rPr>
            </w:pPr>
          </w:p>
          <w:p w14:paraId="27F9D2B7" w14:textId="5C3F82B4" w:rsidR="007F46C2" w:rsidRDefault="004F1550" w:rsidP="002C0ECC">
            <w:pPr>
              <w:jc w:val="center"/>
              <w:rPr>
                <w:rFonts w:ascii="Times New Roman Tajik 1.0" w:hAnsi="Times New Roman Tajik 1.0" w:cs="Times New Roman Tajik 1.0"/>
                <w:b/>
              </w:rPr>
            </w:pPr>
            <w:r w:rsidRPr="004F1550">
              <w:rPr>
                <w:rFonts w:ascii="Times New Roman Tajik 1.0" w:hAnsi="Times New Roman Tajik 1.0" w:cs="Times New Roman Tajik 1.0"/>
                <w:b/>
              </w:rPr>
              <w:t>Требования к Исполнителю</w:t>
            </w:r>
          </w:p>
          <w:p w14:paraId="42984FA7" w14:textId="77777777" w:rsidR="004F1550" w:rsidRPr="004F1550" w:rsidRDefault="004F1550" w:rsidP="004F1550">
            <w:pPr>
              <w:rPr>
                <w:rFonts w:ascii="Times New Roman Tajik 1.0" w:hAnsi="Times New Roman Tajik 1.0" w:cs="Times New Roman Tajik 1.0"/>
              </w:rPr>
            </w:pPr>
            <w:r>
              <w:rPr>
                <w:rFonts w:ascii="Times New Roman Tajik 1.0" w:hAnsi="Times New Roman Tajik 1.0" w:cs="Times New Roman Tajik 1.0"/>
              </w:rPr>
              <w:t xml:space="preserve">- </w:t>
            </w:r>
            <w:r w:rsidRPr="004F1550">
              <w:rPr>
                <w:rFonts w:ascii="Times New Roman Tajik 1.0" w:hAnsi="Times New Roman Tajik 1.0" w:cs="Times New Roman Tajik 1.0"/>
              </w:rPr>
              <w:t>наличие штатных специалистов как отдельных единиц для выполнения основных этапов производства видеоролика:</w:t>
            </w:r>
          </w:p>
          <w:p w14:paraId="04648F83" w14:textId="77777777" w:rsidR="004F1550" w:rsidRPr="004F1550" w:rsidRDefault="004F1550" w:rsidP="004F1550">
            <w:pPr>
              <w:rPr>
                <w:rFonts w:ascii="Times New Roman Tajik 1.0" w:hAnsi="Times New Roman Tajik 1.0" w:cs="Times New Roman Tajik 1.0"/>
              </w:rPr>
            </w:pPr>
            <w:r>
              <w:rPr>
                <w:rFonts w:ascii="Times New Roman Tajik 1.0" w:hAnsi="Times New Roman Tajik 1.0" w:cs="Times New Roman Tajik 1.0"/>
              </w:rPr>
              <w:t xml:space="preserve">- </w:t>
            </w:r>
            <w:r w:rsidRPr="004F1550">
              <w:rPr>
                <w:rFonts w:ascii="Times New Roman Tajik 1.0" w:hAnsi="Times New Roman Tajik 1.0" w:cs="Times New Roman Tajik 1.0"/>
              </w:rPr>
              <w:t>постпродакшн (видеомонтажер, дизайнер, специалисты по визуальным эффектам, звукорежиссер);</w:t>
            </w:r>
          </w:p>
          <w:p w14:paraId="4B9C59CB" w14:textId="77777777" w:rsidR="004F1550" w:rsidRDefault="004F1550" w:rsidP="004F1550">
            <w:pPr>
              <w:rPr>
                <w:rFonts w:ascii="Times New Roman Tajik 1.0" w:hAnsi="Times New Roman Tajik 1.0" w:cs="Times New Roman Tajik 1.0"/>
              </w:rPr>
            </w:pPr>
            <w:r>
              <w:rPr>
                <w:rFonts w:ascii="Times New Roman Tajik 1.0" w:hAnsi="Times New Roman Tajik 1.0" w:cs="Times New Roman Tajik 1.0"/>
              </w:rPr>
              <w:t xml:space="preserve">- </w:t>
            </w:r>
            <w:r w:rsidRPr="004F1550">
              <w:rPr>
                <w:rFonts w:ascii="Times New Roman Tajik 1.0" w:hAnsi="Times New Roman Tajik 1.0" w:cs="Times New Roman Tajik 1.0"/>
              </w:rPr>
              <w:t>контактное лицо для ведения п</w:t>
            </w:r>
            <w:r w:rsidR="007A4B41">
              <w:rPr>
                <w:rFonts w:ascii="Times New Roman Tajik 1.0" w:hAnsi="Times New Roman Tajik 1.0" w:cs="Times New Roman Tajik 1.0"/>
              </w:rPr>
              <w:t>роекта и общения с Получателем.</w:t>
            </w:r>
          </w:p>
          <w:p w14:paraId="0613046A" w14:textId="77777777" w:rsidR="004F1550" w:rsidRPr="004F1550" w:rsidRDefault="004F1550" w:rsidP="004F1550">
            <w:pPr>
              <w:rPr>
                <w:rFonts w:ascii="Times New Roman Tajik 1.0" w:hAnsi="Times New Roman Tajik 1.0" w:cs="Times New Roman Tajik 1.0"/>
              </w:rPr>
            </w:pPr>
            <w:r>
              <w:rPr>
                <w:rFonts w:ascii="Times New Roman Tajik 1.0" w:hAnsi="Times New Roman Tajik 1.0" w:cs="Times New Roman Tajik 1.0"/>
              </w:rPr>
              <w:t xml:space="preserve">2.4. </w:t>
            </w:r>
            <w:r w:rsidRPr="004F1550">
              <w:rPr>
                <w:rFonts w:ascii="Times New Roman Tajik 1.0" w:hAnsi="Times New Roman Tajik 1.0" w:cs="Times New Roman Tajik 1.0"/>
              </w:rPr>
              <w:t>Исполнитель по требованию Заказчик вносит в созданный видеоролик изменения, не выходящие за рамки согласованного сценария.</w:t>
            </w:r>
          </w:p>
          <w:p w14:paraId="5DCA34E9" w14:textId="77777777" w:rsidR="004F1550" w:rsidRPr="004F1550" w:rsidRDefault="004F1550" w:rsidP="004F1550">
            <w:pPr>
              <w:rPr>
                <w:rFonts w:ascii="Times New Roman Tajik 1.0" w:hAnsi="Times New Roman Tajik 1.0" w:cs="Times New Roman Tajik 1.0"/>
              </w:rPr>
            </w:pPr>
            <w:r>
              <w:rPr>
                <w:rFonts w:ascii="Times New Roman Tajik 1.0" w:hAnsi="Times New Roman Tajik 1.0" w:cs="Times New Roman Tajik 1.0"/>
              </w:rPr>
              <w:t>2.5.</w:t>
            </w:r>
            <w:r w:rsidRPr="004F1550">
              <w:rPr>
                <w:rFonts w:ascii="Times New Roman Tajik 1.0" w:hAnsi="Times New Roman Tajik 1.0" w:cs="Times New Roman Tajik 1.0"/>
              </w:rPr>
              <w:t xml:space="preserve"> Качество видеороликов должно соответствовать следующим требованиям:</w:t>
            </w:r>
          </w:p>
          <w:p w14:paraId="470A2171" w14:textId="77777777" w:rsidR="004F1550" w:rsidRPr="004F1550" w:rsidRDefault="004F1550" w:rsidP="004F1550">
            <w:pPr>
              <w:rPr>
                <w:rFonts w:ascii="Times New Roman Tajik 1.0" w:hAnsi="Times New Roman Tajik 1.0" w:cs="Times New Roman Tajik 1.0"/>
              </w:rPr>
            </w:pPr>
            <w:r>
              <w:rPr>
                <w:rFonts w:ascii="Times New Roman Tajik 1.0" w:hAnsi="Times New Roman Tajik 1.0" w:cs="Times New Roman Tajik 1.0"/>
              </w:rPr>
              <w:t xml:space="preserve">- </w:t>
            </w:r>
            <w:r w:rsidRPr="004F1550">
              <w:rPr>
                <w:rFonts w:ascii="Times New Roman Tajik 1.0" w:hAnsi="Times New Roman Tajik 1.0" w:cs="Times New Roman Tajik 1.0"/>
              </w:rPr>
              <w:t>отсутствие дефектов воспроизведения видео: потеря элементов изображения, засвеченного/темного воспроизведения, более низкого качества воспроизведения;</w:t>
            </w:r>
          </w:p>
          <w:p w14:paraId="427E5BBE" w14:textId="77777777" w:rsidR="007F46C2" w:rsidRDefault="004F1550" w:rsidP="007F46C2">
            <w:pPr>
              <w:rPr>
                <w:rFonts w:ascii="Times New Roman Tajik 1.0" w:hAnsi="Times New Roman Tajik 1.0" w:cs="Times New Roman Tajik 1.0"/>
                <w:b/>
              </w:rPr>
            </w:pPr>
            <w:r>
              <w:rPr>
                <w:rFonts w:ascii="Times New Roman Tajik 1.0" w:hAnsi="Times New Roman Tajik 1.0" w:cs="Times New Roman Tajik 1.0"/>
              </w:rPr>
              <w:t xml:space="preserve">- </w:t>
            </w:r>
            <w:r w:rsidRPr="004F1550">
              <w:rPr>
                <w:rFonts w:ascii="Times New Roman Tajik 1.0" w:hAnsi="Times New Roman Tajik 1.0" w:cs="Times New Roman Tajik 1.0"/>
              </w:rPr>
              <w:t>музыкальное сопровождение не должно содержать посторонних шумов. При музыкальном оформлении видеороликов не допускаются нарушения авторских прав и других форм неправомерного заимствования</w:t>
            </w:r>
            <w:r w:rsidRPr="004F1550">
              <w:rPr>
                <w:rFonts w:ascii="Times New Roman Tajik 1.0" w:hAnsi="Times New Roman Tajik 1.0" w:cs="Times New Roman Tajik 1.0"/>
                <w:b/>
              </w:rPr>
              <w:t>.</w:t>
            </w:r>
          </w:p>
          <w:p w14:paraId="13A424FA" w14:textId="7F5C5F11" w:rsidR="00E35640" w:rsidRDefault="00E35640" w:rsidP="008B1280">
            <w:pPr>
              <w:rPr>
                <w:rFonts w:ascii="Times New Roman Tajik 1.0" w:hAnsi="Times New Roman Tajik 1.0" w:cs="Times New Roman Tajik 1.0"/>
                <w:b/>
              </w:rPr>
            </w:pPr>
          </w:p>
          <w:p w14:paraId="41D1539E" w14:textId="3F1B4147" w:rsidR="007F46C2" w:rsidRDefault="004F1550" w:rsidP="00E35640">
            <w:pPr>
              <w:jc w:val="center"/>
              <w:rPr>
                <w:rFonts w:ascii="Times New Roman Tajik 1.0" w:hAnsi="Times New Roman Tajik 1.0" w:cs="Times New Roman Tajik 1.0"/>
                <w:b/>
              </w:rPr>
            </w:pPr>
            <w:r>
              <w:rPr>
                <w:rFonts w:ascii="Times New Roman Tajik 1.0" w:hAnsi="Times New Roman Tajik 1.0" w:cs="Times New Roman Tajik 1.0"/>
                <w:b/>
              </w:rPr>
              <w:t>3.</w:t>
            </w:r>
            <w:r w:rsidRPr="004F1550">
              <w:rPr>
                <w:rFonts w:ascii="Times New Roman Tajik 1.0" w:hAnsi="Times New Roman Tajik 1.0" w:cs="Times New Roman Tajik 1.0"/>
                <w:b/>
              </w:rPr>
              <w:t>Условия о соответствии с требованиями законодательства о средствах массовой информации.</w:t>
            </w:r>
          </w:p>
          <w:p w14:paraId="299F65CD" w14:textId="77777777" w:rsidR="004F1550" w:rsidRPr="002C0ECC" w:rsidRDefault="004F1550" w:rsidP="002C0ECC">
            <w:pPr>
              <w:rPr>
                <w:rFonts w:ascii="Times New Roman Tajik 1.0" w:hAnsi="Times New Roman Tajik 1.0" w:cs="Times New Roman Tajik 1.0"/>
              </w:rPr>
            </w:pPr>
            <w:r>
              <w:rPr>
                <w:rFonts w:ascii="Times New Roman Tajik 1.0" w:hAnsi="Times New Roman Tajik 1.0" w:cs="Times New Roman Tajik 1.0"/>
              </w:rPr>
              <w:t xml:space="preserve">3.1. </w:t>
            </w:r>
            <w:r w:rsidRPr="004F1550">
              <w:rPr>
                <w:rFonts w:ascii="Times New Roman Tajik 1.0" w:hAnsi="Times New Roman Tajik 1.0" w:cs="Times New Roman Tajik 1.0"/>
              </w:rPr>
              <w:t>Оказание услуг осуществляется в соответствии с требованиями: Закона Республики Таджикистан «О средствах массовой информации»</w:t>
            </w:r>
          </w:p>
          <w:p w14:paraId="33D6D762" w14:textId="77777777" w:rsidR="00E35640" w:rsidRDefault="00E35640" w:rsidP="004F1550">
            <w:pPr>
              <w:jc w:val="center"/>
              <w:rPr>
                <w:rFonts w:ascii="Times New Roman Tajik 1.0" w:hAnsi="Times New Roman Tajik 1.0" w:cs="Times New Roman Tajik 1.0"/>
                <w:b/>
              </w:rPr>
            </w:pPr>
          </w:p>
          <w:p w14:paraId="411E1468" w14:textId="77777777" w:rsidR="00E35640" w:rsidRDefault="00E35640" w:rsidP="004F1550">
            <w:pPr>
              <w:jc w:val="center"/>
              <w:rPr>
                <w:rFonts w:ascii="Times New Roman Tajik 1.0" w:hAnsi="Times New Roman Tajik 1.0" w:cs="Times New Roman Tajik 1.0"/>
                <w:b/>
              </w:rPr>
            </w:pPr>
          </w:p>
          <w:p w14:paraId="7017F820" w14:textId="77777777" w:rsidR="00E35640" w:rsidRDefault="00E35640" w:rsidP="004F1550">
            <w:pPr>
              <w:jc w:val="center"/>
              <w:rPr>
                <w:rFonts w:ascii="Times New Roman Tajik 1.0" w:hAnsi="Times New Roman Tajik 1.0" w:cs="Times New Roman Tajik 1.0"/>
                <w:b/>
              </w:rPr>
            </w:pPr>
          </w:p>
          <w:p w14:paraId="7DAF5D6F" w14:textId="3A01BF62" w:rsidR="007F46C2" w:rsidRDefault="004F1550" w:rsidP="004F1550">
            <w:pPr>
              <w:jc w:val="center"/>
              <w:rPr>
                <w:rFonts w:ascii="Times New Roman Tajik 1.0" w:hAnsi="Times New Roman Tajik 1.0" w:cs="Times New Roman Tajik 1.0"/>
                <w:b/>
              </w:rPr>
            </w:pPr>
            <w:r>
              <w:rPr>
                <w:rFonts w:ascii="Times New Roman Tajik 1.0" w:hAnsi="Times New Roman Tajik 1.0" w:cs="Times New Roman Tajik 1.0"/>
                <w:b/>
              </w:rPr>
              <w:t xml:space="preserve">4. </w:t>
            </w:r>
            <w:r w:rsidRPr="004F1550">
              <w:rPr>
                <w:rFonts w:ascii="Times New Roman Tajik 1.0" w:hAnsi="Times New Roman Tajik 1.0" w:cs="Times New Roman Tajik 1.0"/>
                <w:b/>
              </w:rPr>
              <w:t>Порядок приёма и услуг</w:t>
            </w:r>
          </w:p>
          <w:p w14:paraId="42052161" w14:textId="77777777" w:rsidR="004F1550" w:rsidRPr="004F1550" w:rsidRDefault="004F1550" w:rsidP="004F1550">
            <w:pPr>
              <w:rPr>
                <w:rFonts w:ascii="Times New Roman Tajik 1.0" w:hAnsi="Times New Roman Tajik 1.0" w:cs="Times New Roman Tajik 1.0"/>
              </w:rPr>
            </w:pPr>
            <w:r>
              <w:rPr>
                <w:rFonts w:ascii="Times New Roman Tajik 1.0" w:hAnsi="Times New Roman Tajik 1.0" w:cs="Times New Roman Tajik 1.0"/>
              </w:rPr>
              <w:t xml:space="preserve">4.1. </w:t>
            </w:r>
            <w:r w:rsidRPr="004F1550">
              <w:rPr>
                <w:rFonts w:ascii="Times New Roman Tajik 1.0" w:hAnsi="Times New Roman Tajik 1.0" w:cs="Times New Roman Tajik 1.0"/>
              </w:rPr>
              <w:t>Сдача оказанных услуг оформляется подписанием Акта оказанных услуг выполненных работ.</w:t>
            </w:r>
          </w:p>
          <w:p w14:paraId="3172F7D3" w14:textId="77777777" w:rsidR="007F46C2" w:rsidRPr="002C0ECC" w:rsidRDefault="004F1550" w:rsidP="007F46C2">
            <w:pPr>
              <w:rPr>
                <w:rFonts w:ascii="Times New Roman Tajik 1.0" w:hAnsi="Times New Roman Tajik 1.0" w:cs="Times New Roman Tajik 1.0"/>
              </w:rPr>
            </w:pPr>
            <w:r>
              <w:rPr>
                <w:rFonts w:ascii="Times New Roman Tajik 1.0" w:hAnsi="Times New Roman Tajik 1.0" w:cs="Times New Roman Tajik 1.0"/>
              </w:rPr>
              <w:t xml:space="preserve">4.2. </w:t>
            </w:r>
            <w:r w:rsidRPr="004F1550">
              <w:rPr>
                <w:rFonts w:ascii="Times New Roman Tajik 1.0" w:hAnsi="Times New Roman Tajik 1.0" w:cs="Times New Roman Tajik 1.0"/>
              </w:rPr>
              <w:t>По итогу выполнения работ Исполнитель отправляет Заказчику готовый видеоролик.</w:t>
            </w:r>
          </w:p>
          <w:p w14:paraId="268B6485" w14:textId="77777777" w:rsidR="00E35640" w:rsidRDefault="00E35640" w:rsidP="004F1550">
            <w:pPr>
              <w:jc w:val="center"/>
              <w:rPr>
                <w:rFonts w:ascii="Times New Roman Tajik 1.0" w:hAnsi="Times New Roman Tajik 1.0" w:cs="Times New Roman Tajik 1.0"/>
                <w:b/>
              </w:rPr>
            </w:pPr>
          </w:p>
          <w:p w14:paraId="1EADC1FE" w14:textId="34E0939B" w:rsidR="007F46C2" w:rsidRDefault="004F1550" w:rsidP="004F1550">
            <w:pPr>
              <w:jc w:val="center"/>
              <w:rPr>
                <w:rFonts w:ascii="Times New Roman Tajik 1.0" w:hAnsi="Times New Roman Tajik 1.0" w:cs="Times New Roman Tajik 1.0"/>
                <w:b/>
              </w:rPr>
            </w:pPr>
            <w:r w:rsidRPr="004F1550">
              <w:rPr>
                <w:rFonts w:ascii="Times New Roman Tajik 1.0" w:hAnsi="Times New Roman Tajik 1.0" w:cs="Times New Roman Tajik 1.0"/>
                <w:b/>
              </w:rPr>
              <w:t>5. Особые условия</w:t>
            </w:r>
          </w:p>
          <w:p w14:paraId="5AB0FBA5" w14:textId="77777777" w:rsidR="00495670" w:rsidRPr="006C0298" w:rsidRDefault="004F1550" w:rsidP="002C0ECC">
            <w:pPr>
              <w:rPr>
                <w:rFonts w:ascii="Times New Roman Tajik 1.0" w:hAnsi="Times New Roman Tajik 1.0" w:cs="Times New Roman Tajik 1.0"/>
              </w:rPr>
            </w:pPr>
            <w:r w:rsidRPr="004F1550">
              <w:rPr>
                <w:rFonts w:ascii="Times New Roman Tajik 1.0" w:hAnsi="Times New Roman Tajik 1.0" w:cs="Times New Roman Tajik 1.0"/>
              </w:rPr>
              <w:t>5.1. Подготовленный видеоролик будет является собственностью организации GIZ, GNT и Министерства Здравоохранения и Социальной Защиты Н</w:t>
            </w:r>
            <w:r w:rsidR="002C0ECC">
              <w:rPr>
                <w:rFonts w:ascii="Times New Roman Tajik 1.0" w:hAnsi="Times New Roman Tajik 1.0" w:cs="Times New Roman Tajik 1.0"/>
              </w:rPr>
              <w:t>аселения Республики Таджикистан.</w:t>
            </w:r>
          </w:p>
        </w:tc>
        <w:tc>
          <w:tcPr>
            <w:tcW w:w="5670" w:type="dxa"/>
          </w:tcPr>
          <w:p w14:paraId="39A2BCC1" w14:textId="77777777" w:rsidR="0055664E" w:rsidRDefault="0055664E" w:rsidP="0055664E">
            <w:pPr>
              <w:jc w:val="center"/>
              <w:rPr>
                <w:rFonts w:ascii="Times New Roman Tajik 1.0" w:hAnsi="Times New Roman Tajik 1.0" w:cs="Times New Roman Tajik 1.0"/>
                <w:b/>
              </w:rPr>
            </w:pPr>
            <w:r w:rsidRPr="0055664E">
              <w:rPr>
                <w:rFonts w:ascii="Times New Roman Tajik 1.0" w:hAnsi="Times New Roman Tajik 1.0" w:cs="Times New Roman Tajik 1.0"/>
                <w:b/>
              </w:rPr>
              <w:lastRenderedPageBreak/>
              <w:t>УҲДАДОРИҲОИ ТЕХНИКИ</w:t>
            </w:r>
          </w:p>
          <w:p w14:paraId="6EA01C5A" w14:textId="77777777" w:rsidR="0055664E" w:rsidRDefault="004F1550" w:rsidP="004F1550">
            <w:pPr>
              <w:jc w:val="center"/>
              <w:rPr>
                <w:rFonts w:ascii="Times New Roman Tajik 1.0" w:hAnsi="Times New Roman Tajik 1.0" w:cs="Times New Roman Tajik 1.0"/>
                <w:b/>
              </w:rPr>
            </w:pPr>
            <w:r w:rsidRPr="004F1550">
              <w:rPr>
                <w:rFonts w:ascii="Times New Roman Tajik 1.0" w:hAnsi="Times New Roman Tajik 1.0" w:cs="Times New Roman Tajik 1.0"/>
                <w:b/>
              </w:rPr>
              <w:t>барои пешниҳоди хизматрасониҳо барои таҳияи навори видеои дар бораи «Банақшагирии оила"</w:t>
            </w:r>
          </w:p>
          <w:p w14:paraId="5DAB6C7B" w14:textId="77777777" w:rsidR="0055664E" w:rsidRDefault="0055664E" w:rsidP="004F1550">
            <w:pPr>
              <w:jc w:val="center"/>
              <w:rPr>
                <w:rFonts w:ascii="Times New Roman Tajik 1.0" w:hAnsi="Times New Roman Tajik 1.0" w:cs="Times New Roman Tajik 1.0"/>
                <w:b/>
              </w:rPr>
            </w:pPr>
          </w:p>
          <w:p w14:paraId="7752D5B7" w14:textId="77777777" w:rsidR="00D4773B" w:rsidRPr="003D7AF4" w:rsidRDefault="000419AD" w:rsidP="00D4773B">
            <w:pPr>
              <w:jc w:val="both"/>
              <w:rPr>
                <w:rFonts w:ascii="Times New Roman Tajik 1.0" w:hAnsi="Times New Roman Tajik 1.0" w:cs="Times New Roman Tajik 1.0"/>
              </w:rPr>
            </w:pPr>
            <w:r w:rsidRPr="003D7AF4">
              <w:rPr>
                <w:rFonts w:ascii="Times New Roman Tajik 1.0" w:hAnsi="Times New Roman Tajik 1.0" w:cs="Times New Roman Tajik 1.0"/>
              </w:rPr>
              <w:t xml:space="preserve">ш. Душанбе            </w:t>
            </w:r>
            <w:r w:rsidR="00CD4F02">
              <w:rPr>
                <w:rFonts w:ascii="Times New Roman Tajik 1.0" w:hAnsi="Times New Roman Tajik 1.0" w:cs="Times New Roman Tajik 1.0"/>
              </w:rPr>
              <w:t xml:space="preserve">                       </w:t>
            </w:r>
            <w:r w:rsidR="009E3389">
              <w:rPr>
                <w:rFonts w:ascii="Times New Roman Tajik 1.0" w:hAnsi="Times New Roman Tajik 1.0" w:cs="Times New Roman Tajik 1.0"/>
              </w:rPr>
              <w:t>1 апрели</w:t>
            </w:r>
            <w:r w:rsidR="0055664E">
              <w:rPr>
                <w:rFonts w:ascii="Times New Roman Tajik 1.0" w:hAnsi="Times New Roman Tajik 1.0" w:cs="Times New Roman Tajik 1.0"/>
              </w:rPr>
              <w:t xml:space="preserve"> соли 2022</w:t>
            </w:r>
          </w:p>
          <w:p w14:paraId="02EB378F" w14:textId="77777777" w:rsidR="00D4773B" w:rsidRPr="003D7AF4" w:rsidRDefault="00D4773B" w:rsidP="00D4773B">
            <w:pPr>
              <w:jc w:val="both"/>
              <w:rPr>
                <w:rFonts w:ascii="Times New Roman Tajik 1.0" w:hAnsi="Times New Roman Tajik 1.0" w:cs="Times New Roman Tajik 1.0"/>
              </w:rPr>
            </w:pPr>
          </w:p>
          <w:p w14:paraId="77285F62" w14:textId="77777777" w:rsidR="00D4773B" w:rsidRPr="004F1550" w:rsidRDefault="004F1550" w:rsidP="004F1550">
            <w:pPr>
              <w:jc w:val="center"/>
              <w:rPr>
                <w:rFonts w:ascii="Times New Roman Tajik 1.0" w:hAnsi="Times New Roman Tajik 1.0" w:cs="Times New Roman Tajik 1.0"/>
                <w:b/>
              </w:rPr>
            </w:pPr>
            <w:r w:rsidRPr="004F1550">
              <w:rPr>
                <w:rFonts w:ascii="Times New Roman Tajik 1.0" w:hAnsi="Times New Roman Tajik 1.0" w:cs="Times New Roman Tajik 1.0"/>
                <w:b/>
              </w:rPr>
              <w:t>1. Муқаррароти умумӣ</w:t>
            </w:r>
          </w:p>
          <w:p w14:paraId="69722C62" w14:textId="77777777" w:rsidR="004F1550" w:rsidRPr="004F1550" w:rsidRDefault="004F1550" w:rsidP="004F1550">
            <w:pPr>
              <w:ind w:firstLine="162"/>
              <w:jc w:val="both"/>
              <w:rPr>
                <w:rFonts w:ascii="Times New Roman Tajik 1.0" w:hAnsi="Times New Roman Tajik 1.0" w:cs="Times New Roman Tajik 1.0"/>
              </w:rPr>
            </w:pPr>
            <w:r w:rsidRPr="004F1550">
              <w:rPr>
                <w:rFonts w:ascii="Times New Roman Tajik 1.0" w:hAnsi="Times New Roman Tajik 1.0" w:cs="Times New Roman Tajik 1.0"/>
              </w:rPr>
              <w:t>1.1. Мавзӯъ: пешниҳоди хизматрасонихо барои таҳияи навори видеои дар мавзӯи банақшагирии оила.</w:t>
            </w:r>
          </w:p>
          <w:p w14:paraId="55D1F549" w14:textId="32668E5C" w:rsidR="004F1550" w:rsidRDefault="5BDA4D48" w:rsidP="5BDA4D48">
            <w:pPr>
              <w:ind w:firstLine="162"/>
              <w:jc w:val="both"/>
              <w:rPr>
                <w:rFonts w:ascii="Times New Roman Tajik 1.0" w:hAnsi="Times New Roman Tajik 1.0" w:cs="Times New Roman Tajik 1.0"/>
              </w:rPr>
            </w:pPr>
            <w:r w:rsidRPr="5BDA4D48">
              <w:rPr>
                <w:rFonts w:ascii="Times New Roman Tajik 1.0" w:hAnsi="Times New Roman Tajik 1.0" w:cs="Times New Roman Tajik 1.0"/>
              </w:rPr>
              <w:t xml:space="preserve">1.2. Мақсади таҳияи навор, ин огоҳ намудани оилаҳои </w:t>
            </w:r>
            <w:r w:rsidRPr="5BDA4D48">
              <w:rPr>
                <w:rFonts w:ascii="Times New Roman Tajik 1.0" w:hAnsi="Times New Roman Tajik 1.0" w:cs="Times New Roman Tajik 1.0"/>
                <w:lang w:val="tg-Cyrl-TJ"/>
              </w:rPr>
              <w:t>ҷ</w:t>
            </w:r>
            <w:r w:rsidRPr="5BDA4D48">
              <w:rPr>
                <w:rFonts w:ascii="Times New Roman Tajik 1.0" w:hAnsi="Times New Roman Tajik 1.0" w:cs="Times New Roman Tajik 1.0"/>
              </w:rPr>
              <w:t>авон оид ба аҳамияти риояи қоидаҳои банақшагирии оила бо мақсади пешгирии ҳомиладории номатлуб, соҳиби фарзандони дилхоҳ, танзими фосилаи байни ҳомиладорӣ, интихоби вақти таваллуди кӯдак вобаста ба синну соли волидон ва вазъи саломатии онҳо, муайян кардани шумораи фарзандони оила (пешгирии беморихои бо рохи чинси гузаранда ва ВИЧ-СПИД).</w:t>
            </w:r>
          </w:p>
          <w:p w14:paraId="7637DB9D" w14:textId="77777777" w:rsidR="002C0ECC" w:rsidRPr="002C0ECC" w:rsidRDefault="002C0ECC" w:rsidP="002C0ECC">
            <w:pPr>
              <w:ind w:firstLine="162"/>
              <w:jc w:val="both"/>
              <w:rPr>
                <w:rFonts w:ascii="Times New Roman Tajik 1.0" w:hAnsi="Times New Roman Tajik 1.0" w:cs="Times New Roman Tajik 1.0"/>
              </w:rPr>
            </w:pPr>
            <w:r w:rsidRPr="002C0ECC">
              <w:rPr>
                <w:rFonts w:ascii="Times New Roman Tajik 1.0" w:hAnsi="Times New Roman Tajik 1.0" w:cs="Times New Roman Tajik 1.0"/>
              </w:rPr>
              <w:t>1.3. Фармоишгар: Ташкилоти байналмилалии Good Neighbors Tajikistan (минбаъд Фармоишгар).</w:t>
            </w:r>
          </w:p>
          <w:p w14:paraId="285758A2" w14:textId="77777777" w:rsidR="004F1550" w:rsidRDefault="002C0ECC" w:rsidP="002C0ECC">
            <w:pPr>
              <w:ind w:firstLine="162"/>
              <w:jc w:val="both"/>
              <w:rPr>
                <w:rFonts w:ascii="Times New Roman Tajik 1.0" w:hAnsi="Times New Roman Tajik 1.0" w:cs="Times New Roman Tajik 1.0"/>
              </w:rPr>
            </w:pPr>
            <w:r w:rsidRPr="002C0ECC">
              <w:rPr>
                <w:rFonts w:ascii="Times New Roman Tajik 1.0" w:hAnsi="Times New Roman Tajik 1.0" w:cs="Times New Roman Tajik 1.0"/>
              </w:rPr>
              <w:t>1.4. Мӯҳлати хизматрасониҳои дар ин супориш зикргардида набояд аз 30 рӯзи тақвимӣ аз рӯзи бастани шартнома зиёд бошад.</w:t>
            </w:r>
          </w:p>
          <w:p w14:paraId="6A05A809" w14:textId="353E5E54" w:rsidR="002C0ECC" w:rsidRDefault="002C0ECC" w:rsidP="002C0ECC">
            <w:pPr>
              <w:rPr>
                <w:rFonts w:ascii="Times New Roman Tajik 1.0" w:hAnsi="Times New Roman Tajik 1.0" w:cs="Times New Roman Tajik 1.0"/>
                <w:b/>
              </w:rPr>
            </w:pPr>
          </w:p>
          <w:p w14:paraId="34B5990E" w14:textId="77777777" w:rsidR="002D79DE" w:rsidRDefault="002D79DE" w:rsidP="002C0ECC">
            <w:pPr>
              <w:rPr>
                <w:rFonts w:ascii="Times New Roman Tajik 1.0" w:hAnsi="Times New Roman Tajik 1.0" w:cs="Times New Roman Tajik 1.0"/>
                <w:b/>
              </w:rPr>
            </w:pPr>
          </w:p>
          <w:p w14:paraId="0D48CB9A" w14:textId="77777777" w:rsidR="00FB5A0A" w:rsidRPr="002C0ECC" w:rsidRDefault="002C0ECC" w:rsidP="002C0ECC">
            <w:pPr>
              <w:ind w:firstLine="162"/>
              <w:jc w:val="center"/>
              <w:rPr>
                <w:rFonts w:ascii="Times New Roman Tajik 1.0" w:hAnsi="Times New Roman Tajik 1.0" w:cs="Times New Roman Tajik 1.0"/>
                <w:b/>
              </w:rPr>
            </w:pPr>
            <w:r w:rsidRPr="002C0ECC">
              <w:rPr>
                <w:rFonts w:ascii="Times New Roman Tajik 1.0" w:hAnsi="Times New Roman Tajik 1.0" w:cs="Times New Roman Tajik 1.0"/>
                <w:b/>
              </w:rPr>
              <w:t>2. Мазмун ва ҳаҷми хизматрасонӣ</w:t>
            </w:r>
          </w:p>
          <w:p w14:paraId="06491AFA" w14:textId="77777777" w:rsidR="002C0ECC" w:rsidRPr="002C0ECC" w:rsidRDefault="002C0ECC" w:rsidP="002C0ECC">
            <w:pPr>
              <w:ind w:firstLine="176"/>
              <w:jc w:val="both"/>
              <w:rPr>
                <w:rFonts w:ascii="Times New Roman Tajik 1.0" w:hAnsi="Times New Roman Tajik 1.0" w:cs="Times New Roman Tajik 1.0"/>
                <w:lang w:val="tg-Cyrl-TJ"/>
              </w:rPr>
            </w:pPr>
            <w:r w:rsidRPr="002C0ECC">
              <w:rPr>
                <w:rFonts w:ascii="Times New Roman Tajik 1.0" w:hAnsi="Times New Roman Tajik 1.0" w:cs="Times New Roman Tajik 1.0"/>
                <w:lang w:val="tg-Cyrl-TJ"/>
              </w:rPr>
              <w:t>2.1. Ҳадди ақал 20 паёми асосии банақшагирии оила эҷод кардашавад.</w:t>
            </w:r>
          </w:p>
          <w:p w14:paraId="477D8A36" w14:textId="77777777" w:rsidR="002C0ECC" w:rsidRPr="002C0ECC" w:rsidRDefault="007A4B41" w:rsidP="007A4B41">
            <w:pPr>
              <w:jc w:val="both"/>
              <w:rPr>
                <w:rFonts w:ascii="Times New Roman Tajik 1.0" w:hAnsi="Times New Roman Tajik 1.0" w:cs="Times New Roman Tajik 1.0"/>
                <w:lang w:val="tg-Cyrl-TJ"/>
              </w:rPr>
            </w:pPr>
            <w:r>
              <w:rPr>
                <w:rFonts w:ascii="Times New Roman Tajik 1.0" w:hAnsi="Times New Roman Tajik 1.0" w:cs="Times New Roman Tajik 1.0"/>
                <w:lang w:val="tg-Cyrl-TJ"/>
              </w:rPr>
              <w:t xml:space="preserve">  </w:t>
            </w:r>
            <w:r w:rsidR="002C0ECC" w:rsidRPr="002C0ECC">
              <w:rPr>
                <w:rFonts w:ascii="Times New Roman Tajik 1.0" w:hAnsi="Times New Roman Tajik 1.0" w:cs="Times New Roman Tajik 1.0"/>
                <w:lang w:val="tg-Cyrl-TJ"/>
              </w:rPr>
              <w:t>2.2. Рамзи GIZ, GNT ва Вазорати тандурустӣ ва ҳифзи иҷтимоии аҳолии Ҷумҳурии Тоҷикистон дар авал ва дар охири навор намоиш кардашавад.</w:t>
            </w:r>
          </w:p>
          <w:p w14:paraId="33CA9CF6" w14:textId="77777777" w:rsidR="002256DB" w:rsidRPr="002C0ECC" w:rsidRDefault="007A4B41" w:rsidP="007A4B41">
            <w:pPr>
              <w:jc w:val="both"/>
              <w:rPr>
                <w:rFonts w:ascii="Times New Roman Tajik 1.0" w:hAnsi="Times New Roman Tajik 1.0" w:cs="Times New Roman Tajik 1.0"/>
                <w:lang w:val="tg-Cyrl-TJ"/>
              </w:rPr>
            </w:pPr>
            <w:r>
              <w:rPr>
                <w:rFonts w:ascii="Times New Roman Tajik 1.0" w:hAnsi="Times New Roman Tajik 1.0" w:cs="Times New Roman Tajik 1.0"/>
                <w:lang w:val="tg-Cyrl-TJ"/>
              </w:rPr>
              <w:t xml:space="preserve">  2.3. </w:t>
            </w:r>
            <w:r w:rsidR="002C0ECC" w:rsidRPr="002C0ECC">
              <w:rPr>
                <w:rFonts w:ascii="Times New Roman Tajik 1.0" w:hAnsi="Times New Roman Tajik 1.0" w:cs="Times New Roman Tajik 1.0"/>
                <w:lang w:val="tg-Cyrl-TJ"/>
              </w:rPr>
              <w:t>Гирифтани иҷозатнома аз Вазорати тандурустӣ ва ҳифзи иҷтимоии аҳолии Ҷумҳурии Тоҷикистон барои мундариҷаи навор ва иҷозат барои намоиши видео дар телевизион</w:t>
            </w:r>
            <w:r w:rsidR="002256DB" w:rsidRPr="002C0ECC">
              <w:rPr>
                <w:rFonts w:ascii="Times New Roman Tajik 1.0" w:hAnsi="Times New Roman Tajik 1.0" w:cs="Times New Roman Tajik 1.0"/>
                <w:lang w:val="tg-Cyrl-TJ"/>
              </w:rPr>
              <w:t>.</w:t>
            </w:r>
          </w:p>
          <w:p w14:paraId="5F5CECA1" w14:textId="77777777" w:rsidR="00465997" w:rsidRPr="002C0ECC" w:rsidRDefault="007A4B41" w:rsidP="007A4B41">
            <w:pPr>
              <w:rPr>
                <w:rFonts w:ascii="Times New Roman Tajik 1.0" w:hAnsi="Times New Roman Tajik 1.0" w:cs="Times New Roman Tajik 1.0"/>
                <w:b/>
                <w:lang w:val="tg-Cyrl-TJ"/>
              </w:rPr>
            </w:pPr>
            <w:r>
              <w:rPr>
                <w:rFonts w:ascii="Times New Roman Tajik 1.0" w:hAnsi="Times New Roman Tajik 1.0" w:cs="Times New Roman Tajik 1.0"/>
                <w:lang w:val="tg-Cyrl-TJ"/>
              </w:rPr>
              <w:t xml:space="preserve"> </w:t>
            </w:r>
            <w:r w:rsidRPr="007A4B41">
              <w:rPr>
                <w:rFonts w:ascii="Times New Roman Tajik 1.0" w:hAnsi="Times New Roman Tajik 1.0" w:cs="Times New Roman Tajik 1.0"/>
                <w:lang w:val="tg-Cyrl-TJ"/>
              </w:rPr>
              <w:t>2.4. Ҷалби мушовир (раёсати ҳифзи саломатии модару кӯдаки Вазорати тандурустӣ ва ҳифзи иҷтимоии аҳолии Ҷумҳурии Тоҷикистон) барои таҳияи сенарияи ин мавзӯъ</w:t>
            </w:r>
            <w:r w:rsidRPr="007A4B41">
              <w:rPr>
                <w:rFonts w:ascii="Times New Roman Tajik 1.0" w:hAnsi="Times New Roman Tajik 1.0" w:cs="Times New Roman Tajik 1.0"/>
                <w:b/>
                <w:lang w:val="tg-Cyrl-TJ"/>
              </w:rPr>
              <w:t>.</w:t>
            </w:r>
          </w:p>
          <w:p w14:paraId="5A39BBE3" w14:textId="77777777" w:rsidR="00AB6033" w:rsidRDefault="00AB6033" w:rsidP="00341093">
            <w:pPr>
              <w:jc w:val="center"/>
              <w:rPr>
                <w:rFonts w:ascii="Times New Roman Tajik 1.0" w:hAnsi="Times New Roman Tajik 1.0" w:cs="Times New Roman Tajik 1.0"/>
                <w:b/>
                <w:lang w:val="tg-Cyrl-TJ"/>
              </w:rPr>
            </w:pPr>
          </w:p>
          <w:p w14:paraId="41C8F396" w14:textId="77777777" w:rsidR="007A4B41" w:rsidRDefault="007A4B41" w:rsidP="007A4B41">
            <w:pPr>
              <w:rPr>
                <w:rFonts w:ascii="Times New Roman Tajik 1.0" w:hAnsi="Times New Roman Tajik 1.0" w:cs="Times New Roman Tajik 1.0"/>
                <w:b/>
                <w:lang w:val="tg-Cyrl-TJ"/>
              </w:rPr>
            </w:pPr>
          </w:p>
          <w:p w14:paraId="4BEAACB1" w14:textId="77777777" w:rsidR="002D79DE" w:rsidRDefault="002D79DE" w:rsidP="00341093">
            <w:pPr>
              <w:jc w:val="center"/>
              <w:rPr>
                <w:rFonts w:ascii="Times New Roman Tajik 1.0" w:hAnsi="Times New Roman Tajik 1.0" w:cs="Times New Roman Tajik 1.0"/>
                <w:b/>
                <w:lang w:val="tg-Cyrl-TJ"/>
              </w:rPr>
            </w:pPr>
          </w:p>
          <w:p w14:paraId="02D14C40" w14:textId="77777777" w:rsidR="002D79DE" w:rsidRDefault="002D79DE" w:rsidP="00341093">
            <w:pPr>
              <w:jc w:val="center"/>
              <w:rPr>
                <w:rFonts w:ascii="Times New Roman Tajik 1.0" w:hAnsi="Times New Roman Tajik 1.0" w:cs="Times New Roman Tajik 1.0"/>
                <w:b/>
                <w:lang w:val="tg-Cyrl-TJ"/>
              </w:rPr>
            </w:pPr>
          </w:p>
          <w:p w14:paraId="04C4948D" w14:textId="04EFE92E" w:rsidR="002C0ECC" w:rsidRDefault="002C0ECC" w:rsidP="00341093">
            <w:pPr>
              <w:jc w:val="center"/>
              <w:rPr>
                <w:rFonts w:ascii="Times New Roman Tajik 1.0" w:hAnsi="Times New Roman Tajik 1.0" w:cs="Times New Roman Tajik 1.0"/>
                <w:b/>
                <w:lang w:val="tg-Cyrl-TJ"/>
              </w:rPr>
            </w:pPr>
            <w:r w:rsidRPr="002C0ECC">
              <w:rPr>
                <w:rFonts w:ascii="Times New Roman Tajik 1.0" w:hAnsi="Times New Roman Tajik 1.0" w:cs="Times New Roman Tajik 1.0"/>
                <w:b/>
                <w:lang w:val="tg-Cyrl-TJ"/>
              </w:rPr>
              <w:t>Марҳилаҳои кор.</w:t>
            </w:r>
          </w:p>
          <w:p w14:paraId="5CD3643E" w14:textId="77777777" w:rsidR="002C0ECC" w:rsidRPr="002C0ECC" w:rsidRDefault="002C0ECC" w:rsidP="002C0ECC">
            <w:pPr>
              <w:rPr>
                <w:rFonts w:ascii="Times New Roman Tajik 1.0" w:hAnsi="Times New Roman Tajik 1.0" w:cs="Times New Roman Tajik 1.0"/>
                <w:lang w:val="tg-Cyrl-TJ"/>
              </w:rPr>
            </w:pPr>
            <w:r>
              <w:rPr>
                <w:rFonts w:ascii="Times New Roman Tajik 1.0" w:hAnsi="Times New Roman Tajik 1.0" w:cs="Times New Roman Tajik 1.0"/>
                <w:b/>
                <w:lang w:val="tg-Cyrl-TJ"/>
              </w:rPr>
              <w:t xml:space="preserve">- </w:t>
            </w:r>
            <w:r w:rsidRPr="002C0ECC">
              <w:rPr>
                <w:rFonts w:ascii="Times New Roman Tajik 1.0" w:hAnsi="Times New Roman Tajik 1.0" w:cs="Times New Roman Tajik 1.0"/>
                <w:lang w:val="tg-Cyrl-TJ"/>
              </w:rPr>
              <w:t>гирифтани ичозатнома  барои истифодаи мусики дар навор;</w:t>
            </w:r>
          </w:p>
          <w:p w14:paraId="5D59A779" w14:textId="77777777" w:rsidR="002C0ECC" w:rsidRPr="002C0ECC" w:rsidRDefault="002C0ECC" w:rsidP="002C0ECC">
            <w:pPr>
              <w:rPr>
                <w:rFonts w:ascii="Times New Roman Tajik 1.0" w:hAnsi="Times New Roman Tajik 1.0" w:cs="Times New Roman Tajik 1.0"/>
                <w:lang w:val="tg-Cyrl-TJ"/>
              </w:rPr>
            </w:pPr>
            <w:r>
              <w:rPr>
                <w:rFonts w:ascii="Times New Roman Tajik 1.0" w:hAnsi="Times New Roman Tajik 1.0" w:cs="Times New Roman Tajik 1.0"/>
                <w:lang w:val="tg-Cyrl-TJ"/>
              </w:rPr>
              <w:t xml:space="preserve">- </w:t>
            </w:r>
            <w:r w:rsidRPr="002C0ECC">
              <w:rPr>
                <w:rFonts w:ascii="Times New Roman Tajik 1.0" w:hAnsi="Times New Roman Tajik 1.0" w:cs="Times New Roman Tajik 1.0"/>
                <w:lang w:val="tg-Cyrl-TJ"/>
              </w:rPr>
              <w:t>интихоби барандагон ва дубляжи навор бо забони тоҷикӣ;</w:t>
            </w:r>
          </w:p>
          <w:p w14:paraId="2B22C88C" w14:textId="77777777" w:rsidR="002C0ECC" w:rsidRPr="002C0ECC" w:rsidRDefault="002C0ECC" w:rsidP="002C0ECC">
            <w:pPr>
              <w:rPr>
                <w:rFonts w:ascii="Times New Roman Tajik 1.0" w:hAnsi="Times New Roman Tajik 1.0" w:cs="Times New Roman Tajik 1.0"/>
                <w:lang w:val="tg-Cyrl-TJ"/>
              </w:rPr>
            </w:pPr>
            <w:r>
              <w:rPr>
                <w:rFonts w:ascii="Times New Roman Tajik 1.0" w:hAnsi="Times New Roman Tajik 1.0" w:cs="Times New Roman Tajik 1.0"/>
                <w:lang w:val="tg-Cyrl-TJ"/>
              </w:rPr>
              <w:t xml:space="preserve">- </w:t>
            </w:r>
            <w:r w:rsidRPr="002C0ECC">
              <w:rPr>
                <w:rFonts w:ascii="Times New Roman Tajik 1.0" w:hAnsi="Times New Roman Tajik 1.0" w:cs="Times New Roman Tajik 1.0"/>
                <w:lang w:val="tg-Cyrl-TJ"/>
              </w:rPr>
              <w:t>дар ҳолати зарурӣ ислоҳ кардани ранг дар видео;</w:t>
            </w:r>
          </w:p>
          <w:p w14:paraId="259FA71D" w14:textId="77777777" w:rsidR="002C0ECC" w:rsidRPr="003D7AF4" w:rsidRDefault="002C0ECC" w:rsidP="002C0ECC">
            <w:pPr>
              <w:rPr>
                <w:rFonts w:ascii="Times New Roman Tajik 1.0" w:hAnsi="Times New Roman Tajik 1.0" w:cs="Times New Roman Tajik 1.0"/>
                <w:b/>
                <w:lang w:val="tg-Cyrl-TJ"/>
              </w:rPr>
            </w:pPr>
            <w:r>
              <w:rPr>
                <w:rFonts w:ascii="Times New Roman Tajik 1.0" w:hAnsi="Times New Roman Tajik 1.0" w:cs="Times New Roman Tajik 1.0"/>
                <w:lang w:val="tg-Cyrl-TJ"/>
              </w:rPr>
              <w:t xml:space="preserve">- </w:t>
            </w:r>
            <w:r w:rsidRPr="002C0ECC">
              <w:rPr>
                <w:rFonts w:ascii="Times New Roman Tajik 1.0" w:hAnsi="Times New Roman Tajik 1.0" w:cs="Times New Roman Tajik 1.0"/>
                <w:lang w:val="tg-Cyrl-TJ"/>
              </w:rPr>
              <w:t>навори видеои тайёр ба Қабулкунанда тавассути почтаи электронӣ фиристода шавад</w:t>
            </w:r>
            <w:r w:rsidRPr="002C0ECC">
              <w:rPr>
                <w:rFonts w:ascii="Times New Roman Tajik 1.0" w:hAnsi="Times New Roman Tajik 1.0" w:cs="Times New Roman Tajik 1.0"/>
                <w:b/>
                <w:lang w:val="tg-Cyrl-TJ"/>
              </w:rPr>
              <w:t>.</w:t>
            </w:r>
          </w:p>
          <w:p w14:paraId="72A3D3EC" w14:textId="77777777" w:rsidR="000419AD" w:rsidRPr="003D7AF4" w:rsidRDefault="000419AD" w:rsidP="002C0ECC">
            <w:pPr>
              <w:rPr>
                <w:rFonts w:ascii="Times New Roman Tajik 1.0" w:hAnsi="Times New Roman Tajik 1.0" w:cs="Times New Roman Tajik 1.0"/>
                <w:b/>
                <w:lang w:val="tg-Cyrl-TJ"/>
              </w:rPr>
            </w:pPr>
          </w:p>
          <w:p w14:paraId="0D0B940D" w14:textId="77777777" w:rsidR="001C3539" w:rsidRDefault="001C3539" w:rsidP="00986874">
            <w:pPr>
              <w:rPr>
                <w:rFonts w:ascii="Times New Roman Tajik 1.0" w:hAnsi="Times New Roman Tajik 1.0" w:cs="Times New Roman Tajik 1.0"/>
                <w:lang w:val="tg-Cyrl-TJ"/>
              </w:rPr>
            </w:pPr>
          </w:p>
          <w:p w14:paraId="0E27B00A" w14:textId="77777777" w:rsidR="002C0ECC" w:rsidRDefault="002C0ECC" w:rsidP="002C0ECC">
            <w:pPr>
              <w:rPr>
                <w:rFonts w:ascii="Times New Roman Tajik 1.0" w:hAnsi="Times New Roman Tajik 1.0" w:cs="Times New Roman Tajik 1.0"/>
                <w:b/>
              </w:rPr>
            </w:pPr>
          </w:p>
          <w:p w14:paraId="136DEA74" w14:textId="77777777" w:rsidR="00E35640" w:rsidRDefault="00E35640" w:rsidP="002C0ECC">
            <w:pPr>
              <w:jc w:val="center"/>
              <w:rPr>
                <w:rFonts w:ascii="Times New Roman Tajik 1.0" w:hAnsi="Times New Roman Tajik 1.0" w:cs="Times New Roman Tajik 1.0"/>
                <w:b/>
              </w:rPr>
            </w:pPr>
          </w:p>
          <w:p w14:paraId="6B2791BD" w14:textId="77777777" w:rsidR="00E35640" w:rsidRDefault="00E35640" w:rsidP="002C0ECC">
            <w:pPr>
              <w:jc w:val="center"/>
              <w:rPr>
                <w:rFonts w:ascii="Times New Roman Tajik 1.0" w:hAnsi="Times New Roman Tajik 1.0" w:cs="Times New Roman Tajik 1.0"/>
                <w:b/>
              </w:rPr>
            </w:pPr>
          </w:p>
          <w:p w14:paraId="20136EB6" w14:textId="77777777" w:rsidR="00E35640" w:rsidRDefault="00E35640" w:rsidP="002C0ECC">
            <w:pPr>
              <w:jc w:val="center"/>
              <w:rPr>
                <w:rFonts w:ascii="Times New Roman Tajik 1.0" w:hAnsi="Times New Roman Tajik 1.0" w:cs="Times New Roman Tajik 1.0"/>
                <w:b/>
              </w:rPr>
            </w:pPr>
          </w:p>
          <w:p w14:paraId="01FF416B" w14:textId="77777777" w:rsidR="00E35640" w:rsidRDefault="00E35640" w:rsidP="002C0ECC">
            <w:pPr>
              <w:jc w:val="center"/>
              <w:rPr>
                <w:rFonts w:ascii="Times New Roman Tajik 1.0" w:hAnsi="Times New Roman Tajik 1.0" w:cs="Times New Roman Tajik 1.0"/>
                <w:b/>
              </w:rPr>
            </w:pPr>
          </w:p>
          <w:p w14:paraId="3D8009FF" w14:textId="77777777" w:rsidR="00E35640" w:rsidRDefault="00E35640" w:rsidP="002C0ECC">
            <w:pPr>
              <w:jc w:val="center"/>
              <w:rPr>
                <w:rFonts w:ascii="Times New Roman Tajik 1.0" w:hAnsi="Times New Roman Tajik 1.0" w:cs="Times New Roman Tajik 1.0"/>
                <w:b/>
              </w:rPr>
            </w:pPr>
          </w:p>
          <w:p w14:paraId="170D0872" w14:textId="77777777" w:rsidR="00E35640" w:rsidRDefault="00E35640" w:rsidP="002C0ECC">
            <w:pPr>
              <w:jc w:val="center"/>
              <w:rPr>
                <w:rFonts w:ascii="Times New Roman Tajik 1.0" w:hAnsi="Times New Roman Tajik 1.0" w:cs="Times New Roman Tajik 1.0"/>
                <w:b/>
              </w:rPr>
            </w:pPr>
          </w:p>
          <w:p w14:paraId="0B3F3B6E" w14:textId="740C4DAE" w:rsidR="007F46C2" w:rsidRPr="002C0ECC" w:rsidRDefault="002C0ECC" w:rsidP="002C0ECC">
            <w:pPr>
              <w:jc w:val="center"/>
              <w:rPr>
                <w:rFonts w:ascii="Times New Roman Tajik 1.0" w:hAnsi="Times New Roman Tajik 1.0" w:cs="Times New Roman Tajik 1.0"/>
                <w:b/>
              </w:rPr>
            </w:pPr>
            <w:r w:rsidRPr="002C0ECC">
              <w:rPr>
                <w:rFonts w:ascii="Times New Roman Tajik 1.0" w:hAnsi="Times New Roman Tajik 1.0" w:cs="Times New Roman Tajik 1.0"/>
                <w:b/>
              </w:rPr>
              <w:t>Хусусиятҳои техникии видеои сохташуда:</w:t>
            </w:r>
          </w:p>
          <w:p w14:paraId="60061E4C" w14:textId="77777777" w:rsidR="007F46C2" w:rsidRPr="007F46C2" w:rsidRDefault="007F46C2" w:rsidP="007F46C2">
            <w:pPr>
              <w:rPr>
                <w:rFonts w:ascii="Times New Roman Tajik 1.0" w:hAnsi="Times New Roman Tajik 1.0" w:cs="Times New Roman Tajik 1.0"/>
              </w:rPr>
            </w:pPr>
          </w:p>
          <w:p w14:paraId="45C0B33E" w14:textId="77777777" w:rsidR="002C0ECC" w:rsidRPr="002C0ECC" w:rsidRDefault="002C0ECC" w:rsidP="002C0ECC">
            <w:pPr>
              <w:rPr>
                <w:rFonts w:ascii="Times New Roman Tajik 1.0" w:hAnsi="Times New Roman Tajik 1.0" w:cs="Times New Roman Tajik 1.0"/>
              </w:rPr>
            </w:pPr>
            <w:r>
              <w:rPr>
                <w:rFonts w:ascii="Times New Roman Tajik 1.0" w:hAnsi="Times New Roman Tajik 1.0" w:cs="Times New Roman Tajik 1.0"/>
              </w:rPr>
              <w:t xml:space="preserve">- </w:t>
            </w:r>
            <w:r w:rsidRPr="002C0ECC">
              <w:rPr>
                <w:rFonts w:ascii="Times New Roman Tajik 1.0" w:hAnsi="Times New Roman Tajik 1.0" w:cs="Times New Roman Tajik 1.0"/>
              </w:rPr>
              <w:t>формати видео - на камтар аз FULL HD (1920x1080);</w:t>
            </w:r>
          </w:p>
          <w:p w14:paraId="15884F5D" w14:textId="77777777" w:rsidR="002C0ECC" w:rsidRPr="002C0ECC" w:rsidRDefault="002C0ECC" w:rsidP="002C0ECC">
            <w:pPr>
              <w:rPr>
                <w:rFonts w:ascii="Times New Roman Tajik 1.0" w:hAnsi="Times New Roman Tajik 1.0" w:cs="Times New Roman Tajik 1.0"/>
              </w:rPr>
            </w:pPr>
            <w:r>
              <w:rPr>
                <w:rFonts w:ascii="Times New Roman Tajik 1.0" w:hAnsi="Times New Roman Tajik 1.0" w:cs="Times New Roman Tajik 1.0"/>
              </w:rPr>
              <w:t xml:space="preserve">- </w:t>
            </w:r>
            <w:r w:rsidRPr="002C0ECC">
              <w:rPr>
                <w:rFonts w:ascii="Times New Roman Tajik 1.0" w:hAnsi="Times New Roman Tajik 1.0" w:cs="Times New Roman Tajik 1.0"/>
              </w:rPr>
              <w:t>васеъшавии файли видео, рамзгузор - MP4;</w:t>
            </w:r>
          </w:p>
          <w:p w14:paraId="4A744EB8" w14:textId="77777777" w:rsidR="002C0ECC" w:rsidRPr="002C0ECC" w:rsidRDefault="002C0ECC" w:rsidP="002C0ECC">
            <w:pPr>
              <w:rPr>
                <w:rFonts w:ascii="Times New Roman Tajik 1.0" w:hAnsi="Times New Roman Tajik 1.0" w:cs="Times New Roman Tajik 1.0"/>
              </w:rPr>
            </w:pPr>
            <w:r>
              <w:rPr>
                <w:rFonts w:ascii="Times New Roman Tajik 1.0" w:hAnsi="Times New Roman Tajik 1.0" w:cs="Times New Roman Tajik 1.0"/>
              </w:rPr>
              <w:t xml:space="preserve">- </w:t>
            </w:r>
            <w:r w:rsidRPr="002C0ECC">
              <w:rPr>
                <w:rFonts w:ascii="Times New Roman Tajik 1.0" w:hAnsi="Times New Roman Tajik 1.0" w:cs="Times New Roman Tajik 1.0"/>
              </w:rPr>
              <w:t>таносуби тарафҳо 16:9 бидуни сарҳад;</w:t>
            </w:r>
          </w:p>
          <w:p w14:paraId="4B4D10FA" w14:textId="77777777" w:rsidR="002C0ECC" w:rsidRPr="002C0ECC" w:rsidRDefault="002C0ECC" w:rsidP="002C0ECC">
            <w:pPr>
              <w:rPr>
                <w:rFonts w:ascii="Times New Roman Tajik 1.0" w:hAnsi="Times New Roman Tajik 1.0" w:cs="Times New Roman Tajik 1.0"/>
              </w:rPr>
            </w:pPr>
            <w:r>
              <w:rPr>
                <w:rFonts w:ascii="Times New Roman Tajik 1.0" w:hAnsi="Times New Roman Tajik 1.0" w:cs="Times New Roman Tajik 1.0"/>
              </w:rPr>
              <w:t xml:space="preserve">- </w:t>
            </w:r>
            <w:r w:rsidRPr="002C0ECC">
              <w:rPr>
                <w:rFonts w:ascii="Times New Roman Tajik 1.0" w:hAnsi="Times New Roman Tajik 1.0" w:cs="Times New Roman Tajik 1.0"/>
              </w:rPr>
              <w:t>давомнокии видео на камтар аз 2 ва на бештар аз 4 дақиқа.</w:t>
            </w:r>
          </w:p>
          <w:p w14:paraId="75DBAD25" w14:textId="77777777" w:rsidR="002C0ECC" w:rsidRPr="002C0ECC" w:rsidRDefault="002C0ECC" w:rsidP="002C0ECC">
            <w:pPr>
              <w:rPr>
                <w:rFonts w:ascii="Times New Roman Tajik 1.0" w:hAnsi="Times New Roman Tajik 1.0" w:cs="Times New Roman Tajik 1.0"/>
              </w:rPr>
            </w:pPr>
            <w:r>
              <w:rPr>
                <w:rFonts w:ascii="Times New Roman Tajik 1.0" w:hAnsi="Times New Roman Tajik 1.0" w:cs="Times New Roman Tajik 1.0"/>
              </w:rPr>
              <w:t xml:space="preserve">- </w:t>
            </w:r>
            <w:r w:rsidRPr="002C0ECC">
              <w:rPr>
                <w:rFonts w:ascii="Times New Roman Tajik 1.0" w:hAnsi="Times New Roman Tajik 1.0" w:cs="Times New Roman Tajik 1.0"/>
              </w:rPr>
              <w:t>матни берун аз экран бояд ба пайдарпаии видео мувофиқ бошад ва аз ҷониби барандаи касбӣ ба забони тоҷикӣ қироат карда шавад;</w:t>
            </w:r>
          </w:p>
          <w:p w14:paraId="340D6B3E" w14:textId="77777777" w:rsidR="002C0ECC" w:rsidRPr="002C0ECC" w:rsidRDefault="002C0ECC" w:rsidP="002C0ECC">
            <w:pPr>
              <w:rPr>
                <w:rFonts w:ascii="Times New Roman Tajik 1.0" w:hAnsi="Times New Roman Tajik 1.0" w:cs="Times New Roman Tajik 1.0"/>
              </w:rPr>
            </w:pPr>
            <w:r>
              <w:rPr>
                <w:rFonts w:ascii="Times New Roman Tajik 1.0" w:hAnsi="Times New Roman Tajik 1.0" w:cs="Times New Roman Tajik 1.0"/>
              </w:rPr>
              <w:t xml:space="preserve">- </w:t>
            </w:r>
            <w:r w:rsidRPr="002C0ECC">
              <w:rPr>
                <w:rFonts w:ascii="Times New Roman Tajik 1.0" w:hAnsi="Times New Roman Tajik 1.0" w:cs="Times New Roman Tajik 1.0"/>
              </w:rPr>
              <w:t>навор бояд якчоя бо  мусиқӣ бошад;</w:t>
            </w:r>
          </w:p>
          <w:p w14:paraId="4D5E0F43" w14:textId="77777777" w:rsidR="002C0ECC" w:rsidRPr="002C0ECC" w:rsidRDefault="002C0ECC" w:rsidP="002C0ECC">
            <w:pPr>
              <w:rPr>
                <w:rFonts w:ascii="Times New Roman Tajik 1.0" w:hAnsi="Times New Roman Tajik 1.0" w:cs="Times New Roman Tajik 1.0"/>
              </w:rPr>
            </w:pPr>
            <w:r>
              <w:rPr>
                <w:rFonts w:ascii="Times New Roman Tajik 1.0" w:hAnsi="Times New Roman Tajik 1.0" w:cs="Times New Roman Tajik 1.0"/>
              </w:rPr>
              <w:t xml:space="preserve">- </w:t>
            </w:r>
            <w:r w:rsidRPr="002C0ECC">
              <w:rPr>
                <w:rFonts w:ascii="Times New Roman Tajik 1.0" w:hAnsi="Times New Roman Tajik 1.0" w:cs="Times New Roman Tajik 1.0"/>
              </w:rPr>
              <w:t>характеристикахои техникии садо (формат, суръати бит ва гайра) - стерео 48 кГц 16 бит;</w:t>
            </w:r>
          </w:p>
          <w:p w14:paraId="55E45957" w14:textId="77777777" w:rsidR="002C0ECC" w:rsidRPr="002C0ECC" w:rsidRDefault="002C0ECC" w:rsidP="002C0ECC">
            <w:pPr>
              <w:rPr>
                <w:rFonts w:ascii="Times New Roman Tajik 1.0" w:hAnsi="Times New Roman Tajik 1.0" w:cs="Times New Roman Tajik 1.0"/>
              </w:rPr>
            </w:pPr>
            <w:r>
              <w:rPr>
                <w:rFonts w:ascii="Times New Roman Tajik 1.0" w:hAnsi="Times New Roman Tajik 1.0" w:cs="Times New Roman Tajik 1.0"/>
              </w:rPr>
              <w:t xml:space="preserve">- </w:t>
            </w:r>
            <w:r w:rsidRPr="002C0ECC">
              <w:rPr>
                <w:rFonts w:ascii="Times New Roman Tajik 1.0" w:hAnsi="Times New Roman Tajik 1.0" w:cs="Times New Roman Tajik 1.0"/>
              </w:rPr>
              <w:t>таҳрири видео бо истифода аз барномаҳои касбии иҷозатномадор амалӣ карда мешавад;</w:t>
            </w:r>
          </w:p>
          <w:p w14:paraId="5FE80E39" w14:textId="77777777" w:rsidR="007F46C2" w:rsidRPr="007F46C2" w:rsidRDefault="002C0ECC" w:rsidP="002C0ECC">
            <w:pPr>
              <w:rPr>
                <w:rFonts w:ascii="Times New Roman Tajik 1.0" w:hAnsi="Times New Roman Tajik 1.0" w:cs="Times New Roman Tajik 1.0"/>
              </w:rPr>
            </w:pPr>
            <w:r>
              <w:rPr>
                <w:rFonts w:ascii="Times New Roman Tajik 1.0" w:hAnsi="Times New Roman Tajik 1.0" w:cs="Times New Roman Tajik 1.0"/>
              </w:rPr>
              <w:t xml:space="preserve">- </w:t>
            </w:r>
            <w:r w:rsidRPr="002C0ECC">
              <w:rPr>
                <w:rFonts w:ascii="Times New Roman Tajik 1.0" w:hAnsi="Times New Roman Tajik 1.0" w:cs="Times New Roman Tajik 1.0"/>
              </w:rPr>
              <w:t>навори видеоӣ бояд дар якчанд формат сабт шуда, барои ҷойгиркунӣ дар шабакаи иттилоотию телекоммуникатсионии «Интернет», шабакаҳои иҷтимоӣ, телевизион мувофиқ бошад.</w:t>
            </w:r>
          </w:p>
          <w:p w14:paraId="44EAFD9C" w14:textId="77777777" w:rsidR="007F46C2" w:rsidRPr="007F46C2" w:rsidRDefault="007F46C2" w:rsidP="007F46C2">
            <w:pPr>
              <w:rPr>
                <w:rFonts w:ascii="Times New Roman Tajik 1.0" w:hAnsi="Times New Roman Tajik 1.0" w:cs="Times New Roman Tajik 1.0"/>
              </w:rPr>
            </w:pPr>
          </w:p>
          <w:p w14:paraId="4B94D5A5" w14:textId="33B01FD6" w:rsidR="002C0ECC" w:rsidRDefault="002C0ECC" w:rsidP="007F46C2">
            <w:pPr>
              <w:rPr>
                <w:rFonts w:ascii="Times New Roman Tajik 1.0" w:hAnsi="Times New Roman Tajik 1.0" w:cs="Times New Roman Tajik 1.0"/>
                <w:b/>
              </w:rPr>
            </w:pPr>
          </w:p>
          <w:p w14:paraId="06C21C3A" w14:textId="77777777" w:rsidR="00E35640" w:rsidRDefault="00E35640" w:rsidP="007F46C2">
            <w:pPr>
              <w:rPr>
                <w:rFonts w:ascii="Times New Roman Tajik 1.0" w:hAnsi="Times New Roman Tajik 1.0" w:cs="Times New Roman Tajik 1.0"/>
                <w:b/>
              </w:rPr>
            </w:pPr>
          </w:p>
          <w:p w14:paraId="7F21B9D1" w14:textId="77777777" w:rsidR="007F46C2" w:rsidRPr="002C0ECC" w:rsidRDefault="002C0ECC" w:rsidP="002C0ECC">
            <w:pPr>
              <w:jc w:val="center"/>
              <w:rPr>
                <w:rFonts w:ascii="Times New Roman Tajik 1.0" w:hAnsi="Times New Roman Tajik 1.0" w:cs="Times New Roman Tajik 1.0"/>
                <w:b/>
              </w:rPr>
            </w:pPr>
            <w:r w:rsidRPr="002C0ECC">
              <w:rPr>
                <w:rFonts w:ascii="Times New Roman Tajik 1.0" w:hAnsi="Times New Roman Tajik 1.0" w:cs="Times New Roman Tajik 1.0"/>
                <w:b/>
              </w:rPr>
              <w:t>Талабот ба Хизматрасон</w:t>
            </w:r>
          </w:p>
          <w:p w14:paraId="0DC4C2A6" w14:textId="77777777" w:rsidR="002C0ECC" w:rsidRPr="002C0ECC" w:rsidRDefault="002C0ECC" w:rsidP="002C0ECC">
            <w:pPr>
              <w:rPr>
                <w:rFonts w:ascii="Times New Roman Tajik 1.0" w:hAnsi="Times New Roman Tajik 1.0" w:cs="Times New Roman Tajik 1.0"/>
              </w:rPr>
            </w:pPr>
            <w:r>
              <w:rPr>
                <w:rFonts w:ascii="Times New Roman Tajik 1.0" w:hAnsi="Times New Roman Tajik 1.0" w:cs="Times New Roman Tajik 1.0"/>
              </w:rPr>
              <w:t xml:space="preserve">- </w:t>
            </w:r>
            <w:r w:rsidRPr="002C0ECC">
              <w:rPr>
                <w:rFonts w:ascii="Times New Roman Tajik 1.0" w:hAnsi="Times New Roman Tajik 1.0" w:cs="Times New Roman Tajik 1.0"/>
              </w:rPr>
              <w:t>мавҷудияти мутахассисони доимӣ ҳамчун воҳидҳои алоҳида барои иҷрои марҳилаҳои асосии истеҳсоли навори видео:</w:t>
            </w:r>
          </w:p>
          <w:p w14:paraId="1CC7F64F" w14:textId="77777777" w:rsidR="002C0ECC" w:rsidRPr="002C0ECC" w:rsidRDefault="002C0ECC" w:rsidP="002C0ECC">
            <w:pPr>
              <w:rPr>
                <w:rFonts w:ascii="Times New Roman Tajik 1.0" w:hAnsi="Times New Roman Tajik 1.0" w:cs="Times New Roman Tajik 1.0"/>
              </w:rPr>
            </w:pPr>
            <w:r>
              <w:rPr>
                <w:rFonts w:ascii="Times New Roman Tajik 1.0" w:hAnsi="Times New Roman Tajik 1.0" w:cs="Times New Roman Tajik 1.0"/>
              </w:rPr>
              <w:t xml:space="preserve">- </w:t>
            </w:r>
            <w:r w:rsidRPr="002C0ECC">
              <w:rPr>
                <w:rFonts w:ascii="Times New Roman Tajik 1.0" w:hAnsi="Times New Roman Tajik 1.0" w:cs="Times New Roman Tajik 1.0"/>
              </w:rPr>
              <w:t>муҳаррири видео, дизайнер, мутахассисони эффектҳои визуалӣ, муҳандиси садо;</w:t>
            </w:r>
          </w:p>
          <w:p w14:paraId="67C2A75D" w14:textId="77777777" w:rsidR="002C0ECC" w:rsidRPr="002C0ECC" w:rsidRDefault="002C0ECC" w:rsidP="002C0ECC">
            <w:pPr>
              <w:rPr>
                <w:rFonts w:ascii="Times New Roman Tajik 1.0" w:hAnsi="Times New Roman Tajik 1.0" w:cs="Times New Roman Tajik 1.0"/>
              </w:rPr>
            </w:pPr>
            <w:r>
              <w:rPr>
                <w:rFonts w:ascii="Times New Roman Tajik 1.0" w:hAnsi="Times New Roman Tajik 1.0" w:cs="Times New Roman Tajik 1.0"/>
              </w:rPr>
              <w:t xml:space="preserve">- </w:t>
            </w:r>
            <w:r w:rsidRPr="002C0ECC">
              <w:rPr>
                <w:rFonts w:ascii="Times New Roman Tajik 1.0" w:hAnsi="Times New Roman Tajik 1.0" w:cs="Times New Roman Tajik 1.0"/>
              </w:rPr>
              <w:t>шахси масъул оид ба идоракунии лоиҳа ва иртибот бо Қабулкунанда.</w:t>
            </w:r>
          </w:p>
          <w:p w14:paraId="3DEEC669" w14:textId="77777777" w:rsidR="002C0ECC" w:rsidRDefault="002C0ECC" w:rsidP="002C0ECC">
            <w:pPr>
              <w:rPr>
                <w:rFonts w:ascii="Times New Roman Tajik 1.0" w:hAnsi="Times New Roman Tajik 1.0" w:cs="Times New Roman Tajik 1.0"/>
              </w:rPr>
            </w:pPr>
          </w:p>
          <w:p w14:paraId="6497C73C" w14:textId="77777777" w:rsidR="002C0ECC" w:rsidRPr="002C0ECC" w:rsidRDefault="002C0ECC" w:rsidP="002C0ECC">
            <w:pPr>
              <w:rPr>
                <w:rFonts w:ascii="Times New Roman Tajik 1.0" w:hAnsi="Times New Roman Tajik 1.0" w:cs="Times New Roman Tajik 1.0"/>
              </w:rPr>
            </w:pPr>
            <w:r w:rsidRPr="002C0ECC">
              <w:rPr>
                <w:rFonts w:ascii="Times New Roman Tajik 1.0" w:hAnsi="Times New Roman Tajik 1.0" w:cs="Times New Roman Tajik 1.0"/>
              </w:rPr>
              <w:t xml:space="preserve">2.4. Хизматрасон, тибқи дархости, Фармоишгар ба навори видеои сохташуда тағйирот ворид кунад. </w:t>
            </w:r>
          </w:p>
          <w:p w14:paraId="71D6982F" w14:textId="77777777" w:rsidR="002C0ECC" w:rsidRPr="002C0ECC" w:rsidRDefault="002C0ECC" w:rsidP="002C0ECC">
            <w:pPr>
              <w:rPr>
                <w:rFonts w:ascii="Times New Roman Tajik 1.0" w:hAnsi="Times New Roman Tajik 1.0" w:cs="Times New Roman Tajik 1.0"/>
              </w:rPr>
            </w:pPr>
            <w:r w:rsidRPr="002C0ECC">
              <w:rPr>
                <w:rFonts w:ascii="Times New Roman Tajik 1.0" w:hAnsi="Times New Roman Tajik 1.0" w:cs="Times New Roman Tajik 1.0"/>
              </w:rPr>
              <w:t>2.5. Сифати видео бояд ба талаботи зерин ҷавобгӯ бошад:</w:t>
            </w:r>
          </w:p>
          <w:p w14:paraId="0DAE26E3" w14:textId="77777777" w:rsidR="002C0ECC" w:rsidRPr="002C0ECC" w:rsidRDefault="002C0ECC" w:rsidP="002C0ECC">
            <w:pPr>
              <w:rPr>
                <w:rFonts w:ascii="Times New Roman Tajik 1.0" w:hAnsi="Times New Roman Tajik 1.0" w:cs="Times New Roman Tajik 1.0"/>
              </w:rPr>
            </w:pPr>
            <w:r>
              <w:rPr>
                <w:rFonts w:ascii="Times New Roman Tajik 1.0" w:hAnsi="Times New Roman Tajik 1.0" w:cs="Times New Roman Tajik 1.0"/>
              </w:rPr>
              <w:t xml:space="preserve">- </w:t>
            </w:r>
            <w:r w:rsidRPr="002C0ECC">
              <w:rPr>
                <w:rFonts w:ascii="Times New Roman Tajik 1.0" w:hAnsi="Times New Roman Tajik 1.0" w:cs="Times New Roman Tajik 1.0"/>
              </w:rPr>
              <w:t>ягон нуқсон дар навозиш видео набошад: гум кардани унсурҳои тасвир, бозикунии равшан/торик, сифати пасти бозикунӣ.</w:t>
            </w:r>
          </w:p>
          <w:p w14:paraId="13FF0A56" w14:textId="77777777" w:rsidR="002C0ECC" w:rsidRPr="002C0ECC" w:rsidRDefault="002C0ECC" w:rsidP="002C0ECC">
            <w:pPr>
              <w:rPr>
                <w:rFonts w:ascii="Times New Roman Tajik 1.0" w:hAnsi="Times New Roman Tajik 1.0" w:cs="Times New Roman Tajik 1.0"/>
              </w:rPr>
            </w:pPr>
            <w:r>
              <w:rPr>
                <w:rFonts w:ascii="Times New Roman Tajik 1.0" w:hAnsi="Times New Roman Tajik 1.0" w:cs="Times New Roman Tajik 1.0"/>
              </w:rPr>
              <w:t xml:space="preserve">- </w:t>
            </w:r>
            <w:r w:rsidRPr="002C0ECC">
              <w:rPr>
                <w:rFonts w:ascii="Times New Roman Tajik 1.0" w:hAnsi="Times New Roman Tajik 1.0" w:cs="Times New Roman Tajik 1.0"/>
              </w:rPr>
              <w:t xml:space="preserve">мусиқи набояд дорои садои бегона бошад. </w:t>
            </w:r>
          </w:p>
          <w:p w14:paraId="5FD786F0" w14:textId="77777777" w:rsidR="00495670" w:rsidRDefault="002C0ECC" w:rsidP="002C0ECC">
            <w:pPr>
              <w:rPr>
                <w:rFonts w:ascii="Times New Roman Tajik 1.0" w:hAnsi="Times New Roman Tajik 1.0" w:cs="Times New Roman Tajik 1.0"/>
              </w:rPr>
            </w:pPr>
            <w:r>
              <w:rPr>
                <w:rFonts w:ascii="Times New Roman Tajik 1.0" w:hAnsi="Times New Roman Tajik 1.0" w:cs="Times New Roman Tajik 1.0"/>
              </w:rPr>
              <w:t xml:space="preserve">- </w:t>
            </w:r>
            <w:r w:rsidRPr="002C0ECC">
              <w:rPr>
                <w:rFonts w:ascii="Times New Roman Tajik 1.0" w:hAnsi="Times New Roman Tajik 1.0" w:cs="Times New Roman Tajik 1.0"/>
              </w:rPr>
              <w:t>Видеои мусиқӣ ба вайрон кардани ҳуқуқи муаллиф ва дигар шаклҳои гирифтани ғайриқонунӣ иҷозат дода намешавад.</w:t>
            </w:r>
          </w:p>
          <w:p w14:paraId="3656B9AB" w14:textId="77777777" w:rsidR="002C0ECC" w:rsidRDefault="002C0ECC" w:rsidP="002C0ECC">
            <w:pPr>
              <w:rPr>
                <w:rFonts w:ascii="Times New Roman Tajik 1.0" w:hAnsi="Times New Roman Tajik 1.0" w:cs="Times New Roman Tajik 1.0"/>
              </w:rPr>
            </w:pPr>
          </w:p>
          <w:p w14:paraId="45FB0818" w14:textId="1B2B38AE" w:rsidR="002C0ECC" w:rsidRDefault="002C0ECC" w:rsidP="002C0ECC">
            <w:pPr>
              <w:rPr>
                <w:rFonts w:ascii="Times New Roman Tajik 1.0" w:hAnsi="Times New Roman Tajik 1.0" w:cs="Times New Roman Tajik 1.0"/>
              </w:rPr>
            </w:pPr>
          </w:p>
          <w:p w14:paraId="642A24FB" w14:textId="3FD98CBF" w:rsidR="00E35640" w:rsidRDefault="00E35640" w:rsidP="002C0ECC">
            <w:pPr>
              <w:rPr>
                <w:rFonts w:ascii="Times New Roman Tajik 1.0" w:hAnsi="Times New Roman Tajik 1.0" w:cs="Times New Roman Tajik 1.0"/>
              </w:rPr>
            </w:pPr>
          </w:p>
          <w:p w14:paraId="17F953E1" w14:textId="77777777" w:rsidR="00E35640" w:rsidRDefault="00E35640" w:rsidP="002C0ECC">
            <w:pPr>
              <w:rPr>
                <w:rFonts w:ascii="Times New Roman Tajik 1.0" w:hAnsi="Times New Roman Tajik 1.0" w:cs="Times New Roman Tajik 1.0"/>
              </w:rPr>
            </w:pPr>
          </w:p>
          <w:p w14:paraId="049F31CB" w14:textId="77777777" w:rsidR="002C0ECC" w:rsidRDefault="002C0ECC" w:rsidP="002C0ECC">
            <w:pPr>
              <w:rPr>
                <w:rFonts w:ascii="Times New Roman Tajik 1.0" w:hAnsi="Times New Roman Tajik 1.0" w:cs="Times New Roman Tajik 1.0"/>
              </w:rPr>
            </w:pPr>
          </w:p>
          <w:p w14:paraId="5025630B" w14:textId="77777777" w:rsidR="002C0ECC" w:rsidRDefault="002C0ECC" w:rsidP="002C0ECC">
            <w:pPr>
              <w:jc w:val="center"/>
              <w:rPr>
                <w:rFonts w:ascii="Times New Roman Tajik 1.0" w:hAnsi="Times New Roman Tajik 1.0" w:cs="Times New Roman Tajik 1.0"/>
                <w:b/>
              </w:rPr>
            </w:pPr>
            <w:r w:rsidRPr="002C0ECC">
              <w:rPr>
                <w:rFonts w:ascii="Times New Roman Tajik 1.0" w:hAnsi="Times New Roman Tajik 1.0" w:cs="Times New Roman Tajik 1.0"/>
                <w:b/>
              </w:rPr>
              <w:t>3. Шартҳои риояи талаботи қонунгузорӣ дар бораи воситаҳои ахбори омма.</w:t>
            </w:r>
          </w:p>
          <w:p w14:paraId="53128261" w14:textId="77777777" w:rsidR="002C0ECC" w:rsidRDefault="002C0ECC" w:rsidP="002C0ECC">
            <w:pPr>
              <w:jc w:val="center"/>
              <w:rPr>
                <w:rFonts w:ascii="Times New Roman Tajik 1.0" w:hAnsi="Times New Roman Tajik 1.0" w:cs="Times New Roman Tajik 1.0"/>
                <w:b/>
              </w:rPr>
            </w:pPr>
          </w:p>
          <w:p w14:paraId="02245BCD" w14:textId="77777777" w:rsidR="002C0ECC" w:rsidRDefault="002C0ECC" w:rsidP="002C0ECC">
            <w:pPr>
              <w:rPr>
                <w:rFonts w:ascii="Times New Roman Tajik 1.0" w:hAnsi="Times New Roman Tajik 1.0" w:cs="Times New Roman Tajik 1.0"/>
              </w:rPr>
            </w:pPr>
            <w:r w:rsidRPr="002C0ECC">
              <w:rPr>
                <w:rFonts w:ascii="Times New Roman Tajik 1.0" w:hAnsi="Times New Roman Tajik 1.0" w:cs="Times New Roman Tajik 1.0"/>
              </w:rPr>
              <w:t>3.1. Хизматрасониҳо мувофиқи талаботҳои чорчубаи Қонуни Ҷумҳурии Тоҷикистон дар бораи воситаҳои ахбори омма, омода карда шавад.</w:t>
            </w:r>
          </w:p>
          <w:p w14:paraId="526425B0" w14:textId="77777777" w:rsidR="00E35640" w:rsidRDefault="00E35640" w:rsidP="002C0ECC">
            <w:pPr>
              <w:jc w:val="center"/>
              <w:rPr>
                <w:rFonts w:ascii="Times New Roman Tajik 1.0" w:hAnsi="Times New Roman Tajik 1.0" w:cs="Times New Roman Tajik 1.0"/>
                <w:b/>
              </w:rPr>
            </w:pPr>
          </w:p>
          <w:p w14:paraId="7EE0B61C" w14:textId="77777777" w:rsidR="00E35640" w:rsidRDefault="00E35640" w:rsidP="002C0ECC">
            <w:pPr>
              <w:jc w:val="center"/>
              <w:rPr>
                <w:rFonts w:ascii="Times New Roman Tajik 1.0" w:hAnsi="Times New Roman Tajik 1.0" w:cs="Times New Roman Tajik 1.0"/>
                <w:b/>
              </w:rPr>
            </w:pPr>
          </w:p>
          <w:p w14:paraId="4DA45869" w14:textId="77777777" w:rsidR="00E35640" w:rsidRDefault="00E35640" w:rsidP="002C0ECC">
            <w:pPr>
              <w:jc w:val="center"/>
              <w:rPr>
                <w:rFonts w:ascii="Times New Roman Tajik 1.0" w:hAnsi="Times New Roman Tajik 1.0" w:cs="Times New Roman Tajik 1.0"/>
                <w:b/>
              </w:rPr>
            </w:pPr>
          </w:p>
          <w:p w14:paraId="49A6AD85" w14:textId="0DB7577F" w:rsidR="002C0ECC" w:rsidRDefault="002C0ECC" w:rsidP="002C0ECC">
            <w:pPr>
              <w:jc w:val="center"/>
              <w:rPr>
                <w:rFonts w:ascii="Times New Roman Tajik 1.0" w:hAnsi="Times New Roman Tajik 1.0" w:cs="Times New Roman Tajik 1.0"/>
                <w:b/>
              </w:rPr>
            </w:pPr>
            <w:r w:rsidRPr="002C0ECC">
              <w:rPr>
                <w:rFonts w:ascii="Times New Roman Tajik 1.0" w:hAnsi="Times New Roman Tajik 1.0" w:cs="Times New Roman Tajik 1.0"/>
                <w:b/>
              </w:rPr>
              <w:t>4. Тартиби тахвил ва кабули хизматрасони</w:t>
            </w:r>
          </w:p>
          <w:p w14:paraId="3C4F008F" w14:textId="77777777" w:rsidR="002C0ECC" w:rsidRPr="002C0ECC" w:rsidRDefault="002C0ECC" w:rsidP="002C0ECC">
            <w:pPr>
              <w:rPr>
                <w:rFonts w:ascii="Times New Roman Tajik 1.0" w:hAnsi="Times New Roman Tajik 1.0" w:cs="Times New Roman Tajik 1.0"/>
              </w:rPr>
            </w:pPr>
            <w:r>
              <w:rPr>
                <w:rFonts w:ascii="Times New Roman Tajik 1.0" w:hAnsi="Times New Roman Tajik 1.0" w:cs="Times New Roman Tajik 1.0"/>
              </w:rPr>
              <w:t>4.1. Расонидани хиз</w:t>
            </w:r>
            <w:r w:rsidRPr="002C0ECC">
              <w:rPr>
                <w:rFonts w:ascii="Times New Roman Tajik 1.0" w:hAnsi="Times New Roman Tajik 1.0" w:cs="Times New Roman Tajik 1.0"/>
              </w:rPr>
              <w:t>матрасониҳои расонидашуда бо имзои Шаҳодатномаи хизматрасонӣ ва корҳои иҷрошуда ба расмият дароварда мешавад.</w:t>
            </w:r>
          </w:p>
          <w:p w14:paraId="34DF8B26" w14:textId="77777777" w:rsidR="002C0ECC" w:rsidRDefault="002C0ECC" w:rsidP="002C0ECC">
            <w:pPr>
              <w:rPr>
                <w:rFonts w:ascii="Times New Roman Tajik 1.0" w:hAnsi="Times New Roman Tajik 1.0" w:cs="Times New Roman Tajik 1.0"/>
              </w:rPr>
            </w:pPr>
            <w:r w:rsidRPr="002C0ECC">
              <w:rPr>
                <w:rFonts w:ascii="Times New Roman Tajik 1.0" w:hAnsi="Times New Roman Tajik 1.0" w:cs="Times New Roman Tajik 1.0"/>
              </w:rPr>
              <w:t>4.2. Дар асоси натиҷаҳои кор, Хизматрасон навори видеои тайёрро ба фармоишгар мефиристад</w:t>
            </w:r>
          </w:p>
          <w:p w14:paraId="1B8C60BB" w14:textId="77777777" w:rsidR="00E35640" w:rsidRDefault="00E35640" w:rsidP="002C0ECC">
            <w:pPr>
              <w:jc w:val="center"/>
              <w:rPr>
                <w:rFonts w:ascii="Times New Roman Tajik 1.0" w:hAnsi="Times New Roman Tajik 1.0" w:cs="Times New Roman Tajik 1.0"/>
                <w:b/>
              </w:rPr>
            </w:pPr>
          </w:p>
          <w:p w14:paraId="6CC21148" w14:textId="77777777" w:rsidR="00E35640" w:rsidRDefault="00E35640" w:rsidP="002C0ECC">
            <w:pPr>
              <w:jc w:val="center"/>
              <w:rPr>
                <w:rFonts w:ascii="Times New Roman Tajik 1.0" w:hAnsi="Times New Roman Tajik 1.0" w:cs="Times New Roman Tajik 1.0"/>
                <w:b/>
              </w:rPr>
            </w:pPr>
          </w:p>
          <w:p w14:paraId="32FF43FD" w14:textId="7367B61B" w:rsidR="002C0ECC" w:rsidRDefault="002C0ECC" w:rsidP="002C0ECC">
            <w:pPr>
              <w:jc w:val="center"/>
              <w:rPr>
                <w:rFonts w:ascii="Times New Roman Tajik 1.0" w:hAnsi="Times New Roman Tajik 1.0" w:cs="Times New Roman Tajik 1.0"/>
                <w:b/>
              </w:rPr>
            </w:pPr>
            <w:r w:rsidRPr="002C0ECC">
              <w:rPr>
                <w:rFonts w:ascii="Times New Roman Tajik 1.0" w:hAnsi="Times New Roman Tajik 1.0" w:cs="Times New Roman Tajik 1.0"/>
                <w:b/>
              </w:rPr>
              <w:t>5. Шартҳои махсус</w:t>
            </w:r>
          </w:p>
          <w:p w14:paraId="2981A636" w14:textId="77777777" w:rsidR="002C0ECC" w:rsidRPr="002C0ECC" w:rsidRDefault="002C0ECC" w:rsidP="002C0ECC">
            <w:pPr>
              <w:rPr>
                <w:rFonts w:ascii="Times New Roman Tajik 1.0" w:hAnsi="Times New Roman Tajik 1.0" w:cs="Times New Roman Tajik 1.0"/>
              </w:rPr>
            </w:pPr>
            <w:r w:rsidRPr="002C0ECC">
              <w:rPr>
                <w:rFonts w:ascii="Times New Roman Tajik 1.0" w:hAnsi="Times New Roman Tajik 1.0" w:cs="Times New Roman Tajik 1.0"/>
              </w:rPr>
              <w:t xml:space="preserve">5.1. </w:t>
            </w:r>
            <w:r>
              <w:rPr>
                <w:rFonts w:ascii="Times New Roman Tajik 1.0" w:hAnsi="Times New Roman Tajik 1.0" w:cs="Times New Roman Tajik 1.0"/>
              </w:rPr>
              <w:t>Навори в</w:t>
            </w:r>
            <w:r w:rsidRPr="002C0ECC">
              <w:rPr>
                <w:rFonts w:ascii="Times New Roman Tajik 1.0" w:hAnsi="Times New Roman Tajik 1.0" w:cs="Times New Roman Tajik 1.0"/>
              </w:rPr>
              <w:t>идеои омодашуда моликияти GIZ, GNT ва Вазорати тандурустӣ ва ҳифзи иҷтимоии аҳолии Ҷумҳурии Тоҷикистон дониста мешавад.</w:t>
            </w:r>
          </w:p>
        </w:tc>
      </w:tr>
    </w:tbl>
    <w:p w14:paraId="62486C05" w14:textId="77777777" w:rsidR="00495670" w:rsidRPr="00350E13" w:rsidRDefault="00495670" w:rsidP="006C3B55">
      <w:pPr>
        <w:rPr>
          <w:rFonts w:ascii="Times New Roman Tajik 1.0" w:hAnsi="Times New Roman Tajik 1.0" w:cs="Times New Roman Tajik 1.0"/>
          <w:sz w:val="26"/>
          <w:szCs w:val="26"/>
        </w:rPr>
      </w:pPr>
    </w:p>
    <w:sectPr w:rsidR="00495670" w:rsidRPr="00350E13" w:rsidSect="006C3B55">
      <w:pgSz w:w="11906" w:h="16838"/>
      <w:pgMar w:top="450" w:right="850" w:bottom="28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imes New Roman Tj">
    <w:charset w:val="CC"/>
    <w:family w:val="roman"/>
    <w:pitch w:val="variable"/>
    <w:sig w:usb0="00000201" w:usb1="00000000" w:usb2="00000000" w:usb3="00000000" w:csb0="00000004" w:csb1="00000000"/>
  </w:font>
  <w:font w:name="Tahoma">
    <w:panose1 w:val="020B0604030504040204"/>
    <w:charset w:val="CC"/>
    <w:family w:val="swiss"/>
    <w:pitch w:val="variable"/>
    <w:sig w:usb0="E1002EFF" w:usb1="C000605B" w:usb2="00000029" w:usb3="00000000" w:csb0="000101FF" w:csb1="00000000"/>
  </w:font>
  <w:font w:name="Times New Roman Tajik 1.0">
    <w:altName w:val="Times New Roman"/>
    <w:charset w:val="CC"/>
    <w:family w:val="roman"/>
    <w:pitch w:val="variable"/>
    <w:sig w:usb0="20002A87" w:usb1="80000000" w:usb2="00000008"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265D"/>
    <w:multiLevelType w:val="hybridMultilevel"/>
    <w:tmpl w:val="E45095E6"/>
    <w:lvl w:ilvl="0" w:tplc="04190001">
      <w:start w:val="1"/>
      <w:numFmt w:val="bullet"/>
      <w:lvlText w:val=""/>
      <w:lvlJc w:val="left"/>
      <w:pPr>
        <w:tabs>
          <w:tab w:val="num" w:pos="780"/>
        </w:tabs>
        <w:ind w:left="780" w:hanging="360"/>
      </w:pPr>
      <w:rPr>
        <w:rFonts w:ascii="Symbol" w:hAnsi="Symbol" w:hint="default"/>
      </w:rPr>
    </w:lvl>
    <w:lvl w:ilvl="1" w:tplc="04190003" w:tentative="1">
      <w:start w:val="1"/>
      <w:numFmt w:val="bullet"/>
      <w:lvlText w:val="o"/>
      <w:lvlJc w:val="left"/>
      <w:pPr>
        <w:tabs>
          <w:tab w:val="num" w:pos="1500"/>
        </w:tabs>
        <w:ind w:left="1500" w:hanging="360"/>
      </w:pPr>
      <w:rPr>
        <w:rFonts w:ascii="Courier New" w:hAnsi="Courier New" w:hint="default"/>
      </w:rPr>
    </w:lvl>
    <w:lvl w:ilvl="2" w:tplc="04190005" w:tentative="1">
      <w:start w:val="1"/>
      <w:numFmt w:val="bullet"/>
      <w:lvlText w:val=""/>
      <w:lvlJc w:val="left"/>
      <w:pPr>
        <w:tabs>
          <w:tab w:val="num" w:pos="2220"/>
        </w:tabs>
        <w:ind w:left="2220" w:hanging="360"/>
      </w:pPr>
      <w:rPr>
        <w:rFonts w:ascii="Wingdings" w:hAnsi="Wingdings" w:hint="default"/>
      </w:rPr>
    </w:lvl>
    <w:lvl w:ilvl="3" w:tplc="04190001" w:tentative="1">
      <w:start w:val="1"/>
      <w:numFmt w:val="bullet"/>
      <w:lvlText w:val=""/>
      <w:lvlJc w:val="left"/>
      <w:pPr>
        <w:tabs>
          <w:tab w:val="num" w:pos="2940"/>
        </w:tabs>
        <w:ind w:left="2940" w:hanging="360"/>
      </w:pPr>
      <w:rPr>
        <w:rFonts w:ascii="Symbol" w:hAnsi="Symbol" w:hint="default"/>
      </w:rPr>
    </w:lvl>
    <w:lvl w:ilvl="4" w:tplc="04190003" w:tentative="1">
      <w:start w:val="1"/>
      <w:numFmt w:val="bullet"/>
      <w:lvlText w:val="o"/>
      <w:lvlJc w:val="left"/>
      <w:pPr>
        <w:tabs>
          <w:tab w:val="num" w:pos="3660"/>
        </w:tabs>
        <w:ind w:left="3660" w:hanging="360"/>
      </w:pPr>
      <w:rPr>
        <w:rFonts w:ascii="Courier New" w:hAnsi="Courier New" w:hint="default"/>
      </w:rPr>
    </w:lvl>
    <w:lvl w:ilvl="5" w:tplc="04190005" w:tentative="1">
      <w:start w:val="1"/>
      <w:numFmt w:val="bullet"/>
      <w:lvlText w:val=""/>
      <w:lvlJc w:val="left"/>
      <w:pPr>
        <w:tabs>
          <w:tab w:val="num" w:pos="4380"/>
        </w:tabs>
        <w:ind w:left="4380" w:hanging="360"/>
      </w:pPr>
      <w:rPr>
        <w:rFonts w:ascii="Wingdings" w:hAnsi="Wingdings" w:hint="default"/>
      </w:rPr>
    </w:lvl>
    <w:lvl w:ilvl="6" w:tplc="04190001" w:tentative="1">
      <w:start w:val="1"/>
      <w:numFmt w:val="bullet"/>
      <w:lvlText w:val=""/>
      <w:lvlJc w:val="left"/>
      <w:pPr>
        <w:tabs>
          <w:tab w:val="num" w:pos="5100"/>
        </w:tabs>
        <w:ind w:left="5100" w:hanging="360"/>
      </w:pPr>
      <w:rPr>
        <w:rFonts w:ascii="Symbol" w:hAnsi="Symbol" w:hint="default"/>
      </w:rPr>
    </w:lvl>
    <w:lvl w:ilvl="7" w:tplc="04190003" w:tentative="1">
      <w:start w:val="1"/>
      <w:numFmt w:val="bullet"/>
      <w:lvlText w:val="o"/>
      <w:lvlJc w:val="left"/>
      <w:pPr>
        <w:tabs>
          <w:tab w:val="num" w:pos="5820"/>
        </w:tabs>
        <w:ind w:left="5820" w:hanging="360"/>
      </w:pPr>
      <w:rPr>
        <w:rFonts w:ascii="Courier New" w:hAnsi="Courier New" w:hint="default"/>
      </w:rPr>
    </w:lvl>
    <w:lvl w:ilvl="8" w:tplc="04190005" w:tentative="1">
      <w:start w:val="1"/>
      <w:numFmt w:val="bullet"/>
      <w:lvlText w:val=""/>
      <w:lvlJc w:val="left"/>
      <w:pPr>
        <w:tabs>
          <w:tab w:val="num" w:pos="6540"/>
        </w:tabs>
        <w:ind w:left="6540" w:hanging="360"/>
      </w:pPr>
      <w:rPr>
        <w:rFonts w:ascii="Wingdings" w:hAnsi="Wingdings" w:hint="default"/>
      </w:rPr>
    </w:lvl>
  </w:abstractNum>
  <w:abstractNum w:abstractNumId="1" w15:restartNumberingAfterBreak="0">
    <w:nsid w:val="08B2370E"/>
    <w:multiLevelType w:val="hybridMultilevel"/>
    <w:tmpl w:val="ADD2E1C4"/>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361668"/>
    <w:multiLevelType w:val="hybridMultilevel"/>
    <w:tmpl w:val="CE9CF33A"/>
    <w:lvl w:ilvl="0" w:tplc="04190001">
      <w:start w:val="1"/>
      <w:numFmt w:val="bullet"/>
      <w:lvlText w:val=""/>
      <w:lvlJc w:val="left"/>
      <w:pPr>
        <w:tabs>
          <w:tab w:val="num" w:pos="945"/>
        </w:tabs>
        <w:ind w:left="945" w:hanging="360"/>
      </w:pPr>
      <w:rPr>
        <w:rFonts w:ascii="Symbol" w:hAnsi="Symbol" w:hint="default"/>
      </w:rPr>
    </w:lvl>
    <w:lvl w:ilvl="1" w:tplc="04190003">
      <w:start w:val="1"/>
      <w:numFmt w:val="bullet"/>
      <w:lvlText w:val="o"/>
      <w:lvlJc w:val="left"/>
      <w:pPr>
        <w:ind w:left="1665" w:hanging="360"/>
      </w:pPr>
      <w:rPr>
        <w:rFonts w:ascii="Courier New" w:hAnsi="Courier New" w:hint="default"/>
      </w:rPr>
    </w:lvl>
    <w:lvl w:ilvl="2" w:tplc="04190005">
      <w:start w:val="1"/>
      <w:numFmt w:val="bullet"/>
      <w:lvlText w:val=""/>
      <w:lvlJc w:val="left"/>
      <w:pPr>
        <w:ind w:left="2385" w:hanging="360"/>
      </w:pPr>
      <w:rPr>
        <w:rFonts w:ascii="Wingdings" w:hAnsi="Wingdings" w:hint="default"/>
      </w:rPr>
    </w:lvl>
    <w:lvl w:ilvl="3" w:tplc="04190001">
      <w:start w:val="1"/>
      <w:numFmt w:val="bullet"/>
      <w:lvlText w:val=""/>
      <w:lvlJc w:val="left"/>
      <w:pPr>
        <w:ind w:left="3105" w:hanging="360"/>
      </w:pPr>
      <w:rPr>
        <w:rFonts w:ascii="Symbol" w:hAnsi="Symbol" w:hint="default"/>
      </w:rPr>
    </w:lvl>
    <w:lvl w:ilvl="4" w:tplc="04190003">
      <w:start w:val="1"/>
      <w:numFmt w:val="bullet"/>
      <w:lvlText w:val="o"/>
      <w:lvlJc w:val="left"/>
      <w:pPr>
        <w:ind w:left="3825" w:hanging="360"/>
      </w:pPr>
      <w:rPr>
        <w:rFonts w:ascii="Courier New" w:hAnsi="Courier New" w:hint="default"/>
      </w:rPr>
    </w:lvl>
    <w:lvl w:ilvl="5" w:tplc="04190005">
      <w:start w:val="1"/>
      <w:numFmt w:val="bullet"/>
      <w:lvlText w:val=""/>
      <w:lvlJc w:val="left"/>
      <w:pPr>
        <w:ind w:left="4545" w:hanging="360"/>
      </w:pPr>
      <w:rPr>
        <w:rFonts w:ascii="Wingdings" w:hAnsi="Wingdings" w:hint="default"/>
      </w:rPr>
    </w:lvl>
    <w:lvl w:ilvl="6" w:tplc="04190001">
      <w:start w:val="1"/>
      <w:numFmt w:val="bullet"/>
      <w:lvlText w:val=""/>
      <w:lvlJc w:val="left"/>
      <w:pPr>
        <w:ind w:left="5265" w:hanging="360"/>
      </w:pPr>
      <w:rPr>
        <w:rFonts w:ascii="Symbol" w:hAnsi="Symbol" w:hint="default"/>
      </w:rPr>
    </w:lvl>
    <w:lvl w:ilvl="7" w:tplc="04190003">
      <w:start w:val="1"/>
      <w:numFmt w:val="bullet"/>
      <w:lvlText w:val="o"/>
      <w:lvlJc w:val="left"/>
      <w:pPr>
        <w:ind w:left="5985" w:hanging="360"/>
      </w:pPr>
      <w:rPr>
        <w:rFonts w:ascii="Courier New" w:hAnsi="Courier New" w:hint="default"/>
      </w:rPr>
    </w:lvl>
    <w:lvl w:ilvl="8" w:tplc="04190005">
      <w:start w:val="1"/>
      <w:numFmt w:val="bullet"/>
      <w:lvlText w:val=""/>
      <w:lvlJc w:val="left"/>
      <w:pPr>
        <w:ind w:left="6705" w:hanging="360"/>
      </w:pPr>
      <w:rPr>
        <w:rFonts w:ascii="Wingdings" w:hAnsi="Wingdings" w:hint="default"/>
      </w:rPr>
    </w:lvl>
  </w:abstractNum>
  <w:abstractNum w:abstractNumId="3" w15:restartNumberingAfterBreak="0">
    <w:nsid w:val="31792DC7"/>
    <w:multiLevelType w:val="hybridMultilevel"/>
    <w:tmpl w:val="04E414C6"/>
    <w:lvl w:ilvl="0" w:tplc="04190005">
      <w:start w:val="1"/>
      <w:numFmt w:val="bullet"/>
      <w:lvlText w:val=""/>
      <w:lvlJc w:val="left"/>
      <w:pPr>
        <w:tabs>
          <w:tab w:val="num" w:pos="360"/>
        </w:tabs>
        <w:ind w:left="360" w:hanging="360"/>
      </w:pPr>
      <w:rPr>
        <w:rFonts w:ascii="Wingdings" w:hAnsi="Wingdings" w:hint="default"/>
      </w:rPr>
    </w:lvl>
    <w:lvl w:ilvl="1" w:tplc="04190003" w:tentative="1">
      <w:start w:val="1"/>
      <w:numFmt w:val="bullet"/>
      <w:lvlText w:val="o"/>
      <w:lvlJc w:val="left"/>
      <w:pPr>
        <w:tabs>
          <w:tab w:val="num" w:pos="1080"/>
        </w:tabs>
        <w:ind w:left="1080" w:hanging="360"/>
      </w:pPr>
      <w:rPr>
        <w:rFonts w:ascii="Courier New" w:hAnsi="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6576392"/>
    <w:multiLevelType w:val="multilevel"/>
    <w:tmpl w:val="CFC43A4E"/>
    <w:lvl w:ilvl="0">
      <w:start w:val="5"/>
      <w:numFmt w:val="upperRoman"/>
      <w:lvlText w:val="%1."/>
      <w:lvlJc w:val="left"/>
      <w:pPr>
        <w:tabs>
          <w:tab w:val="num" w:pos="1320"/>
        </w:tabs>
        <w:ind w:left="1320" w:hanging="720"/>
      </w:pPr>
      <w:rPr>
        <w:rFonts w:cs="Times New Roman" w:hint="default"/>
      </w:rPr>
    </w:lvl>
    <w:lvl w:ilvl="1">
      <w:start w:val="1"/>
      <w:numFmt w:val="decimal"/>
      <w:isLgl/>
      <w:lvlText w:val="%1.%2."/>
      <w:lvlJc w:val="left"/>
      <w:pPr>
        <w:tabs>
          <w:tab w:val="num" w:pos="1020"/>
        </w:tabs>
        <w:ind w:left="1020" w:hanging="420"/>
      </w:pPr>
      <w:rPr>
        <w:rFonts w:cs="Times New Roman" w:hint="default"/>
      </w:rPr>
    </w:lvl>
    <w:lvl w:ilvl="2">
      <w:start w:val="1"/>
      <w:numFmt w:val="decimal"/>
      <w:isLgl/>
      <w:lvlText w:val="%1.%2.%3."/>
      <w:lvlJc w:val="left"/>
      <w:pPr>
        <w:tabs>
          <w:tab w:val="num" w:pos="1320"/>
        </w:tabs>
        <w:ind w:left="1320" w:hanging="720"/>
      </w:pPr>
      <w:rPr>
        <w:rFonts w:cs="Times New Roman" w:hint="default"/>
      </w:rPr>
    </w:lvl>
    <w:lvl w:ilvl="3">
      <w:start w:val="1"/>
      <w:numFmt w:val="decimal"/>
      <w:isLgl/>
      <w:lvlText w:val="%1.%2.%3.%4."/>
      <w:lvlJc w:val="left"/>
      <w:pPr>
        <w:tabs>
          <w:tab w:val="num" w:pos="1320"/>
        </w:tabs>
        <w:ind w:left="1320" w:hanging="720"/>
      </w:pPr>
      <w:rPr>
        <w:rFonts w:cs="Times New Roman" w:hint="default"/>
      </w:rPr>
    </w:lvl>
    <w:lvl w:ilvl="4">
      <w:start w:val="1"/>
      <w:numFmt w:val="decimal"/>
      <w:isLgl/>
      <w:lvlText w:val="%1.%2.%3.%4.%5."/>
      <w:lvlJc w:val="left"/>
      <w:pPr>
        <w:tabs>
          <w:tab w:val="num" w:pos="1680"/>
        </w:tabs>
        <w:ind w:left="1680" w:hanging="1080"/>
      </w:pPr>
      <w:rPr>
        <w:rFonts w:cs="Times New Roman" w:hint="default"/>
      </w:rPr>
    </w:lvl>
    <w:lvl w:ilvl="5">
      <w:start w:val="1"/>
      <w:numFmt w:val="decimal"/>
      <w:isLgl/>
      <w:lvlText w:val="%1.%2.%3.%4.%5.%6."/>
      <w:lvlJc w:val="left"/>
      <w:pPr>
        <w:tabs>
          <w:tab w:val="num" w:pos="1680"/>
        </w:tabs>
        <w:ind w:left="1680" w:hanging="1080"/>
      </w:pPr>
      <w:rPr>
        <w:rFonts w:cs="Times New Roman" w:hint="default"/>
      </w:rPr>
    </w:lvl>
    <w:lvl w:ilvl="6">
      <w:start w:val="1"/>
      <w:numFmt w:val="decimal"/>
      <w:isLgl/>
      <w:lvlText w:val="%1.%2.%3.%4.%5.%6.%7."/>
      <w:lvlJc w:val="left"/>
      <w:pPr>
        <w:tabs>
          <w:tab w:val="num" w:pos="2040"/>
        </w:tabs>
        <w:ind w:left="2040" w:hanging="1440"/>
      </w:pPr>
      <w:rPr>
        <w:rFonts w:cs="Times New Roman" w:hint="default"/>
      </w:rPr>
    </w:lvl>
    <w:lvl w:ilvl="7">
      <w:start w:val="1"/>
      <w:numFmt w:val="decimal"/>
      <w:isLgl/>
      <w:lvlText w:val="%1.%2.%3.%4.%5.%6.%7.%8."/>
      <w:lvlJc w:val="left"/>
      <w:pPr>
        <w:tabs>
          <w:tab w:val="num" w:pos="2040"/>
        </w:tabs>
        <w:ind w:left="2040" w:hanging="1440"/>
      </w:pPr>
      <w:rPr>
        <w:rFonts w:cs="Times New Roman" w:hint="default"/>
      </w:rPr>
    </w:lvl>
    <w:lvl w:ilvl="8">
      <w:start w:val="1"/>
      <w:numFmt w:val="decimal"/>
      <w:isLgl/>
      <w:lvlText w:val="%1.%2.%3.%4.%5.%6.%7.%8.%9."/>
      <w:lvlJc w:val="left"/>
      <w:pPr>
        <w:tabs>
          <w:tab w:val="num" w:pos="2400"/>
        </w:tabs>
        <w:ind w:left="2400" w:hanging="1800"/>
      </w:pPr>
      <w:rPr>
        <w:rFonts w:cs="Times New Roman" w:hint="default"/>
      </w:rPr>
    </w:lvl>
  </w:abstractNum>
  <w:abstractNum w:abstractNumId="5" w15:restartNumberingAfterBreak="0">
    <w:nsid w:val="41650391"/>
    <w:multiLevelType w:val="hybridMultilevel"/>
    <w:tmpl w:val="FF226F1E"/>
    <w:lvl w:ilvl="0" w:tplc="04190005">
      <w:start w:val="1"/>
      <w:numFmt w:val="bullet"/>
      <w:lvlText w:val=""/>
      <w:lvlJc w:val="left"/>
      <w:pPr>
        <w:tabs>
          <w:tab w:val="num" w:pos="1776"/>
        </w:tabs>
        <w:ind w:left="1776" w:hanging="360"/>
      </w:pPr>
      <w:rPr>
        <w:rFonts w:ascii="Wingdings" w:hAnsi="Wingdings" w:hint="default"/>
      </w:rPr>
    </w:lvl>
    <w:lvl w:ilvl="1" w:tplc="04190003" w:tentative="1">
      <w:start w:val="1"/>
      <w:numFmt w:val="bullet"/>
      <w:lvlText w:val="o"/>
      <w:lvlJc w:val="left"/>
      <w:pPr>
        <w:tabs>
          <w:tab w:val="num" w:pos="2496"/>
        </w:tabs>
        <w:ind w:left="2496" w:hanging="360"/>
      </w:pPr>
      <w:rPr>
        <w:rFonts w:ascii="Courier New" w:hAnsi="Courier New" w:hint="default"/>
      </w:rPr>
    </w:lvl>
    <w:lvl w:ilvl="2" w:tplc="04190005" w:tentative="1">
      <w:start w:val="1"/>
      <w:numFmt w:val="bullet"/>
      <w:lvlText w:val=""/>
      <w:lvlJc w:val="left"/>
      <w:pPr>
        <w:tabs>
          <w:tab w:val="num" w:pos="3216"/>
        </w:tabs>
        <w:ind w:left="3216" w:hanging="360"/>
      </w:pPr>
      <w:rPr>
        <w:rFonts w:ascii="Wingdings" w:hAnsi="Wingdings" w:hint="default"/>
      </w:rPr>
    </w:lvl>
    <w:lvl w:ilvl="3" w:tplc="04190001" w:tentative="1">
      <w:start w:val="1"/>
      <w:numFmt w:val="bullet"/>
      <w:lvlText w:val=""/>
      <w:lvlJc w:val="left"/>
      <w:pPr>
        <w:tabs>
          <w:tab w:val="num" w:pos="3936"/>
        </w:tabs>
        <w:ind w:left="3936" w:hanging="360"/>
      </w:pPr>
      <w:rPr>
        <w:rFonts w:ascii="Symbol" w:hAnsi="Symbol" w:hint="default"/>
      </w:rPr>
    </w:lvl>
    <w:lvl w:ilvl="4" w:tplc="04190003" w:tentative="1">
      <w:start w:val="1"/>
      <w:numFmt w:val="bullet"/>
      <w:lvlText w:val="o"/>
      <w:lvlJc w:val="left"/>
      <w:pPr>
        <w:tabs>
          <w:tab w:val="num" w:pos="4656"/>
        </w:tabs>
        <w:ind w:left="4656" w:hanging="360"/>
      </w:pPr>
      <w:rPr>
        <w:rFonts w:ascii="Courier New" w:hAnsi="Courier New" w:hint="default"/>
      </w:rPr>
    </w:lvl>
    <w:lvl w:ilvl="5" w:tplc="04190005" w:tentative="1">
      <w:start w:val="1"/>
      <w:numFmt w:val="bullet"/>
      <w:lvlText w:val=""/>
      <w:lvlJc w:val="left"/>
      <w:pPr>
        <w:tabs>
          <w:tab w:val="num" w:pos="5376"/>
        </w:tabs>
        <w:ind w:left="5376" w:hanging="360"/>
      </w:pPr>
      <w:rPr>
        <w:rFonts w:ascii="Wingdings" w:hAnsi="Wingdings" w:hint="default"/>
      </w:rPr>
    </w:lvl>
    <w:lvl w:ilvl="6" w:tplc="04190001" w:tentative="1">
      <w:start w:val="1"/>
      <w:numFmt w:val="bullet"/>
      <w:lvlText w:val=""/>
      <w:lvlJc w:val="left"/>
      <w:pPr>
        <w:tabs>
          <w:tab w:val="num" w:pos="6096"/>
        </w:tabs>
        <w:ind w:left="6096" w:hanging="360"/>
      </w:pPr>
      <w:rPr>
        <w:rFonts w:ascii="Symbol" w:hAnsi="Symbol" w:hint="default"/>
      </w:rPr>
    </w:lvl>
    <w:lvl w:ilvl="7" w:tplc="04190003" w:tentative="1">
      <w:start w:val="1"/>
      <w:numFmt w:val="bullet"/>
      <w:lvlText w:val="o"/>
      <w:lvlJc w:val="left"/>
      <w:pPr>
        <w:tabs>
          <w:tab w:val="num" w:pos="6816"/>
        </w:tabs>
        <w:ind w:left="6816" w:hanging="360"/>
      </w:pPr>
      <w:rPr>
        <w:rFonts w:ascii="Courier New" w:hAnsi="Courier New" w:hint="default"/>
      </w:rPr>
    </w:lvl>
    <w:lvl w:ilvl="8" w:tplc="04190005" w:tentative="1">
      <w:start w:val="1"/>
      <w:numFmt w:val="bullet"/>
      <w:lvlText w:val=""/>
      <w:lvlJc w:val="left"/>
      <w:pPr>
        <w:tabs>
          <w:tab w:val="num" w:pos="7536"/>
        </w:tabs>
        <w:ind w:left="7536" w:hanging="360"/>
      </w:pPr>
      <w:rPr>
        <w:rFonts w:ascii="Wingdings" w:hAnsi="Wingdings" w:hint="default"/>
      </w:rPr>
    </w:lvl>
  </w:abstractNum>
  <w:abstractNum w:abstractNumId="6" w15:restartNumberingAfterBreak="0">
    <w:nsid w:val="4A0A1BF2"/>
    <w:multiLevelType w:val="hybridMultilevel"/>
    <w:tmpl w:val="6CEC3122"/>
    <w:lvl w:ilvl="0" w:tplc="0419000F">
      <w:start w:val="1"/>
      <w:numFmt w:val="decimal"/>
      <w:lvlText w:val="%1."/>
      <w:lvlJc w:val="left"/>
      <w:pPr>
        <w:tabs>
          <w:tab w:val="num" w:pos="945"/>
        </w:tabs>
        <w:ind w:left="945" w:hanging="360"/>
      </w:pPr>
      <w:rPr>
        <w:rFonts w:cs="Times New Roman" w:hint="default"/>
      </w:rPr>
    </w:lvl>
    <w:lvl w:ilvl="1" w:tplc="04190003">
      <w:start w:val="1"/>
      <w:numFmt w:val="bullet"/>
      <w:lvlText w:val="o"/>
      <w:lvlJc w:val="left"/>
      <w:pPr>
        <w:ind w:left="1665" w:hanging="360"/>
      </w:pPr>
      <w:rPr>
        <w:rFonts w:ascii="Courier New" w:hAnsi="Courier New" w:hint="default"/>
      </w:rPr>
    </w:lvl>
    <w:lvl w:ilvl="2" w:tplc="04190005">
      <w:start w:val="1"/>
      <w:numFmt w:val="bullet"/>
      <w:lvlText w:val=""/>
      <w:lvlJc w:val="left"/>
      <w:pPr>
        <w:ind w:left="2385" w:hanging="360"/>
      </w:pPr>
      <w:rPr>
        <w:rFonts w:ascii="Wingdings" w:hAnsi="Wingdings" w:hint="default"/>
      </w:rPr>
    </w:lvl>
    <w:lvl w:ilvl="3" w:tplc="04190001">
      <w:start w:val="1"/>
      <w:numFmt w:val="bullet"/>
      <w:lvlText w:val=""/>
      <w:lvlJc w:val="left"/>
      <w:pPr>
        <w:ind w:left="3105" w:hanging="360"/>
      </w:pPr>
      <w:rPr>
        <w:rFonts w:ascii="Symbol" w:hAnsi="Symbol" w:hint="default"/>
      </w:rPr>
    </w:lvl>
    <w:lvl w:ilvl="4" w:tplc="04190003">
      <w:start w:val="1"/>
      <w:numFmt w:val="bullet"/>
      <w:lvlText w:val="o"/>
      <w:lvlJc w:val="left"/>
      <w:pPr>
        <w:ind w:left="3825" w:hanging="360"/>
      </w:pPr>
      <w:rPr>
        <w:rFonts w:ascii="Courier New" w:hAnsi="Courier New" w:hint="default"/>
      </w:rPr>
    </w:lvl>
    <w:lvl w:ilvl="5" w:tplc="04190005">
      <w:start w:val="1"/>
      <w:numFmt w:val="bullet"/>
      <w:lvlText w:val=""/>
      <w:lvlJc w:val="left"/>
      <w:pPr>
        <w:ind w:left="4545" w:hanging="360"/>
      </w:pPr>
      <w:rPr>
        <w:rFonts w:ascii="Wingdings" w:hAnsi="Wingdings" w:hint="default"/>
      </w:rPr>
    </w:lvl>
    <w:lvl w:ilvl="6" w:tplc="04190001">
      <w:start w:val="1"/>
      <w:numFmt w:val="bullet"/>
      <w:lvlText w:val=""/>
      <w:lvlJc w:val="left"/>
      <w:pPr>
        <w:ind w:left="5265" w:hanging="360"/>
      </w:pPr>
      <w:rPr>
        <w:rFonts w:ascii="Symbol" w:hAnsi="Symbol" w:hint="default"/>
      </w:rPr>
    </w:lvl>
    <w:lvl w:ilvl="7" w:tplc="04190003">
      <w:start w:val="1"/>
      <w:numFmt w:val="bullet"/>
      <w:lvlText w:val="o"/>
      <w:lvlJc w:val="left"/>
      <w:pPr>
        <w:ind w:left="5985" w:hanging="360"/>
      </w:pPr>
      <w:rPr>
        <w:rFonts w:ascii="Courier New" w:hAnsi="Courier New" w:hint="default"/>
      </w:rPr>
    </w:lvl>
    <w:lvl w:ilvl="8" w:tplc="04190005">
      <w:start w:val="1"/>
      <w:numFmt w:val="bullet"/>
      <w:lvlText w:val=""/>
      <w:lvlJc w:val="left"/>
      <w:pPr>
        <w:ind w:left="6705" w:hanging="360"/>
      </w:pPr>
      <w:rPr>
        <w:rFonts w:ascii="Wingdings" w:hAnsi="Wingdings" w:hint="default"/>
      </w:rPr>
    </w:lvl>
  </w:abstractNum>
  <w:abstractNum w:abstractNumId="7" w15:restartNumberingAfterBreak="0">
    <w:nsid w:val="51016BE4"/>
    <w:multiLevelType w:val="hybridMultilevel"/>
    <w:tmpl w:val="71E6E2E6"/>
    <w:lvl w:ilvl="0" w:tplc="04190001">
      <w:start w:val="1"/>
      <w:numFmt w:val="bullet"/>
      <w:lvlText w:val=""/>
      <w:lvlJc w:val="left"/>
      <w:pPr>
        <w:ind w:left="1620" w:hanging="360"/>
      </w:pPr>
      <w:rPr>
        <w:rFonts w:ascii="Symbol" w:hAnsi="Symbol" w:hint="default"/>
      </w:rPr>
    </w:lvl>
    <w:lvl w:ilvl="1" w:tplc="04190003">
      <w:start w:val="1"/>
      <w:numFmt w:val="bullet"/>
      <w:lvlText w:val="o"/>
      <w:lvlJc w:val="left"/>
      <w:pPr>
        <w:ind w:left="2340" w:hanging="360"/>
      </w:pPr>
      <w:rPr>
        <w:rFonts w:ascii="Courier New" w:hAnsi="Courier New" w:hint="default"/>
      </w:rPr>
    </w:lvl>
    <w:lvl w:ilvl="2" w:tplc="04190005">
      <w:start w:val="1"/>
      <w:numFmt w:val="bullet"/>
      <w:lvlText w:val=""/>
      <w:lvlJc w:val="left"/>
      <w:pPr>
        <w:ind w:left="3060" w:hanging="360"/>
      </w:pPr>
      <w:rPr>
        <w:rFonts w:ascii="Wingdings" w:hAnsi="Wingdings" w:hint="default"/>
      </w:rPr>
    </w:lvl>
    <w:lvl w:ilvl="3" w:tplc="04190001">
      <w:start w:val="1"/>
      <w:numFmt w:val="bullet"/>
      <w:lvlText w:val=""/>
      <w:lvlJc w:val="left"/>
      <w:pPr>
        <w:ind w:left="3780" w:hanging="360"/>
      </w:pPr>
      <w:rPr>
        <w:rFonts w:ascii="Symbol" w:hAnsi="Symbol" w:hint="default"/>
      </w:rPr>
    </w:lvl>
    <w:lvl w:ilvl="4" w:tplc="04190003">
      <w:start w:val="1"/>
      <w:numFmt w:val="bullet"/>
      <w:lvlText w:val="o"/>
      <w:lvlJc w:val="left"/>
      <w:pPr>
        <w:ind w:left="4500" w:hanging="360"/>
      </w:pPr>
      <w:rPr>
        <w:rFonts w:ascii="Courier New" w:hAnsi="Courier New" w:hint="default"/>
      </w:rPr>
    </w:lvl>
    <w:lvl w:ilvl="5" w:tplc="04190005">
      <w:start w:val="1"/>
      <w:numFmt w:val="bullet"/>
      <w:lvlText w:val=""/>
      <w:lvlJc w:val="left"/>
      <w:pPr>
        <w:ind w:left="5220" w:hanging="360"/>
      </w:pPr>
      <w:rPr>
        <w:rFonts w:ascii="Wingdings" w:hAnsi="Wingdings" w:hint="default"/>
      </w:rPr>
    </w:lvl>
    <w:lvl w:ilvl="6" w:tplc="04190001">
      <w:start w:val="1"/>
      <w:numFmt w:val="bullet"/>
      <w:lvlText w:val=""/>
      <w:lvlJc w:val="left"/>
      <w:pPr>
        <w:ind w:left="5940" w:hanging="360"/>
      </w:pPr>
      <w:rPr>
        <w:rFonts w:ascii="Symbol" w:hAnsi="Symbol" w:hint="default"/>
      </w:rPr>
    </w:lvl>
    <w:lvl w:ilvl="7" w:tplc="04190003">
      <w:start w:val="1"/>
      <w:numFmt w:val="bullet"/>
      <w:lvlText w:val="o"/>
      <w:lvlJc w:val="left"/>
      <w:pPr>
        <w:ind w:left="6660" w:hanging="360"/>
      </w:pPr>
      <w:rPr>
        <w:rFonts w:ascii="Courier New" w:hAnsi="Courier New" w:hint="default"/>
      </w:rPr>
    </w:lvl>
    <w:lvl w:ilvl="8" w:tplc="04190005">
      <w:start w:val="1"/>
      <w:numFmt w:val="bullet"/>
      <w:lvlText w:val=""/>
      <w:lvlJc w:val="left"/>
      <w:pPr>
        <w:ind w:left="7380" w:hanging="360"/>
      </w:pPr>
      <w:rPr>
        <w:rFonts w:ascii="Wingdings" w:hAnsi="Wingdings" w:hint="default"/>
      </w:rPr>
    </w:lvl>
  </w:abstractNum>
  <w:abstractNum w:abstractNumId="8" w15:restartNumberingAfterBreak="0">
    <w:nsid w:val="58AF7308"/>
    <w:multiLevelType w:val="hybridMultilevel"/>
    <w:tmpl w:val="B094C4D4"/>
    <w:lvl w:ilvl="0" w:tplc="04190005">
      <w:start w:val="1"/>
      <w:numFmt w:val="bullet"/>
      <w:lvlText w:val=""/>
      <w:lvlJc w:val="left"/>
      <w:pPr>
        <w:tabs>
          <w:tab w:val="num" w:pos="1320"/>
        </w:tabs>
        <w:ind w:left="1320" w:hanging="360"/>
      </w:pPr>
      <w:rPr>
        <w:rFonts w:ascii="Wingdings" w:hAnsi="Wingdings" w:hint="default"/>
      </w:rPr>
    </w:lvl>
    <w:lvl w:ilvl="1" w:tplc="04190003" w:tentative="1">
      <w:start w:val="1"/>
      <w:numFmt w:val="bullet"/>
      <w:lvlText w:val="o"/>
      <w:lvlJc w:val="left"/>
      <w:pPr>
        <w:tabs>
          <w:tab w:val="num" w:pos="2040"/>
        </w:tabs>
        <w:ind w:left="2040" w:hanging="360"/>
      </w:pPr>
      <w:rPr>
        <w:rFonts w:ascii="Courier New" w:hAnsi="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9" w15:restartNumberingAfterBreak="0">
    <w:nsid w:val="6EE929F8"/>
    <w:multiLevelType w:val="hybridMultilevel"/>
    <w:tmpl w:val="9D2C4A60"/>
    <w:lvl w:ilvl="0" w:tplc="04190005">
      <w:start w:val="1"/>
      <w:numFmt w:val="bullet"/>
      <w:lvlText w:val=""/>
      <w:lvlJc w:val="left"/>
      <w:pPr>
        <w:tabs>
          <w:tab w:val="num" w:pos="1320"/>
        </w:tabs>
        <w:ind w:left="1320" w:hanging="360"/>
      </w:pPr>
      <w:rPr>
        <w:rFonts w:ascii="Wingdings" w:hAnsi="Wingdings" w:hint="default"/>
      </w:rPr>
    </w:lvl>
    <w:lvl w:ilvl="1" w:tplc="04190003" w:tentative="1">
      <w:start w:val="1"/>
      <w:numFmt w:val="bullet"/>
      <w:lvlText w:val="o"/>
      <w:lvlJc w:val="left"/>
      <w:pPr>
        <w:tabs>
          <w:tab w:val="num" w:pos="2040"/>
        </w:tabs>
        <w:ind w:left="2040" w:hanging="360"/>
      </w:pPr>
      <w:rPr>
        <w:rFonts w:ascii="Courier New" w:hAnsi="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10" w15:restartNumberingAfterBreak="0">
    <w:nsid w:val="739E5274"/>
    <w:multiLevelType w:val="hybridMultilevel"/>
    <w:tmpl w:val="E6F61DF6"/>
    <w:lvl w:ilvl="0" w:tplc="04190001">
      <w:start w:val="1"/>
      <w:numFmt w:val="bullet"/>
      <w:lvlText w:val=""/>
      <w:lvlJc w:val="left"/>
      <w:pPr>
        <w:tabs>
          <w:tab w:val="num" w:pos="990"/>
        </w:tabs>
        <w:ind w:left="990" w:hanging="360"/>
      </w:pPr>
      <w:rPr>
        <w:rFonts w:ascii="Symbol" w:hAnsi="Symbol" w:hint="default"/>
      </w:rPr>
    </w:lvl>
    <w:lvl w:ilvl="1" w:tplc="04190003">
      <w:start w:val="1"/>
      <w:numFmt w:val="bullet"/>
      <w:lvlText w:val="o"/>
      <w:lvlJc w:val="left"/>
      <w:pPr>
        <w:tabs>
          <w:tab w:val="num" w:pos="1680"/>
        </w:tabs>
        <w:ind w:left="1680" w:hanging="360"/>
      </w:pPr>
      <w:rPr>
        <w:rFonts w:ascii="Courier New" w:hAnsi="Courier New" w:hint="default"/>
      </w:rPr>
    </w:lvl>
    <w:lvl w:ilvl="2" w:tplc="04190005">
      <w:start w:val="1"/>
      <w:numFmt w:val="bullet"/>
      <w:lvlText w:val=""/>
      <w:lvlJc w:val="left"/>
      <w:pPr>
        <w:tabs>
          <w:tab w:val="num" w:pos="2400"/>
        </w:tabs>
        <w:ind w:left="2400" w:hanging="360"/>
      </w:pPr>
      <w:rPr>
        <w:rFonts w:ascii="Wingdings" w:hAnsi="Wingdings" w:hint="default"/>
      </w:rPr>
    </w:lvl>
    <w:lvl w:ilvl="3" w:tplc="04190001">
      <w:start w:val="1"/>
      <w:numFmt w:val="bullet"/>
      <w:lvlText w:val=""/>
      <w:lvlJc w:val="left"/>
      <w:pPr>
        <w:tabs>
          <w:tab w:val="num" w:pos="3120"/>
        </w:tabs>
        <w:ind w:left="3120" w:hanging="360"/>
      </w:pPr>
      <w:rPr>
        <w:rFonts w:ascii="Symbol" w:hAnsi="Symbol" w:hint="default"/>
      </w:rPr>
    </w:lvl>
    <w:lvl w:ilvl="4" w:tplc="04190003">
      <w:start w:val="1"/>
      <w:numFmt w:val="bullet"/>
      <w:lvlText w:val="o"/>
      <w:lvlJc w:val="left"/>
      <w:pPr>
        <w:tabs>
          <w:tab w:val="num" w:pos="3840"/>
        </w:tabs>
        <w:ind w:left="3840" w:hanging="360"/>
      </w:pPr>
      <w:rPr>
        <w:rFonts w:ascii="Courier New" w:hAnsi="Courier New" w:hint="default"/>
      </w:rPr>
    </w:lvl>
    <w:lvl w:ilvl="5" w:tplc="04190005">
      <w:start w:val="1"/>
      <w:numFmt w:val="bullet"/>
      <w:lvlText w:val=""/>
      <w:lvlJc w:val="left"/>
      <w:pPr>
        <w:tabs>
          <w:tab w:val="num" w:pos="4560"/>
        </w:tabs>
        <w:ind w:left="4560" w:hanging="360"/>
      </w:pPr>
      <w:rPr>
        <w:rFonts w:ascii="Wingdings" w:hAnsi="Wingdings" w:hint="default"/>
      </w:rPr>
    </w:lvl>
    <w:lvl w:ilvl="6" w:tplc="04190001">
      <w:start w:val="1"/>
      <w:numFmt w:val="bullet"/>
      <w:lvlText w:val=""/>
      <w:lvlJc w:val="left"/>
      <w:pPr>
        <w:tabs>
          <w:tab w:val="num" w:pos="5280"/>
        </w:tabs>
        <w:ind w:left="5280" w:hanging="360"/>
      </w:pPr>
      <w:rPr>
        <w:rFonts w:ascii="Symbol" w:hAnsi="Symbol" w:hint="default"/>
      </w:rPr>
    </w:lvl>
    <w:lvl w:ilvl="7" w:tplc="04190003">
      <w:start w:val="1"/>
      <w:numFmt w:val="bullet"/>
      <w:lvlText w:val="o"/>
      <w:lvlJc w:val="left"/>
      <w:pPr>
        <w:tabs>
          <w:tab w:val="num" w:pos="6000"/>
        </w:tabs>
        <w:ind w:left="6000" w:hanging="360"/>
      </w:pPr>
      <w:rPr>
        <w:rFonts w:ascii="Courier New" w:hAnsi="Courier New" w:hint="default"/>
      </w:rPr>
    </w:lvl>
    <w:lvl w:ilvl="8" w:tplc="04190005">
      <w:start w:val="1"/>
      <w:numFmt w:val="bullet"/>
      <w:lvlText w:val=""/>
      <w:lvlJc w:val="left"/>
      <w:pPr>
        <w:tabs>
          <w:tab w:val="num" w:pos="6720"/>
        </w:tabs>
        <w:ind w:left="6720" w:hanging="360"/>
      </w:pPr>
      <w:rPr>
        <w:rFonts w:ascii="Wingdings" w:hAnsi="Wingdings" w:hint="default"/>
      </w:rPr>
    </w:lvl>
  </w:abstractNum>
  <w:num w:numId="1">
    <w:abstractNumId w:val="0"/>
  </w:num>
  <w:num w:numId="2">
    <w:abstractNumId w:val="7"/>
  </w:num>
  <w:num w:numId="3">
    <w:abstractNumId w:val="10"/>
  </w:num>
  <w:num w:numId="4">
    <w:abstractNumId w:val="2"/>
  </w:num>
  <w:num w:numId="5">
    <w:abstractNumId w:val="1"/>
  </w:num>
  <w:num w:numId="6">
    <w:abstractNumId w:val="4"/>
  </w:num>
  <w:num w:numId="7">
    <w:abstractNumId w:val="6"/>
  </w:num>
  <w:num w:numId="8">
    <w:abstractNumId w:val="9"/>
  </w:num>
  <w:num w:numId="9">
    <w:abstractNumId w:val="8"/>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MjM1MTU2NzA3MLZQ0lEKTi0uzszPAykwrAUABtfUvywAAAA="/>
  </w:docVars>
  <w:rsids>
    <w:rsidRoot w:val="007732C9"/>
    <w:rsid w:val="00000295"/>
    <w:rsid w:val="00000D07"/>
    <w:rsid w:val="00000E2F"/>
    <w:rsid w:val="00002AFF"/>
    <w:rsid w:val="00007F21"/>
    <w:rsid w:val="000102C9"/>
    <w:rsid w:val="00010D81"/>
    <w:rsid w:val="00012458"/>
    <w:rsid w:val="00014145"/>
    <w:rsid w:val="00014848"/>
    <w:rsid w:val="00015A0D"/>
    <w:rsid w:val="000162EC"/>
    <w:rsid w:val="00020558"/>
    <w:rsid w:val="00021CED"/>
    <w:rsid w:val="00023381"/>
    <w:rsid w:val="00024F95"/>
    <w:rsid w:val="00025880"/>
    <w:rsid w:val="00025DC5"/>
    <w:rsid w:val="000266A7"/>
    <w:rsid w:val="000308B8"/>
    <w:rsid w:val="00031081"/>
    <w:rsid w:val="00031A87"/>
    <w:rsid w:val="00032BC3"/>
    <w:rsid w:val="00032C73"/>
    <w:rsid w:val="00034D24"/>
    <w:rsid w:val="0003548D"/>
    <w:rsid w:val="00035537"/>
    <w:rsid w:val="000366D1"/>
    <w:rsid w:val="00036ADC"/>
    <w:rsid w:val="000419AD"/>
    <w:rsid w:val="00041CCF"/>
    <w:rsid w:val="00042215"/>
    <w:rsid w:val="000423AE"/>
    <w:rsid w:val="00042A61"/>
    <w:rsid w:val="00043BB1"/>
    <w:rsid w:val="00043C17"/>
    <w:rsid w:val="00045189"/>
    <w:rsid w:val="00045556"/>
    <w:rsid w:val="00045DF1"/>
    <w:rsid w:val="00052E4E"/>
    <w:rsid w:val="00053F37"/>
    <w:rsid w:val="000541AC"/>
    <w:rsid w:val="000552B5"/>
    <w:rsid w:val="00056CA2"/>
    <w:rsid w:val="00060047"/>
    <w:rsid w:val="00060CF0"/>
    <w:rsid w:val="00063EC6"/>
    <w:rsid w:val="00063F8D"/>
    <w:rsid w:val="000641D7"/>
    <w:rsid w:val="00066F55"/>
    <w:rsid w:val="00071A5F"/>
    <w:rsid w:val="000721D6"/>
    <w:rsid w:val="00073443"/>
    <w:rsid w:val="00073EF6"/>
    <w:rsid w:val="00073F14"/>
    <w:rsid w:val="00074951"/>
    <w:rsid w:val="00074E98"/>
    <w:rsid w:val="00075AD5"/>
    <w:rsid w:val="00075EEE"/>
    <w:rsid w:val="00076AAF"/>
    <w:rsid w:val="0008315E"/>
    <w:rsid w:val="00083A2E"/>
    <w:rsid w:val="000843C8"/>
    <w:rsid w:val="0008444C"/>
    <w:rsid w:val="00084946"/>
    <w:rsid w:val="00085185"/>
    <w:rsid w:val="00085F4E"/>
    <w:rsid w:val="00086210"/>
    <w:rsid w:val="000870BE"/>
    <w:rsid w:val="000924B2"/>
    <w:rsid w:val="00092920"/>
    <w:rsid w:val="00092C43"/>
    <w:rsid w:val="00092D62"/>
    <w:rsid w:val="00093E9F"/>
    <w:rsid w:val="00095AB9"/>
    <w:rsid w:val="00097A8A"/>
    <w:rsid w:val="000A10E9"/>
    <w:rsid w:val="000A169A"/>
    <w:rsid w:val="000A39FB"/>
    <w:rsid w:val="000A4D67"/>
    <w:rsid w:val="000A539F"/>
    <w:rsid w:val="000A55D0"/>
    <w:rsid w:val="000A5DDD"/>
    <w:rsid w:val="000A76EE"/>
    <w:rsid w:val="000B0B61"/>
    <w:rsid w:val="000B0C27"/>
    <w:rsid w:val="000B1236"/>
    <w:rsid w:val="000B577E"/>
    <w:rsid w:val="000C0A18"/>
    <w:rsid w:val="000C24D2"/>
    <w:rsid w:val="000C27DA"/>
    <w:rsid w:val="000C2BDD"/>
    <w:rsid w:val="000C5177"/>
    <w:rsid w:val="000C53F5"/>
    <w:rsid w:val="000C5AEA"/>
    <w:rsid w:val="000C5BE6"/>
    <w:rsid w:val="000C75C4"/>
    <w:rsid w:val="000D06D9"/>
    <w:rsid w:val="000D0742"/>
    <w:rsid w:val="000D1984"/>
    <w:rsid w:val="000D1CFF"/>
    <w:rsid w:val="000D28AF"/>
    <w:rsid w:val="000D63DF"/>
    <w:rsid w:val="000D7D05"/>
    <w:rsid w:val="000E29C1"/>
    <w:rsid w:val="000E2C4D"/>
    <w:rsid w:val="000E31DC"/>
    <w:rsid w:val="000E32E6"/>
    <w:rsid w:val="000E38C9"/>
    <w:rsid w:val="000E41D1"/>
    <w:rsid w:val="000E46E1"/>
    <w:rsid w:val="000E4BA0"/>
    <w:rsid w:val="000E50E7"/>
    <w:rsid w:val="000E5178"/>
    <w:rsid w:val="000E58E3"/>
    <w:rsid w:val="000E7657"/>
    <w:rsid w:val="000E79AF"/>
    <w:rsid w:val="000F0485"/>
    <w:rsid w:val="000F0608"/>
    <w:rsid w:val="000F1BA0"/>
    <w:rsid w:val="000F1EEE"/>
    <w:rsid w:val="000F34F5"/>
    <w:rsid w:val="000F40BC"/>
    <w:rsid w:val="000F57C6"/>
    <w:rsid w:val="001006D5"/>
    <w:rsid w:val="00100CFC"/>
    <w:rsid w:val="00101537"/>
    <w:rsid w:val="00101ECD"/>
    <w:rsid w:val="0010229F"/>
    <w:rsid w:val="001043F0"/>
    <w:rsid w:val="0010509F"/>
    <w:rsid w:val="00106572"/>
    <w:rsid w:val="00107D78"/>
    <w:rsid w:val="00111EE7"/>
    <w:rsid w:val="00112FC3"/>
    <w:rsid w:val="00115F4D"/>
    <w:rsid w:val="00120C50"/>
    <w:rsid w:val="001233AC"/>
    <w:rsid w:val="0012526C"/>
    <w:rsid w:val="0012648C"/>
    <w:rsid w:val="00126F17"/>
    <w:rsid w:val="0012754A"/>
    <w:rsid w:val="00130ECA"/>
    <w:rsid w:val="00131285"/>
    <w:rsid w:val="00131909"/>
    <w:rsid w:val="00131EDF"/>
    <w:rsid w:val="00133041"/>
    <w:rsid w:val="0013392A"/>
    <w:rsid w:val="001346F6"/>
    <w:rsid w:val="00135083"/>
    <w:rsid w:val="00136734"/>
    <w:rsid w:val="00141D87"/>
    <w:rsid w:val="00143290"/>
    <w:rsid w:val="00145A5C"/>
    <w:rsid w:val="0014678E"/>
    <w:rsid w:val="001475D8"/>
    <w:rsid w:val="00147A8E"/>
    <w:rsid w:val="00151247"/>
    <w:rsid w:val="001528E2"/>
    <w:rsid w:val="00154047"/>
    <w:rsid w:val="001552C7"/>
    <w:rsid w:val="0015621C"/>
    <w:rsid w:val="00157134"/>
    <w:rsid w:val="00160AC8"/>
    <w:rsid w:val="00171CA6"/>
    <w:rsid w:val="00172AC8"/>
    <w:rsid w:val="001737BA"/>
    <w:rsid w:val="00173B41"/>
    <w:rsid w:val="001748C6"/>
    <w:rsid w:val="00174E48"/>
    <w:rsid w:val="00174F4B"/>
    <w:rsid w:val="00176249"/>
    <w:rsid w:val="00176A18"/>
    <w:rsid w:val="00176CF7"/>
    <w:rsid w:val="001824C5"/>
    <w:rsid w:val="00182F5E"/>
    <w:rsid w:val="00182FA3"/>
    <w:rsid w:val="001843A9"/>
    <w:rsid w:val="00184E4C"/>
    <w:rsid w:val="001909E0"/>
    <w:rsid w:val="00190B7C"/>
    <w:rsid w:val="0019262B"/>
    <w:rsid w:val="00192D8A"/>
    <w:rsid w:val="0019357B"/>
    <w:rsid w:val="0019458E"/>
    <w:rsid w:val="001A0282"/>
    <w:rsid w:val="001A33D2"/>
    <w:rsid w:val="001A622C"/>
    <w:rsid w:val="001B05F0"/>
    <w:rsid w:val="001B0C20"/>
    <w:rsid w:val="001B1599"/>
    <w:rsid w:val="001B18ED"/>
    <w:rsid w:val="001B1BDC"/>
    <w:rsid w:val="001B1FF7"/>
    <w:rsid w:val="001B3577"/>
    <w:rsid w:val="001B461F"/>
    <w:rsid w:val="001B4A55"/>
    <w:rsid w:val="001C0CAC"/>
    <w:rsid w:val="001C0DB3"/>
    <w:rsid w:val="001C3539"/>
    <w:rsid w:val="001C3C8F"/>
    <w:rsid w:val="001C52C7"/>
    <w:rsid w:val="001C6016"/>
    <w:rsid w:val="001C69FF"/>
    <w:rsid w:val="001C6C17"/>
    <w:rsid w:val="001C7417"/>
    <w:rsid w:val="001C79CC"/>
    <w:rsid w:val="001D011B"/>
    <w:rsid w:val="001D02E5"/>
    <w:rsid w:val="001D4B6E"/>
    <w:rsid w:val="001D4EA9"/>
    <w:rsid w:val="001D5D03"/>
    <w:rsid w:val="001D6E53"/>
    <w:rsid w:val="001D738D"/>
    <w:rsid w:val="001E01D9"/>
    <w:rsid w:val="001E11FC"/>
    <w:rsid w:val="001E2056"/>
    <w:rsid w:val="001E226D"/>
    <w:rsid w:val="001E3684"/>
    <w:rsid w:val="001E3DB1"/>
    <w:rsid w:val="001E541D"/>
    <w:rsid w:val="001E61A6"/>
    <w:rsid w:val="001F0F25"/>
    <w:rsid w:val="001F1EAA"/>
    <w:rsid w:val="001F2541"/>
    <w:rsid w:val="001F6A18"/>
    <w:rsid w:val="001F6A73"/>
    <w:rsid w:val="001F79F2"/>
    <w:rsid w:val="00200FD4"/>
    <w:rsid w:val="00201063"/>
    <w:rsid w:val="002034E7"/>
    <w:rsid w:val="00203A73"/>
    <w:rsid w:val="00206495"/>
    <w:rsid w:val="00213B25"/>
    <w:rsid w:val="00215990"/>
    <w:rsid w:val="0021739E"/>
    <w:rsid w:val="00220464"/>
    <w:rsid w:val="00221B93"/>
    <w:rsid w:val="00224CE6"/>
    <w:rsid w:val="002256DB"/>
    <w:rsid w:val="00225773"/>
    <w:rsid w:val="002263E7"/>
    <w:rsid w:val="00235D3A"/>
    <w:rsid w:val="00237E49"/>
    <w:rsid w:val="0024089D"/>
    <w:rsid w:val="0024103E"/>
    <w:rsid w:val="0024104B"/>
    <w:rsid w:val="00245F17"/>
    <w:rsid w:val="0024744E"/>
    <w:rsid w:val="002504B0"/>
    <w:rsid w:val="00250561"/>
    <w:rsid w:val="00251FA2"/>
    <w:rsid w:val="002528FB"/>
    <w:rsid w:val="00252930"/>
    <w:rsid w:val="00252E17"/>
    <w:rsid w:val="00255A99"/>
    <w:rsid w:val="00256261"/>
    <w:rsid w:val="002562BE"/>
    <w:rsid w:val="00256459"/>
    <w:rsid w:val="00256A1A"/>
    <w:rsid w:val="00257F06"/>
    <w:rsid w:val="00260697"/>
    <w:rsid w:val="002618F5"/>
    <w:rsid w:val="00261DA4"/>
    <w:rsid w:val="00262970"/>
    <w:rsid w:val="00262BB6"/>
    <w:rsid w:val="002660F5"/>
    <w:rsid w:val="00266E20"/>
    <w:rsid w:val="002676E1"/>
    <w:rsid w:val="00267747"/>
    <w:rsid w:val="00267839"/>
    <w:rsid w:val="0027137C"/>
    <w:rsid w:val="002714CD"/>
    <w:rsid w:val="00272CAB"/>
    <w:rsid w:val="002731F4"/>
    <w:rsid w:val="00276075"/>
    <w:rsid w:val="0027752A"/>
    <w:rsid w:val="00277902"/>
    <w:rsid w:val="0028083E"/>
    <w:rsid w:val="00282DA4"/>
    <w:rsid w:val="002847B7"/>
    <w:rsid w:val="0028481A"/>
    <w:rsid w:val="00287237"/>
    <w:rsid w:val="00290D6D"/>
    <w:rsid w:val="0029145A"/>
    <w:rsid w:val="002948D2"/>
    <w:rsid w:val="00295D40"/>
    <w:rsid w:val="00296013"/>
    <w:rsid w:val="00297FBB"/>
    <w:rsid w:val="002A0D30"/>
    <w:rsid w:val="002A2C00"/>
    <w:rsid w:val="002A7AF3"/>
    <w:rsid w:val="002A7BF9"/>
    <w:rsid w:val="002B12CE"/>
    <w:rsid w:val="002B30DC"/>
    <w:rsid w:val="002B48E6"/>
    <w:rsid w:val="002B5F8D"/>
    <w:rsid w:val="002B73C8"/>
    <w:rsid w:val="002C0936"/>
    <w:rsid w:val="002C0B86"/>
    <w:rsid w:val="002C0ECC"/>
    <w:rsid w:val="002C1C16"/>
    <w:rsid w:val="002C25CF"/>
    <w:rsid w:val="002C321E"/>
    <w:rsid w:val="002C4308"/>
    <w:rsid w:val="002C4D8B"/>
    <w:rsid w:val="002C5D94"/>
    <w:rsid w:val="002C6BC8"/>
    <w:rsid w:val="002C7895"/>
    <w:rsid w:val="002D0ABF"/>
    <w:rsid w:val="002D2B73"/>
    <w:rsid w:val="002D37FB"/>
    <w:rsid w:val="002D666F"/>
    <w:rsid w:val="002D696B"/>
    <w:rsid w:val="002D7709"/>
    <w:rsid w:val="002D79DE"/>
    <w:rsid w:val="002D7EAE"/>
    <w:rsid w:val="002E052D"/>
    <w:rsid w:val="002E1761"/>
    <w:rsid w:val="002E2227"/>
    <w:rsid w:val="002E29A7"/>
    <w:rsid w:val="002E3646"/>
    <w:rsid w:val="002E700C"/>
    <w:rsid w:val="002E7E41"/>
    <w:rsid w:val="002F035C"/>
    <w:rsid w:val="002F1C91"/>
    <w:rsid w:val="002F322F"/>
    <w:rsid w:val="002F61C7"/>
    <w:rsid w:val="002F7FFA"/>
    <w:rsid w:val="00300BB6"/>
    <w:rsid w:val="00302897"/>
    <w:rsid w:val="00304CA9"/>
    <w:rsid w:val="00305073"/>
    <w:rsid w:val="00305825"/>
    <w:rsid w:val="00311DFE"/>
    <w:rsid w:val="00313A09"/>
    <w:rsid w:val="00314224"/>
    <w:rsid w:val="00315033"/>
    <w:rsid w:val="00315B2F"/>
    <w:rsid w:val="00316A20"/>
    <w:rsid w:val="00317B05"/>
    <w:rsid w:val="00317D97"/>
    <w:rsid w:val="00321045"/>
    <w:rsid w:val="003225FC"/>
    <w:rsid w:val="00322ED7"/>
    <w:rsid w:val="003244AE"/>
    <w:rsid w:val="0032476B"/>
    <w:rsid w:val="00324C64"/>
    <w:rsid w:val="00324C7D"/>
    <w:rsid w:val="00326A4D"/>
    <w:rsid w:val="00330FBF"/>
    <w:rsid w:val="003320CF"/>
    <w:rsid w:val="00333139"/>
    <w:rsid w:val="00333FAD"/>
    <w:rsid w:val="00340228"/>
    <w:rsid w:val="00340D32"/>
    <w:rsid w:val="00341093"/>
    <w:rsid w:val="003410DD"/>
    <w:rsid w:val="003420B5"/>
    <w:rsid w:val="00342A64"/>
    <w:rsid w:val="00343C1B"/>
    <w:rsid w:val="00345816"/>
    <w:rsid w:val="00345D39"/>
    <w:rsid w:val="00345FEC"/>
    <w:rsid w:val="0034711E"/>
    <w:rsid w:val="00350936"/>
    <w:rsid w:val="00350E13"/>
    <w:rsid w:val="00351E08"/>
    <w:rsid w:val="00352B3A"/>
    <w:rsid w:val="00353202"/>
    <w:rsid w:val="003538DD"/>
    <w:rsid w:val="00354A3A"/>
    <w:rsid w:val="00355512"/>
    <w:rsid w:val="003567A3"/>
    <w:rsid w:val="00356B48"/>
    <w:rsid w:val="00357E6A"/>
    <w:rsid w:val="00360D34"/>
    <w:rsid w:val="0036101A"/>
    <w:rsid w:val="00362B5A"/>
    <w:rsid w:val="00363236"/>
    <w:rsid w:val="00363DE2"/>
    <w:rsid w:val="003645A0"/>
    <w:rsid w:val="00367E30"/>
    <w:rsid w:val="00375118"/>
    <w:rsid w:val="00377CCF"/>
    <w:rsid w:val="00377E35"/>
    <w:rsid w:val="00381ECF"/>
    <w:rsid w:val="003821F6"/>
    <w:rsid w:val="00384AE4"/>
    <w:rsid w:val="003854EC"/>
    <w:rsid w:val="003863F7"/>
    <w:rsid w:val="00386978"/>
    <w:rsid w:val="00386C36"/>
    <w:rsid w:val="00390CA7"/>
    <w:rsid w:val="00390E65"/>
    <w:rsid w:val="00391FD5"/>
    <w:rsid w:val="00392C26"/>
    <w:rsid w:val="003936D3"/>
    <w:rsid w:val="00394DCB"/>
    <w:rsid w:val="003A0FA0"/>
    <w:rsid w:val="003A1D4A"/>
    <w:rsid w:val="003A292E"/>
    <w:rsid w:val="003A2E1D"/>
    <w:rsid w:val="003A3BB4"/>
    <w:rsid w:val="003A40CB"/>
    <w:rsid w:val="003A4E02"/>
    <w:rsid w:val="003A581F"/>
    <w:rsid w:val="003A6013"/>
    <w:rsid w:val="003A61AA"/>
    <w:rsid w:val="003A7258"/>
    <w:rsid w:val="003B28EF"/>
    <w:rsid w:val="003B31AD"/>
    <w:rsid w:val="003B47ED"/>
    <w:rsid w:val="003B4D51"/>
    <w:rsid w:val="003B5550"/>
    <w:rsid w:val="003B7C35"/>
    <w:rsid w:val="003C0D52"/>
    <w:rsid w:val="003C25C9"/>
    <w:rsid w:val="003C7D8F"/>
    <w:rsid w:val="003D0249"/>
    <w:rsid w:val="003D07C0"/>
    <w:rsid w:val="003D16E8"/>
    <w:rsid w:val="003D1AE0"/>
    <w:rsid w:val="003D6F86"/>
    <w:rsid w:val="003D7AF4"/>
    <w:rsid w:val="003E0126"/>
    <w:rsid w:val="003E0A1F"/>
    <w:rsid w:val="003E1A0E"/>
    <w:rsid w:val="003E6C28"/>
    <w:rsid w:val="003E7CDF"/>
    <w:rsid w:val="003F01F1"/>
    <w:rsid w:val="003F032F"/>
    <w:rsid w:val="003F1EDF"/>
    <w:rsid w:val="003F2DD0"/>
    <w:rsid w:val="003F3894"/>
    <w:rsid w:val="003F44AB"/>
    <w:rsid w:val="003F4937"/>
    <w:rsid w:val="003F7CC4"/>
    <w:rsid w:val="00400E3D"/>
    <w:rsid w:val="00400F50"/>
    <w:rsid w:val="00401946"/>
    <w:rsid w:val="004032AC"/>
    <w:rsid w:val="00403680"/>
    <w:rsid w:val="00403685"/>
    <w:rsid w:val="00403E11"/>
    <w:rsid w:val="004046F8"/>
    <w:rsid w:val="00404B22"/>
    <w:rsid w:val="00405778"/>
    <w:rsid w:val="0041033A"/>
    <w:rsid w:val="00411DE8"/>
    <w:rsid w:val="004128DA"/>
    <w:rsid w:val="00413EA4"/>
    <w:rsid w:val="00414476"/>
    <w:rsid w:val="00414BB3"/>
    <w:rsid w:val="00415E96"/>
    <w:rsid w:val="00416A41"/>
    <w:rsid w:val="00417706"/>
    <w:rsid w:val="0042103A"/>
    <w:rsid w:val="004218E1"/>
    <w:rsid w:val="004248DF"/>
    <w:rsid w:val="00424F4F"/>
    <w:rsid w:val="004259A5"/>
    <w:rsid w:val="004300F3"/>
    <w:rsid w:val="00430261"/>
    <w:rsid w:val="00432CB7"/>
    <w:rsid w:val="004331D5"/>
    <w:rsid w:val="00433C0A"/>
    <w:rsid w:val="004353F7"/>
    <w:rsid w:val="0043640E"/>
    <w:rsid w:val="004411F9"/>
    <w:rsid w:val="004424F7"/>
    <w:rsid w:val="00442AC6"/>
    <w:rsid w:val="004436FD"/>
    <w:rsid w:val="004440C6"/>
    <w:rsid w:val="004452A0"/>
    <w:rsid w:val="00445C5F"/>
    <w:rsid w:val="004471D5"/>
    <w:rsid w:val="00447486"/>
    <w:rsid w:val="00451E85"/>
    <w:rsid w:val="00452E27"/>
    <w:rsid w:val="00453A84"/>
    <w:rsid w:val="00455D07"/>
    <w:rsid w:val="00460030"/>
    <w:rsid w:val="004602F6"/>
    <w:rsid w:val="00461484"/>
    <w:rsid w:val="00462C6C"/>
    <w:rsid w:val="0046341D"/>
    <w:rsid w:val="004653A5"/>
    <w:rsid w:val="00465997"/>
    <w:rsid w:val="00466173"/>
    <w:rsid w:val="004665EF"/>
    <w:rsid w:val="00466EF0"/>
    <w:rsid w:val="00470C78"/>
    <w:rsid w:val="004724B3"/>
    <w:rsid w:val="0047273A"/>
    <w:rsid w:val="004738B5"/>
    <w:rsid w:val="00473A09"/>
    <w:rsid w:val="004749C3"/>
    <w:rsid w:val="00482461"/>
    <w:rsid w:val="0048329B"/>
    <w:rsid w:val="004839AF"/>
    <w:rsid w:val="00484B6A"/>
    <w:rsid w:val="00485434"/>
    <w:rsid w:val="004861D8"/>
    <w:rsid w:val="00487588"/>
    <w:rsid w:val="00490269"/>
    <w:rsid w:val="00491B0F"/>
    <w:rsid w:val="004935C7"/>
    <w:rsid w:val="00493DB1"/>
    <w:rsid w:val="00495670"/>
    <w:rsid w:val="004965CA"/>
    <w:rsid w:val="00497137"/>
    <w:rsid w:val="004A06BA"/>
    <w:rsid w:val="004A18F3"/>
    <w:rsid w:val="004A2024"/>
    <w:rsid w:val="004A4462"/>
    <w:rsid w:val="004A4BFF"/>
    <w:rsid w:val="004A4CA1"/>
    <w:rsid w:val="004A4D18"/>
    <w:rsid w:val="004A563F"/>
    <w:rsid w:val="004A626A"/>
    <w:rsid w:val="004A6530"/>
    <w:rsid w:val="004A7F50"/>
    <w:rsid w:val="004B1053"/>
    <w:rsid w:val="004B35F5"/>
    <w:rsid w:val="004B371B"/>
    <w:rsid w:val="004B6435"/>
    <w:rsid w:val="004B6DB5"/>
    <w:rsid w:val="004C0752"/>
    <w:rsid w:val="004C099B"/>
    <w:rsid w:val="004C324A"/>
    <w:rsid w:val="004C4835"/>
    <w:rsid w:val="004C7B0F"/>
    <w:rsid w:val="004C7FFB"/>
    <w:rsid w:val="004D081E"/>
    <w:rsid w:val="004D3A3E"/>
    <w:rsid w:val="004D3B96"/>
    <w:rsid w:val="004D443F"/>
    <w:rsid w:val="004D473C"/>
    <w:rsid w:val="004D649D"/>
    <w:rsid w:val="004D6D3B"/>
    <w:rsid w:val="004E05C4"/>
    <w:rsid w:val="004E10E9"/>
    <w:rsid w:val="004E186C"/>
    <w:rsid w:val="004E2830"/>
    <w:rsid w:val="004E6878"/>
    <w:rsid w:val="004E6A4B"/>
    <w:rsid w:val="004E6C05"/>
    <w:rsid w:val="004E76F5"/>
    <w:rsid w:val="004F0711"/>
    <w:rsid w:val="004F1550"/>
    <w:rsid w:val="004F23DF"/>
    <w:rsid w:val="004F3A6D"/>
    <w:rsid w:val="004F42BE"/>
    <w:rsid w:val="004F4421"/>
    <w:rsid w:val="004F58A5"/>
    <w:rsid w:val="004F5EF0"/>
    <w:rsid w:val="004F6B6B"/>
    <w:rsid w:val="004F73AB"/>
    <w:rsid w:val="00500479"/>
    <w:rsid w:val="00504C49"/>
    <w:rsid w:val="00504C6E"/>
    <w:rsid w:val="005054F8"/>
    <w:rsid w:val="00505672"/>
    <w:rsid w:val="00506D77"/>
    <w:rsid w:val="00506FE4"/>
    <w:rsid w:val="0050704B"/>
    <w:rsid w:val="00507606"/>
    <w:rsid w:val="0051085D"/>
    <w:rsid w:val="00513B20"/>
    <w:rsid w:val="0051405D"/>
    <w:rsid w:val="00514571"/>
    <w:rsid w:val="00514623"/>
    <w:rsid w:val="0051471A"/>
    <w:rsid w:val="00514A66"/>
    <w:rsid w:val="00514D16"/>
    <w:rsid w:val="00516F77"/>
    <w:rsid w:val="00520384"/>
    <w:rsid w:val="005222B3"/>
    <w:rsid w:val="00524988"/>
    <w:rsid w:val="00526B3F"/>
    <w:rsid w:val="005275A9"/>
    <w:rsid w:val="00532AC4"/>
    <w:rsid w:val="00532E1D"/>
    <w:rsid w:val="0053319C"/>
    <w:rsid w:val="00534141"/>
    <w:rsid w:val="00534A58"/>
    <w:rsid w:val="0053691F"/>
    <w:rsid w:val="005379E5"/>
    <w:rsid w:val="0054174C"/>
    <w:rsid w:val="005463BA"/>
    <w:rsid w:val="00550ABF"/>
    <w:rsid w:val="005516C2"/>
    <w:rsid w:val="00554733"/>
    <w:rsid w:val="005550C8"/>
    <w:rsid w:val="0055664E"/>
    <w:rsid w:val="0055787B"/>
    <w:rsid w:val="00557A22"/>
    <w:rsid w:val="00560054"/>
    <w:rsid w:val="00560211"/>
    <w:rsid w:val="0056035B"/>
    <w:rsid w:val="00561E05"/>
    <w:rsid w:val="00562D39"/>
    <w:rsid w:val="005655CE"/>
    <w:rsid w:val="0056667F"/>
    <w:rsid w:val="00566BE5"/>
    <w:rsid w:val="00572459"/>
    <w:rsid w:val="005734A5"/>
    <w:rsid w:val="005739B3"/>
    <w:rsid w:val="00575869"/>
    <w:rsid w:val="00575AA2"/>
    <w:rsid w:val="00575D35"/>
    <w:rsid w:val="00576481"/>
    <w:rsid w:val="00577364"/>
    <w:rsid w:val="0058120A"/>
    <w:rsid w:val="00581C6E"/>
    <w:rsid w:val="0058240D"/>
    <w:rsid w:val="005824F4"/>
    <w:rsid w:val="0058517B"/>
    <w:rsid w:val="00586DA0"/>
    <w:rsid w:val="005873D1"/>
    <w:rsid w:val="00594D80"/>
    <w:rsid w:val="00595758"/>
    <w:rsid w:val="005966F9"/>
    <w:rsid w:val="00596770"/>
    <w:rsid w:val="00597887"/>
    <w:rsid w:val="005A0939"/>
    <w:rsid w:val="005A108F"/>
    <w:rsid w:val="005A393C"/>
    <w:rsid w:val="005A7045"/>
    <w:rsid w:val="005B117B"/>
    <w:rsid w:val="005B1E8D"/>
    <w:rsid w:val="005B3755"/>
    <w:rsid w:val="005B518F"/>
    <w:rsid w:val="005B581A"/>
    <w:rsid w:val="005B5EEF"/>
    <w:rsid w:val="005B693E"/>
    <w:rsid w:val="005C1891"/>
    <w:rsid w:val="005C2FAA"/>
    <w:rsid w:val="005C330B"/>
    <w:rsid w:val="005C35D4"/>
    <w:rsid w:val="005C45F5"/>
    <w:rsid w:val="005C511C"/>
    <w:rsid w:val="005C5974"/>
    <w:rsid w:val="005C65ED"/>
    <w:rsid w:val="005C7563"/>
    <w:rsid w:val="005D2206"/>
    <w:rsid w:val="005D2F34"/>
    <w:rsid w:val="005D3A4D"/>
    <w:rsid w:val="005E009C"/>
    <w:rsid w:val="005E090D"/>
    <w:rsid w:val="005E3BF6"/>
    <w:rsid w:val="005E3E84"/>
    <w:rsid w:val="005E3EFB"/>
    <w:rsid w:val="005E4333"/>
    <w:rsid w:val="005E4537"/>
    <w:rsid w:val="005E50DE"/>
    <w:rsid w:val="005E6BB5"/>
    <w:rsid w:val="005F1120"/>
    <w:rsid w:val="005F2141"/>
    <w:rsid w:val="005F2BEE"/>
    <w:rsid w:val="005F3723"/>
    <w:rsid w:val="005F407D"/>
    <w:rsid w:val="005F6249"/>
    <w:rsid w:val="005F72AE"/>
    <w:rsid w:val="006005E9"/>
    <w:rsid w:val="006010A5"/>
    <w:rsid w:val="00602652"/>
    <w:rsid w:val="006027B8"/>
    <w:rsid w:val="00602D74"/>
    <w:rsid w:val="006036C0"/>
    <w:rsid w:val="0060662D"/>
    <w:rsid w:val="00606B33"/>
    <w:rsid w:val="006071A3"/>
    <w:rsid w:val="0060767A"/>
    <w:rsid w:val="00607CB9"/>
    <w:rsid w:val="00610E4A"/>
    <w:rsid w:val="00611B36"/>
    <w:rsid w:val="00612671"/>
    <w:rsid w:val="00613279"/>
    <w:rsid w:val="0061407D"/>
    <w:rsid w:val="00614F29"/>
    <w:rsid w:val="00616C65"/>
    <w:rsid w:val="00617589"/>
    <w:rsid w:val="00617BB4"/>
    <w:rsid w:val="006205D0"/>
    <w:rsid w:val="00620FEB"/>
    <w:rsid w:val="006211F8"/>
    <w:rsid w:val="006225F5"/>
    <w:rsid w:val="00623BB4"/>
    <w:rsid w:val="0062688B"/>
    <w:rsid w:val="006278C5"/>
    <w:rsid w:val="00634985"/>
    <w:rsid w:val="006402F8"/>
    <w:rsid w:val="0064440C"/>
    <w:rsid w:val="006469BB"/>
    <w:rsid w:val="006503D9"/>
    <w:rsid w:val="0065210E"/>
    <w:rsid w:val="0065407C"/>
    <w:rsid w:val="00655FA9"/>
    <w:rsid w:val="00656266"/>
    <w:rsid w:val="00662093"/>
    <w:rsid w:val="00662FBC"/>
    <w:rsid w:val="00664D23"/>
    <w:rsid w:val="006661DC"/>
    <w:rsid w:val="00666241"/>
    <w:rsid w:val="006669B9"/>
    <w:rsid w:val="0066750A"/>
    <w:rsid w:val="006675A1"/>
    <w:rsid w:val="006675FB"/>
    <w:rsid w:val="00667ED6"/>
    <w:rsid w:val="00670665"/>
    <w:rsid w:val="0067070F"/>
    <w:rsid w:val="00670A4A"/>
    <w:rsid w:val="006719A6"/>
    <w:rsid w:val="00671C83"/>
    <w:rsid w:val="00672D5C"/>
    <w:rsid w:val="00672EA2"/>
    <w:rsid w:val="00673AA1"/>
    <w:rsid w:val="0067452D"/>
    <w:rsid w:val="006805EB"/>
    <w:rsid w:val="00680AAD"/>
    <w:rsid w:val="00681788"/>
    <w:rsid w:val="00687ADB"/>
    <w:rsid w:val="00690290"/>
    <w:rsid w:val="006905ED"/>
    <w:rsid w:val="00693AFC"/>
    <w:rsid w:val="00694B8C"/>
    <w:rsid w:val="00694D5F"/>
    <w:rsid w:val="006957EE"/>
    <w:rsid w:val="00696278"/>
    <w:rsid w:val="0069632A"/>
    <w:rsid w:val="006A0295"/>
    <w:rsid w:val="006A0AD4"/>
    <w:rsid w:val="006A116D"/>
    <w:rsid w:val="006A17CE"/>
    <w:rsid w:val="006A1FA3"/>
    <w:rsid w:val="006A2EBE"/>
    <w:rsid w:val="006A3DE5"/>
    <w:rsid w:val="006A637A"/>
    <w:rsid w:val="006A6AB6"/>
    <w:rsid w:val="006A7CBA"/>
    <w:rsid w:val="006B06C5"/>
    <w:rsid w:val="006B4E4F"/>
    <w:rsid w:val="006B4EC7"/>
    <w:rsid w:val="006B5303"/>
    <w:rsid w:val="006B62B3"/>
    <w:rsid w:val="006B62C0"/>
    <w:rsid w:val="006C0298"/>
    <w:rsid w:val="006C107E"/>
    <w:rsid w:val="006C3B55"/>
    <w:rsid w:val="006C5A8B"/>
    <w:rsid w:val="006C6664"/>
    <w:rsid w:val="006C672C"/>
    <w:rsid w:val="006C67AE"/>
    <w:rsid w:val="006D006C"/>
    <w:rsid w:val="006D18A4"/>
    <w:rsid w:val="006D3665"/>
    <w:rsid w:val="006D381B"/>
    <w:rsid w:val="006D3A3C"/>
    <w:rsid w:val="006D47E2"/>
    <w:rsid w:val="006D498A"/>
    <w:rsid w:val="006D4DD4"/>
    <w:rsid w:val="006D54BA"/>
    <w:rsid w:val="006D59F4"/>
    <w:rsid w:val="006D7B6C"/>
    <w:rsid w:val="006E0DC6"/>
    <w:rsid w:val="006E18C9"/>
    <w:rsid w:val="006E1A68"/>
    <w:rsid w:val="006E322D"/>
    <w:rsid w:val="006E3789"/>
    <w:rsid w:val="006E6571"/>
    <w:rsid w:val="006E70BF"/>
    <w:rsid w:val="006E73A3"/>
    <w:rsid w:val="006F13C4"/>
    <w:rsid w:val="006F1EAF"/>
    <w:rsid w:val="006F45A6"/>
    <w:rsid w:val="006F4A77"/>
    <w:rsid w:val="006F5545"/>
    <w:rsid w:val="006F6ACC"/>
    <w:rsid w:val="006F794E"/>
    <w:rsid w:val="0070004B"/>
    <w:rsid w:val="00701D02"/>
    <w:rsid w:val="0070353F"/>
    <w:rsid w:val="00704FEB"/>
    <w:rsid w:val="0070532B"/>
    <w:rsid w:val="00707606"/>
    <w:rsid w:val="00713443"/>
    <w:rsid w:val="00713A2B"/>
    <w:rsid w:val="0071536E"/>
    <w:rsid w:val="007157F0"/>
    <w:rsid w:val="00715B0C"/>
    <w:rsid w:val="00716019"/>
    <w:rsid w:val="007166C7"/>
    <w:rsid w:val="00716E1A"/>
    <w:rsid w:val="0071754A"/>
    <w:rsid w:val="00721731"/>
    <w:rsid w:val="0072206F"/>
    <w:rsid w:val="00722314"/>
    <w:rsid w:val="00723C44"/>
    <w:rsid w:val="007245FD"/>
    <w:rsid w:val="00725C6C"/>
    <w:rsid w:val="00726C88"/>
    <w:rsid w:val="00731413"/>
    <w:rsid w:val="00731CC0"/>
    <w:rsid w:val="00732E0F"/>
    <w:rsid w:val="00733C2B"/>
    <w:rsid w:val="00741315"/>
    <w:rsid w:val="00743010"/>
    <w:rsid w:val="00743E5E"/>
    <w:rsid w:val="00744876"/>
    <w:rsid w:val="007449CE"/>
    <w:rsid w:val="00744BA4"/>
    <w:rsid w:val="00745A93"/>
    <w:rsid w:val="00750E06"/>
    <w:rsid w:val="00751935"/>
    <w:rsid w:val="00753E24"/>
    <w:rsid w:val="00760137"/>
    <w:rsid w:val="007604A0"/>
    <w:rsid w:val="007604E6"/>
    <w:rsid w:val="00761759"/>
    <w:rsid w:val="00763420"/>
    <w:rsid w:val="00765164"/>
    <w:rsid w:val="007661A2"/>
    <w:rsid w:val="00766493"/>
    <w:rsid w:val="0076667E"/>
    <w:rsid w:val="007667BD"/>
    <w:rsid w:val="0076705C"/>
    <w:rsid w:val="00767092"/>
    <w:rsid w:val="00770539"/>
    <w:rsid w:val="007732C9"/>
    <w:rsid w:val="007734B3"/>
    <w:rsid w:val="007746DE"/>
    <w:rsid w:val="007760EF"/>
    <w:rsid w:val="00776FAB"/>
    <w:rsid w:val="007775B1"/>
    <w:rsid w:val="00777E9B"/>
    <w:rsid w:val="00777F91"/>
    <w:rsid w:val="00780CF2"/>
    <w:rsid w:val="007814E4"/>
    <w:rsid w:val="00783230"/>
    <w:rsid w:val="007832C3"/>
    <w:rsid w:val="00785458"/>
    <w:rsid w:val="007866B2"/>
    <w:rsid w:val="00786E4E"/>
    <w:rsid w:val="0079103B"/>
    <w:rsid w:val="007920EB"/>
    <w:rsid w:val="007930DD"/>
    <w:rsid w:val="00793259"/>
    <w:rsid w:val="0079381C"/>
    <w:rsid w:val="00793B77"/>
    <w:rsid w:val="00793DCC"/>
    <w:rsid w:val="007A25CE"/>
    <w:rsid w:val="007A2761"/>
    <w:rsid w:val="007A4B41"/>
    <w:rsid w:val="007A58AB"/>
    <w:rsid w:val="007A6CC2"/>
    <w:rsid w:val="007A77E6"/>
    <w:rsid w:val="007A7F49"/>
    <w:rsid w:val="007B055C"/>
    <w:rsid w:val="007B270F"/>
    <w:rsid w:val="007B30A2"/>
    <w:rsid w:val="007B30C7"/>
    <w:rsid w:val="007B416E"/>
    <w:rsid w:val="007B43CF"/>
    <w:rsid w:val="007B4DF8"/>
    <w:rsid w:val="007B58AB"/>
    <w:rsid w:val="007B5C1A"/>
    <w:rsid w:val="007B6CF6"/>
    <w:rsid w:val="007B7C3B"/>
    <w:rsid w:val="007C1305"/>
    <w:rsid w:val="007C3CC4"/>
    <w:rsid w:val="007D1EC6"/>
    <w:rsid w:val="007D2EAF"/>
    <w:rsid w:val="007D78F9"/>
    <w:rsid w:val="007D792E"/>
    <w:rsid w:val="007E03A9"/>
    <w:rsid w:val="007E1477"/>
    <w:rsid w:val="007E282C"/>
    <w:rsid w:val="007E2CE3"/>
    <w:rsid w:val="007E38D5"/>
    <w:rsid w:val="007E4E90"/>
    <w:rsid w:val="007E6002"/>
    <w:rsid w:val="007E7972"/>
    <w:rsid w:val="007F24BD"/>
    <w:rsid w:val="007F302E"/>
    <w:rsid w:val="007F3D75"/>
    <w:rsid w:val="007F46C2"/>
    <w:rsid w:val="007F7823"/>
    <w:rsid w:val="007F7DC3"/>
    <w:rsid w:val="007F7E2D"/>
    <w:rsid w:val="00803621"/>
    <w:rsid w:val="00804FE2"/>
    <w:rsid w:val="008200F3"/>
    <w:rsid w:val="00821138"/>
    <w:rsid w:val="00821D05"/>
    <w:rsid w:val="00826C00"/>
    <w:rsid w:val="00826FA8"/>
    <w:rsid w:val="008274BE"/>
    <w:rsid w:val="00831373"/>
    <w:rsid w:val="008321A0"/>
    <w:rsid w:val="008322EB"/>
    <w:rsid w:val="008331EC"/>
    <w:rsid w:val="00833DF0"/>
    <w:rsid w:val="00835DF0"/>
    <w:rsid w:val="0083624A"/>
    <w:rsid w:val="0083668B"/>
    <w:rsid w:val="00840374"/>
    <w:rsid w:val="008403EB"/>
    <w:rsid w:val="00840D71"/>
    <w:rsid w:val="0084129A"/>
    <w:rsid w:val="008425A7"/>
    <w:rsid w:val="00842852"/>
    <w:rsid w:val="008461E3"/>
    <w:rsid w:val="0084718A"/>
    <w:rsid w:val="00847839"/>
    <w:rsid w:val="00851A62"/>
    <w:rsid w:val="00851C6A"/>
    <w:rsid w:val="00854FA5"/>
    <w:rsid w:val="00856EB6"/>
    <w:rsid w:val="008609E9"/>
    <w:rsid w:val="00861E31"/>
    <w:rsid w:val="00861E99"/>
    <w:rsid w:val="00862311"/>
    <w:rsid w:val="00863ECE"/>
    <w:rsid w:val="00863FDD"/>
    <w:rsid w:val="00864959"/>
    <w:rsid w:val="00867CEE"/>
    <w:rsid w:val="00873AE7"/>
    <w:rsid w:val="0087567B"/>
    <w:rsid w:val="008765F0"/>
    <w:rsid w:val="0087666F"/>
    <w:rsid w:val="00876A69"/>
    <w:rsid w:val="00876B63"/>
    <w:rsid w:val="008774E6"/>
    <w:rsid w:val="00877A0F"/>
    <w:rsid w:val="00880F0B"/>
    <w:rsid w:val="0088263F"/>
    <w:rsid w:val="00886C51"/>
    <w:rsid w:val="00891E0E"/>
    <w:rsid w:val="00891F7F"/>
    <w:rsid w:val="00892B94"/>
    <w:rsid w:val="00893F9E"/>
    <w:rsid w:val="00894F65"/>
    <w:rsid w:val="0089608F"/>
    <w:rsid w:val="008A048E"/>
    <w:rsid w:val="008A0AE8"/>
    <w:rsid w:val="008A365D"/>
    <w:rsid w:val="008A367A"/>
    <w:rsid w:val="008A3F78"/>
    <w:rsid w:val="008A47EA"/>
    <w:rsid w:val="008A4D77"/>
    <w:rsid w:val="008A7770"/>
    <w:rsid w:val="008B1280"/>
    <w:rsid w:val="008B34D7"/>
    <w:rsid w:val="008B48B2"/>
    <w:rsid w:val="008B7403"/>
    <w:rsid w:val="008B787A"/>
    <w:rsid w:val="008C3546"/>
    <w:rsid w:val="008C3BA9"/>
    <w:rsid w:val="008C3ECC"/>
    <w:rsid w:val="008C580D"/>
    <w:rsid w:val="008C5D88"/>
    <w:rsid w:val="008C6159"/>
    <w:rsid w:val="008D0D5B"/>
    <w:rsid w:val="008D0E24"/>
    <w:rsid w:val="008D2FBB"/>
    <w:rsid w:val="008D5737"/>
    <w:rsid w:val="008D6DB8"/>
    <w:rsid w:val="008E2146"/>
    <w:rsid w:val="008E516D"/>
    <w:rsid w:val="008E6877"/>
    <w:rsid w:val="008E6E6C"/>
    <w:rsid w:val="008F01C7"/>
    <w:rsid w:val="008F09C7"/>
    <w:rsid w:val="008F09EE"/>
    <w:rsid w:val="008F1022"/>
    <w:rsid w:val="008F2036"/>
    <w:rsid w:val="008F51BB"/>
    <w:rsid w:val="008F5984"/>
    <w:rsid w:val="008F5D14"/>
    <w:rsid w:val="008F5EB4"/>
    <w:rsid w:val="008F6D5B"/>
    <w:rsid w:val="008F74A8"/>
    <w:rsid w:val="0090028C"/>
    <w:rsid w:val="00900A87"/>
    <w:rsid w:val="00901B6A"/>
    <w:rsid w:val="00903966"/>
    <w:rsid w:val="009040D6"/>
    <w:rsid w:val="00904224"/>
    <w:rsid w:val="009050B8"/>
    <w:rsid w:val="0091032E"/>
    <w:rsid w:val="00910A70"/>
    <w:rsid w:val="00912258"/>
    <w:rsid w:val="00921677"/>
    <w:rsid w:val="0092170D"/>
    <w:rsid w:val="00924656"/>
    <w:rsid w:val="0092541F"/>
    <w:rsid w:val="00926A59"/>
    <w:rsid w:val="009272B9"/>
    <w:rsid w:val="00927917"/>
    <w:rsid w:val="00930E8D"/>
    <w:rsid w:val="00930F42"/>
    <w:rsid w:val="00931681"/>
    <w:rsid w:val="00933665"/>
    <w:rsid w:val="00934385"/>
    <w:rsid w:val="0093487B"/>
    <w:rsid w:val="00934A73"/>
    <w:rsid w:val="00936CB7"/>
    <w:rsid w:val="00940278"/>
    <w:rsid w:val="0094230C"/>
    <w:rsid w:val="00942D29"/>
    <w:rsid w:val="00943176"/>
    <w:rsid w:val="009456DC"/>
    <w:rsid w:val="009467D5"/>
    <w:rsid w:val="00951851"/>
    <w:rsid w:val="009526C1"/>
    <w:rsid w:val="0095469D"/>
    <w:rsid w:val="00956571"/>
    <w:rsid w:val="00956738"/>
    <w:rsid w:val="00956D05"/>
    <w:rsid w:val="00956D45"/>
    <w:rsid w:val="00960D51"/>
    <w:rsid w:val="00961189"/>
    <w:rsid w:val="00963BBD"/>
    <w:rsid w:val="00963E94"/>
    <w:rsid w:val="009669C5"/>
    <w:rsid w:val="00970C94"/>
    <w:rsid w:val="00971993"/>
    <w:rsid w:val="00972597"/>
    <w:rsid w:val="00974117"/>
    <w:rsid w:val="00974CBD"/>
    <w:rsid w:val="00975861"/>
    <w:rsid w:val="00976DBC"/>
    <w:rsid w:val="009776CB"/>
    <w:rsid w:val="00982B5A"/>
    <w:rsid w:val="00986874"/>
    <w:rsid w:val="00987E67"/>
    <w:rsid w:val="00991BEA"/>
    <w:rsid w:val="009924A2"/>
    <w:rsid w:val="00994E63"/>
    <w:rsid w:val="009A0803"/>
    <w:rsid w:val="009A0BA1"/>
    <w:rsid w:val="009A1A57"/>
    <w:rsid w:val="009A2185"/>
    <w:rsid w:val="009A323A"/>
    <w:rsid w:val="009A360F"/>
    <w:rsid w:val="009A4703"/>
    <w:rsid w:val="009A4C73"/>
    <w:rsid w:val="009A70E6"/>
    <w:rsid w:val="009A7272"/>
    <w:rsid w:val="009A7812"/>
    <w:rsid w:val="009A7AE8"/>
    <w:rsid w:val="009B01FE"/>
    <w:rsid w:val="009B132B"/>
    <w:rsid w:val="009B2BC7"/>
    <w:rsid w:val="009B3207"/>
    <w:rsid w:val="009B3402"/>
    <w:rsid w:val="009B495D"/>
    <w:rsid w:val="009B4DA2"/>
    <w:rsid w:val="009B531A"/>
    <w:rsid w:val="009B6093"/>
    <w:rsid w:val="009B65DA"/>
    <w:rsid w:val="009B68DB"/>
    <w:rsid w:val="009B776A"/>
    <w:rsid w:val="009C01A7"/>
    <w:rsid w:val="009C0464"/>
    <w:rsid w:val="009C13A3"/>
    <w:rsid w:val="009C3E6B"/>
    <w:rsid w:val="009C6E64"/>
    <w:rsid w:val="009C7E97"/>
    <w:rsid w:val="009D180F"/>
    <w:rsid w:val="009D2C1A"/>
    <w:rsid w:val="009D3459"/>
    <w:rsid w:val="009D4104"/>
    <w:rsid w:val="009D4FE1"/>
    <w:rsid w:val="009D599A"/>
    <w:rsid w:val="009D5DA0"/>
    <w:rsid w:val="009D790F"/>
    <w:rsid w:val="009D7DF8"/>
    <w:rsid w:val="009E1777"/>
    <w:rsid w:val="009E328C"/>
    <w:rsid w:val="009E3389"/>
    <w:rsid w:val="009E5192"/>
    <w:rsid w:val="009E5A61"/>
    <w:rsid w:val="009E6BEB"/>
    <w:rsid w:val="009F01E1"/>
    <w:rsid w:val="009F02CB"/>
    <w:rsid w:val="009F08AE"/>
    <w:rsid w:val="009F08E2"/>
    <w:rsid w:val="009F1278"/>
    <w:rsid w:val="009F2831"/>
    <w:rsid w:val="009F7DC4"/>
    <w:rsid w:val="00A00B6A"/>
    <w:rsid w:val="00A02C2A"/>
    <w:rsid w:val="00A044AF"/>
    <w:rsid w:val="00A06C53"/>
    <w:rsid w:val="00A10956"/>
    <w:rsid w:val="00A10973"/>
    <w:rsid w:val="00A11DD0"/>
    <w:rsid w:val="00A123D6"/>
    <w:rsid w:val="00A130F4"/>
    <w:rsid w:val="00A13AC3"/>
    <w:rsid w:val="00A13E0F"/>
    <w:rsid w:val="00A15858"/>
    <w:rsid w:val="00A158A6"/>
    <w:rsid w:val="00A15D26"/>
    <w:rsid w:val="00A16223"/>
    <w:rsid w:val="00A227F2"/>
    <w:rsid w:val="00A239DD"/>
    <w:rsid w:val="00A23A66"/>
    <w:rsid w:val="00A24AD9"/>
    <w:rsid w:val="00A25500"/>
    <w:rsid w:val="00A26D6F"/>
    <w:rsid w:val="00A27291"/>
    <w:rsid w:val="00A31BF7"/>
    <w:rsid w:val="00A32C29"/>
    <w:rsid w:val="00A333DF"/>
    <w:rsid w:val="00A35A1E"/>
    <w:rsid w:val="00A379D9"/>
    <w:rsid w:val="00A428C9"/>
    <w:rsid w:val="00A44622"/>
    <w:rsid w:val="00A4522E"/>
    <w:rsid w:val="00A453CB"/>
    <w:rsid w:val="00A47D53"/>
    <w:rsid w:val="00A5018B"/>
    <w:rsid w:val="00A504E0"/>
    <w:rsid w:val="00A5085A"/>
    <w:rsid w:val="00A51C57"/>
    <w:rsid w:val="00A51D6C"/>
    <w:rsid w:val="00A5371A"/>
    <w:rsid w:val="00A53E1F"/>
    <w:rsid w:val="00A56703"/>
    <w:rsid w:val="00A57871"/>
    <w:rsid w:val="00A60BBD"/>
    <w:rsid w:val="00A626CC"/>
    <w:rsid w:val="00A63CC3"/>
    <w:rsid w:val="00A659DC"/>
    <w:rsid w:val="00A6751B"/>
    <w:rsid w:val="00A704A2"/>
    <w:rsid w:val="00A7244C"/>
    <w:rsid w:val="00A724E9"/>
    <w:rsid w:val="00A72A09"/>
    <w:rsid w:val="00A7325E"/>
    <w:rsid w:val="00A75CE0"/>
    <w:rsid w:val="00A77FCA"/>
    <w:rsid w:val="00A81393"/>
    <w:rsid w:val="00A81EE1"/>
    <w:rsid w:val="00A81EF8"/>
    <w:rsid w:val="00A820D9"/>
    <w:rsid w:val="00A86BF6"/>
    <w:rsid w:val="00A872FB"/>
    <w:rsid w:val="00A9155A"/>
    <w:rsid w:val="00A926A6"/>
    <w:rsid w:val="00A928B7"/>
    <w:rsid w:val="00A92A18"/>
    <w:rsid w:val="00A946A2"/>
    <w:rsid w:val="00A95B19"/>
    <w:rsid w:val="00AA07C7"/>
    <w:rsid w:val="00AA0825"/>
    <w:rsid w:val="00AA1A3E"/>
    <w:rsid w:val="00AA2A0B"/>
    <w:rsid w:val="00AA4B3B"/>
    <w:rsid w:val="00AB0F0F"/>
    <w:rsid w:val="00AB1A9C"/>
    <w:rsid w:val="00AB2FEA"/>
    <w:rsid w:val="00AB3B65"/>
    <w:rsid w:val="00AB4B45"/>
    <w:rsid w:val="00AB4F1F"/>
    <w:rsid w:val="00AB5CCB"/>
    <w:rsid w:val="00AB6033"/>
    <w:rsid w:val="00AB7031"/>
    <w:rsid w:val="00AB7155"/>
    <w:rsid w:val="00AB79CF"/>
    <w:rsid w:val="00AC103D"/>
    <w:rsid w:val="00AC1534"/>
    <w:rsid w:val="00AC28E4"/>
    <w:rsid w:val="00AC3C1D"/>
    <w:rsid w:val="00AC406F"/>
    <w:rsid w:val="00AC4B4B"/>
    <w:rsid w:val="00AD03E4"/>
    <w:rsid w:val="00AD11A1"/>
    <w:rsid w:val="00AD1741"/>
    <w:rsid w:val="00AD23CB"/>
    <w:rsid w:val="00AD311F"/>
    <w:rsid w:val="00AD49B0"/>
    <w:rsid w:val="00AD4BE2"/>
    <w:rsid w:val="00AD6342"/>
    <w:rsid w:val="00AD65E6"/>
    <w:rsid w:val="00AD77C3"/>
    <w:rsid w:val="00AE0DD6"/>
    <w:rsid w:val="00AE1C5C"/>
    <w:rsid w:val="00AE6C1A"/>
    <w:rsid w:val="00AF21DB"/>
    <w:rsid w:val="00AF3349"/>
    <w:rsid w:val="00AF5D78"/>
    <w:rsid w:val="00B00296"/>
    <w:rsid w:val="00B02B2F"/>
    <w:rsid w:val="00B039D8"/>
    <w:rsid w:val="00B03A19"/>
    <w:rsid w:val="00B03CE4"/>
    <w:rsid w:val="00B067FC"/>
    <w:rsid w:val="00B07034"/>
    <w:rsid w:val="00B07D35"/>
    <w:rsid w:val="00B10388"/>
    <w:rsid w:val="00B11193"/>
    <w:rsid w:val="00B17B82"/>
    <w:rsid w:val="00B17C33"/>
    <w:rsid w:val="00B20094"/>
    <w:rsid w:val="00B2025C"/>
    <w:rsid w:val="00B209F9"/>
    <w:rsid w:val="00B20B5C"/>
    <w:rsid w:val="00B20EF1"/>
    <w:rsid w:val="00B22B9F"/>
    <w:rsid w:val="00B24FDB"/>
    <w:rsid w:val="00B2775C"/>
    <w:rsid w:val="00B30E42"/>
    <w:rsid w:val="00B35054"/>
    <w:rsid w:val="00B37275"/>
    <w:rsid w:val="00B40CAA"/>
    <w:rsid w:val="00B41039"/>
    <w:rsid w:val="00B43ADA"/>
    <w:rsid w:val="00B44A2D"/>
    <w:rsid w:val="00B44D7C"/>
    <w:rsid w:val="00B46722"/>
    <w:rsid w:val="00B47CE5"/>
    <w:rsid w:val="00B50896"/>
    <w:rsid w:val="00B50E75"/>
    <w:rsid w:val="00B5272C"/>
    <w:rsid w:val="00B533F8"/>
    <w:rsid w:val="00B53C19"/>
    <w:rsid w:val="00B54215"/>
    <w:rsid w:val="00B562E3"/>
    <w:rsid w:val="00B56606"/>
    <w:rsid w:val="00B62C2C"/>
    <w:rsid w:val="00B6328D"/>
    <w:rsid w:val="00B6350F"/>
    <w:rsid w:val="00B63C05"/>
    <w:rsid w:val="00B63D39"/>
    <w:rsid w:val="00B656B3"/>
    <w:rsid w:val="00B67038"/>
    <w:rsid w:val="00B67131"/>
    <w:rsid w:val="00B67C23"/>
    <w:rsid w:val="00B70D68"/>
    <w:rsid w:val="00B72791"/>
    <w:rsid w:val="00B7290E"/>
    <w:rsid w:val="00B731AF"/>
    <w:rsid w:val="00B736AE"/>
    <w:rsid w:val="00B73706"/>
    <w:rsid w:val="00B758D0"/>
    <w:rsid w:val="00B76AF6"/>
    <w:rsid w:val="00B77F7F"/>
    <w:rsid w:val="00B82971"/>
    <w:rsid w:val="00B83392"/>
    <w:rsid w:val="00B85BF2"/>
    <w:rsid w:val="00B8606C"/>
    <w:rsid w:val="00B86DE4"/>
    <w:rsid w:val="00B91231"/>
    <w:rsid w:val="00B95339"/>
    <w:rsid w:val="00B954CC"/>
    <w:rsid w:val="00B956D5"/>
    <w:rsid w:val="00B966CC"/>
    <w:rsid w:val="00B97F02"/>
    <w:rsid w:val="00BA3041"/>
    <w:rsid w:val="00BA3CE8"/>
    <w:rsid w:val="00BA48BE"/>
    <w:rsid w:val="00BA50EB"/>
    <w:rsid w:val="00BA7EEB"/>
    <w:rsid w:val="00BB1D91"/>
    <w:rsid w:val="00BB296B"/>
    <w:rsid w:val="00BB6398"/>
    <w:rsid w:val="00BC5131"/>
    <w:rsid w:val="00BC6C79"/>
    <w:rsid w:val="00BC766F"/>
    <w:rsid w:val="00BD07DC"/>
    <w:rsid w:val="00BD2075"/>
    <w:rsid w:val="00BD214C"/>
    <w:rsid w:val="00BD2E84"/>
    <w:rsid w:val="00BD4119"/>
    <w:rsid w:val="00BD5D7D"/>
    <w:rsid w:val="00BD64D3"/>
    <w:rsid w:val="00BD73FA"/>
    <w:rsid w:val="00BD765D"/>
    <w:rsid w:val="00BE071A"/>
    <w:rsid w:val="00BE09B8"/>
    <w:rsid w:val="00BE1EF3"/>
    <w:rsid w:val="00BE3415"/>
    <w:rsid w:val="00BE3501"/>
    <w:rsid w:val="00BE3ACA"/>
    <w:rsid w:val="00BE3D03"/>
    <w:rsid w:val="00BE46E9"/>
    <w:rsid w:val="00BE4FA0"/>
    <w:rsid w:val="00BE5375"/>
    <w:rsid w:val="00BF00C2"/>
    <w:rsid w:val="00BF08E5"/>
    <w:rsid w:val="00BF133B"/>
    <w:rsid w:val="00BF2163"/>
    <w:rsid w:val="00BF2554"/>
    <w:rsid w:val="00BF2866"/>
    <w:rsid w:val="00BF2EE8"/>
    <w:rsid w:val="00BF3A46"/>
    <w:rsid w:val="00BF3D07"/>
    <w:rsid w:val="00BF7040"/>
    <w:rsid w:val="00BF7D24"/>
    <w:rsid w:val="00C004A4"/>
    <w:rsid w:val="00C0275E"/>
    <w:rsid w:val="00C0295D"/>
    <w:rsid w:val="00C0519E"/>
    <w:rsid w:val="00C0564B"/>
    <w:rsid w:val="00C05C8B"/>
    <w:rsid w:val="00C06B2A"/>
    <w:rsid w:val="00C07B69"/>
    <w:rsid w:val="00C118C7"/>
    <w:rsid w:val="00C11A75"/>
    <w:rsid w:val="00C1249F"/>
    <w:rsid w:val="00C135CE"/>
    <w:rsid w:val="00C141CC"/>
    <w:rsid w:val="00C15764"/>
    <w:rsid w:val="00C21110"/>
    <w:rsid w:val="00C21386"/>
    <w:rsid w:val="00C2148D"/>
    <w:rsid w:val="00C219E9"/>
    <w:rsid w:val="00C21B54"/>
    <w:rsid w:val="00C22607"/>
    <w:rsid w:val="00C22F68"/>
    <w:rsid w:val="00C27217"/>
    <w:rsid w:val="00C31A5D"/>
    <w:rsid w:val="00C320F6"/>
    <w:rsid w:val="00C36421"/>
    <w:rsid w:val="00C3784A"/>
    <w:rsid w:val="00C37B2B"/>
    <w:rsid w:val="00C40E53"/>
    <w:rsid w:val="00C41B98"/>
    <w:rsid w:val="00C41E2D"/>
    <w:rsid w:val="00C437C7"/>
    <w:rsid w:val="00C43E56"/>
    <w:rsid w:val="00C46258"/>
    <w:rsid w:val="00C477FB"/>
    <w:rsid w:val="00C528C2"/>
    <w:rsid w:val="00C53436"/>
    <w:rsid w:val="00C53AA3"/>
    <w:rsid w:val="00C5490F"/>
    <w:rsid w:val="00C5635C"/>
    <w:rsid w:val="00C60035"/>
    <w:rsid w:val="00C60E00"/>
    <w:rsid w:val="00C61770"/>
    <w:rsid w:val="00C62E55"/>
    <w:rsid w:val="00C63C33"/>
    <w:rsid w:val="00C661F4"/>
    <w:rsid w:val="00C67555"/>
    <w:rsid w:val="00C70B84"/>
    <w:rsid w:val="00C7193A"/>
    <w:rsid w:val="00C7284E"/>
    <w:rsid w:val="00C73A49"/>
    <w:rsid w:val="00C745E0"/>
    <w:rsid w:val="00C74708"/>
    <w:rsid w:val="00C754E4"/>
    <w:rsid w:val="00C77E5F"/>
    <w:rsid w:val="00C8275B"/>
    <w:rsid w:val="00C84970"/>
    <w:rsid w:val="00C91B58"/>
    <w:rsid w:val="00C9252F"/>
    <w:rsid w:val="00C96B06"/>
    <w:rsid w:val="00CA0684"/>
    <w:rsid w:val="00CA0F6E"/>
    <w:rsid w:val="00CA5124"/>
    <w:rsid w:val="00CA5433"/>
    <w:rsid w:val="00CA70A9"/>
    <w:rsid w:val="00CB2B6F"/>
    <w:rsid w:val="00CB319A"/>
    <w:rsid w:val="00CB445A"/>
    <w:rsid w:val="00CC1042"/>
    <w:rsid w:val="00CC1B17"/>
    <w:rsid w:val="00CC1DAE"/>
    <w:rsid w:val="00CC2056"/>
    <w:rsid w:val="00CC65A8"/>
    <w:rsid w:val="00CC7A3C"/>
    <w:rsid w:val="00CD03E7"/>
    <w:rsid w:val="00CD0EC6"/>
    <w:rsid w:val="00CD1CF8"/>
    <w:rsid w:val="00CD219F"/>
    <w:rsid w:val="00CD2FEF"/>
    <w:rsid w:val="00CD354C"/>
    <w:rsid w:val="00CD3A44"/>
    <w:rsid w:val="00CD40A9"/>
    <w:rsid w:val="00CD4F02"/>
    <w:rsid w:val="00CD55DB"/>
    <w:rsid w:val="00CE0D2D"/>
    <w:rsid w:val="00CE351B"/>
    <w:rsid w:val="00CE3D8F"/>
    <w:rsid w:val="00CE6822"/>
    <w:rsid w:val="00CE6833"/>
    <w:rsid w:val="00CE7895"/>
    <w:rsid w:val="00CF058E"/>
    <w:rsid w:val="00CF17F1"/>
    <w:rsid w:val="00CF3ECA"/>
    <w:rsid w:val="00CF4E98"/>
    <w:rsid w:val="00CF53E3"/>
    <w:rsid w:val="00CF5C5F"/>
    <w:rsid w:val="00D03622"/>
    <w:rsid w:val="00D0410F"/>
    <w:rsid w:val="00D0754E"/>
    <w:rsid w:val="00D07FCD"/>
    <w:rsid w:val="00D106D4"/>
    <w:rsid w:val="00D10CD2"/>
    <w:rsid w:val="00D128A2"/>
    <w:rsid w:val="00D12D7A"/>
    <w:rsid w:val="00D13395"/>
    <w:rsid w:val="00D1343B"/>
    <w:rsid w:val="00D137E8"/>
    <w:rsid w:val="00D140D6"/>
    <w:rsid w:val="00D15EE0"/>
    <w:rsid w:val="00D2016E"/>
    <w:rsid w:val="00D20414"/>
    <w:rsid w:val="00D21DBA"/>
    <w:rsid w:val="00D2348F"/>
    <w:rsid w:val="00D25132"/>
    <w:rsid w:val="00D27C36"/>
    <w:rsid w:val="00D3002D"/>
    <w:rsid w:val="00D3018B"/>
    <w:rsid w:val="00D30E47"/>
    <w:rsid w:val="00D31D5B"/>
    <w:rsid w:val="00D3290D"/>
    <w:rsid w:val="00D32D15"/>
    <w:rsid w:val="00D34B30"/>
    <w:rsid w:val="00D37AE8"/>
    <w:rsid w:val="00D40055"/>
    <w:rsid w:val="00D40FB3"/>
    <w:rsid w:val="00D417E9"/>
    <w:rsid w:val="00D439BE"/>
    <w:rsid w:val="00D446E9"/>
    <w:rsid w:val="00D4773B"/>
    <w:rsid w:val="00D5192A"/>
    <w:rsid w:val="00D53BEA"/>
    <w:rsid w:val="00D5422A"/>
    <w:rsid w:val="00D55117"/>
    <w:rsid w:val="00D5615A"/>
    <w:rsid w:val="00D56838"/>
    <w:rsid w:val="00D56C2B"/>
    <w:rsid w:val="00D56CF6"/>
    <w:rsid w:val="00D62F95"/>
    <w:rsid w:val="00D6349E"/>
    <w:rsid w:val="00D664AC"/>
    <w:rsid w:val="00D66815"/>
    <w:rsid w:val="00D66A65"/>
    <w:rsid w:val="00D67777"/>
    <w:rsid w:val="00D70875"/>
    <w:rsid w:val="00D72341"/>
    <w:rsid w:val="00D73541"/>
    <w:rsid w:val="00D735E8"/>
    <w:rsid w:val="00D7433B"/>
    <w:rsid w:val="00D74A31"/>
    <w:rsid w:val="00D74B2E"/>
    <w:rsid w:val="00D76AE1"/>
    <w:rsid w:val="00D806E7"/>
    <w:rsid w:val="00D82EFF"/>
    <w:rsid w:val="00D85563"/>
    <w:rsid w:val="00D87001"/>
    <w:rsid w:val="00D872A6"/>
    <w:rsid w:val="00D875D5"/>
    <w:rsid w:val="00D924F5"/>
    <w:rsid w:val="00D93CC0"/>
    <w:rsid w:val="00D95010"/>
    <w:rsid w:val="00D9710E"/>
    <w:rsid w:val="00D977ED"/>
    <w:rsid w:val="00D97E3E"/>
    <w:rsid w:val="00DA0057"/>
    <w:rsid w:val="00DA2F20"/>
    <w:rsid w:val="00DA2FD7"/>
    <w:rsid w:val="00DA4333"/>
    <w:rsid w:val="00DA6CD6"/>
    <w:rsid w:val="00DB0539"/>
    <w:rsid w:val="00DB17AE"/>
    <w:rsid w:val="00DB184B"/>
    <w:rsid w:val="00DB3807"/>
    <w:rsid w:val="00DC0900"/>
    <w:rsid w:val="00DC7223"/>
    <w:rsid w:val="00DC73E3"/>
    <w:rsid w:val="00DC7875"/>
    <w:rsid w:val="00DC7DE5"/>
    <w:rsid w:val="00DD0AF6"/>
    <w:rsid w:val="00DD14DC"/>
    <w:rsid w:val="00DD33A4"/>
    <w:rsid w:val="00DD4209"/>
    <w:rsid w:val="00DD5093"/>
    <w:rsid w:val="00DD59BE"/>
    <w:rsid w:val="00DD5CCF"/>
    <w:rsid w:val="00DE2A1A"/>
    <w:rsid w:val="00DE4404"/>
    <w:rsid w:val="00DE679C"/>
    <w:rsid w:val="00DE6B35"/>
    <w:rsid w:val="00DF0881"/>
    <w:rsid w:val="00DF2A67"/>
    <w:rsid w:val="00DF7C64"/>
    <w:rsid w:val="00DF7E39"/>
    <w:rsid w:val="00E00C69"/>
    <w:rsid w:val="00E020E9"/>
    <w:rsid w:val="00E0290D"/>
    <w:rsid w:val="00E03377"/>
    <w:rsid w:val="00E04FD2"/>
    <w:rsid w:val="00E06D3D"/>
    <w:rsid w:val="00E11979"/>
    <w:rsid w:val="00E1254D"/>
    <w:rsid w:val="00E12F36"/>
    <w:rsid w:val="00E13E87"/>
    <w:rsid w:val="00E1409C"/>
    <w:rsid w:val="00E16460"/>
    <w:rsid w:val="00E20768"/>
    <w:rsid w:val="00E20978"/>
    <w:rsid w:val="00E22E90"/>
    <w:rsid w:val="00E233F8"/>
    <w:rsid w:val="00E23708"/>
    <w:rsid w:val="00E23D8C"/>
    <w:rsid w:val="00E25CAF"/>
    <w:rsid w:val="00E268A8"/>
    <w:rsid w:val="00E30AB0"/>
    <w:rsid w:val="00E3297C"/>
    <w:rsid w:val="00E3508B"/>
    <w:rsid w:val="00E353D9"/>
    <w:rsid w:val="00E35640"/>
    <w:rsid w:val="00E36DAD"/>
    <w:rsid w:val="00E37C23"/>
    <w:rsid w:val="00E37E87"/>
    <w:rsid w:val="00E411B8"/>
    <w:rsid w:val="00E423A7"/>
    <w:rsid w:val="00E455CC"/>
    <w:rsid w:val="00E46E1F"/>
    <w:rsid w:val="00E50EB3"/>
    <w:rsid w:val="00E5279E"/>
    <w:rsid w:val="00E53528"/>
    <w:rsid w:val="00E56FA5"/>
    <w:rsid w:val="00E610CC"/>
    <w:rsid w:val="00E61140"/>
    <w:rsid w:val="00E612F8"/>
    <w:rsid w:val="00E61369"/>
    <w:rsid w:val="00E61D33"/>
    <w:rsid w:val="00E65A5D"/>
    <w:rsid w:val="00E66204"/>
    <w:rsid w:val="00E66967"/>
    <w:rsid w:val="00E70CE5"/>
    <w:rsid w:val="00E738A2"/>
    <w:rsid w:val="00E74482"/>
    <w:rsid w:val="00E74CC7"/>
    <w:rsid w:val="00E76120"/>
    <w:rsid w:val="00E76BE4"/>
    <w:rsid w:val="00E80D04"/>
    <w:rsid w:val="00E824F0"/>
    <w:rsid w:val="00E90C8C"/>
    <w:rsid w:val="00E92193"/>
    <w:rsid w:val="00E94BA1"/>
    <w:rsid w:val="00E9701D"/>
    <w:rsid w:val="00EA4507"/>
    <w:rsid w:val="00EA4601"/>
    <w:rsid w:val="00EA6D52"/>
    <w:rsid w:val="00EB02D9"/>
    <w:rsid w:val="00EB179F"/>
    <w:rsid w:val="00EB195D"/>
    <w:rsid w:val="00EB20FA"/>
    <w:rsid w:val="00EB2262"/>
    <w:rsid w:val="00EB2509"/>
    <w:rsid w:val="00EB2F96"/>
    <w:rsid w:val="00EB4036"/>
    <w:rsid w:val="00EB5ED8"/>
    <w:rsid w:val="00EB60BD"/>
    <w:rsid w:val="00EB70B2"/>
    <w:rsid w:val="00EB7436"/>
    <w:rsid w:val="00EC0491"/>
    <w:rsid w:val="00EC16CE"/>
    <w:rsid w:val="00EC1904"/>
    <w:rsid w:val="00EC502A"/>
    <w:rsid w:val="00EC54C4"/>
    <w:rsid w:val="00EC5F0B"/>
    <w:rsid w:val="00EC625D"/>
    <w:rsid w:val="00EC7755"/>
    <w:rsid w:val="00EC7C81"/>
    <w:rsid w:val="00ED18F2"/>
    <w:rsid w:val="00ED4386"/>
    <w:rsid w:val="00ED6B1F"/>
    <w:rsid w:val="00ED6C2D"/>
    <w:rsid w:val="00ED734A"/>
    <w:rsid w:val="00ED7917"/>
    <w:rsid w:val="00ED7F1E"/>
    <w:rsid w:val="00EE02A9"/>
    <w:rsid w:val="00EE1D20"/>
    <w:rsid w:val="00EE2E81"/>
    <w:rsid w:val="00EE3A60"/>
    <w:rsid w:val="00EE45BF"/>
    <w:rsid w:val="00EE5E9A"/>
    <w:rsid w:val="00EE6221"/>
    <w:rsid w:val="00EE6745"/>
    <w:rsid w:val="00EE68C9"/>
    <w:rsid w:val="00EF00CD"/>
    <w:rsid w:val="00EF0E99"/>
    <w:rsid w:val="00EF3BE4"/>
    <w:rsid w:val="00EF3FF1"/>
    <w:rsid w:val="00EF4935"/>
    <w:rsid w:val="00EF5493"/>
    <w:rsid w:val="00EF6E1B"/>
    <w:rsid w:val="00EF7686"/>
    <w:rsid w:val="00F00277"/>
    <w:rsid w:val="00F00CD0"/>
    <w:rsid w:val="00F00D7E"/>
    <w:rsid w:val="00F029AA"/>
    <w:rsid w:val="00F02EEA"/>
    <w:rsid w:val="00F100EC"/>
    <w:rsid w:val="00F1272C"/>
    <w:rsid w:val="00F12C3B"/>
    <w:rsid w:val="00F15252"/>
    <w:rsid w:val="00F17A15"/>
    <w:rsid w:val="00F2003F"/>
    <w:rsid w:val="00F2158D"/>
    <w:rsid w:val="00F232F5"/>
    <w:rsid w:val="00F23B06"/>
    <w:rsid w:val="00F253DB"/>
    <w:rsid w:val="00F25D75"/>
    <w:rsid w:val="00F27A81"/>
    <w:rsid w:val="00F30933"/>
    <w:rsid w:val="00F31436"/>
    <w:rsid w:val="00F31B6C"/>
    <w:rsid w:val="00F31EFD"/>
    <w:rsid w:val="00F32196"/>
    <w:rsid w:val="00F33254"/>
    <w:rsid w:val="00F33801"/>
    <w:rsid w:val="00F33F14"/>
    <w:rsid w:val="00F353F9"/>
    <w:rsid w:val="00F40F16"/>
    <w:rsid w:val="00F41490"/>
    <w:rsid w:val="00F421CC"/>
    <w:rsid w:val="00F42D90"/>
    <w:rsid w:val="00F44934"/>
    <w:rsid w:val="00F45B7F"/>
    <w:rsid w:val="00F46F03"/>
    <w:rsid w:val="00F5196F"/>
    <w:rsid w:val="00F52B49"/>
    <w:rsid w:val="00F52B56"/>
    <w:rsid w:val="00F53FAD"/>
    <w:rsid w:val="00F55AE6"/>
    <w:rsid w:val="00F56191"/>
    <w:rsid w:val="00F6057E"/>
    <w:rsid w:val="00F62AC7"/>
    <w:rsid w:val="00F63021"/>
    <w:rsid w:val="00F6356C"/>
    <w:rsid w:val="00F63FEA"/>
    <w:rsid w:val="00F64A5A"/>
    <w:rsid w:val="00F6523F"/>
    <w:rsid w:val="00F664FF"/>
    <w:rsid w:val="00F73C0C"/>
    <w:rsid w:val="00F7464D"/>
    <w:rsid w:val="00F76D3A"/>
    <w:rsid w:val="00F77E6A"/>
    <w:rsid w:val="00F80471"/>
    <w:rsid w:val="00F815CB"/>
    <w:rsid w:val="00F81748"/>
    <w:rsid w:val="00F81D03"/>
    <w:rsid w:val="00F81D18"/>
    <w:rsid w:val="00F83CFF"/>
    <w:rsid w:val="00F875B6"/>
    <w:rsid w:val="00F87671"/>
    <w:rsid w:val="00F90101"/>
    <w:rsid w:val="00F90210"/>
    <w:rsid w:val="00F904E3"/>
    <w:rsid w:val="00F90687"/>
    <w:rsid w:val="00F90A49"/>
    <w:rsid w:val="00F91A76"/>
    <w:rsid w:val="00F92088"/>
    <w:rsid w:val="00F93CE9"/>
    <w:rsid w:val="00F94875"/>
    <w:rsid w:val="00F965BA"/>
    <w:rsid w:val="00F96C3A"/>
    <w:rsid w:val="00FA0CF1"/>
    <w:rsid w:val="00FA0F34"/>
    <w:rsid w:val="00FA2760"/>
    <w:rsid w:val="00FA493C"/>
    <w:rsid w:val="00FA4CC2"/>
    <w:rsid w:val="00FA4F52"/>
    <w:rsid w:val="00FA54EC"/>
    <w:rsid w:val="00FA5CCE"/>
    <w:rsid w:val="00FA5D1E"/>
    <w:rsid w:val="00FB0601"/>
    <w:rsid w:val="00FB067C"/>
    <w:rsid w:val="00FB1933"/>
    <w:rsid w:val="00FB2064"/>
    <w:rsid w:val="00FB3B54"/>
    <w:rsid w:val="00FB4E11"/>
    <w:rsid w:val="00FB573D"/>
    <w:rsid w:val="00FB5A0A"/>
    <w:rsid w:val="00FB77C9"/>
    <w:rsid w:val="00FC0F10"/>
    <w:rsid w:val="00FC1AC1"/>
    <w:rsid w:val="00FC3CA0"/>
    <w:rsid w:val="00FC4324"/>
    <w:rsid w:val="00FC4541"/>
    <w:rsid w:val="00FC587D"/>
    <w:rsid w:val="00FC76FB"/>
    <w:rsid w:val="00FD028C"/>
    <w:rsid w:val="00FD0521"/>
    <w:rsid w:val="00FD154A"/>
    <w:rsid w:val="00FD205F"/>
    <w:rsid w:val="00FD25F8"/>
    <w:rsid w:val="00FE02CC"/>
    <w:rsid w:val="00FE0352"/>
    <w:rsid w:val="00FE061F"/>
    <w:rsid w:val="00FE07BE"/>
    <w:rsid w:val="00FE0A45"/>
    <w:rsid w:val="00FE1D94"/>
    <w:rsid w:val="00FE22C7"/>
    <w:rsid w:val="00FE2E40"/>
    <w:rsid w:val="00FE3DDE"/>
    <w:rsid w:val="00FE46CE"/>
    <w:rsid w:val="00FE6CC8"/>
    <w:rsid w:val="00FE6E69"/>
    <w:rsid w:val="00FE7F8A"/>
    <w:rsid w:val="00FF03E4"/>
    <w:rsid w:val="00FF0F60"/>
    <w:rsid w:val="00FF10CA"/>
    <w:rsid w:val="00FF17BC"/>
    <w:rsid w:val="00FF290E"/>
    <w:rsid w:val="00FF3110"/>
    <w:rsid w:val="00FF3913"/>
    <w:rsid w:val="00FF48A8"/>
    <w:rsid w:val="00FF49E1"/>
    <w:rsid w:val="5BDA4D48"/>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182EF69"/>
  <w15:docId w15:val="{7574F7A0-BA27-4512-8355-B4CCD057B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ru-RU" w:eastAsia="ru-R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32C9"/>
    <w:rPr>
      <w:rFonts w:ascii="Times New Roman" w:eastAsia="Times New Roman" w:hAnsi="Times New Roman"/>
      <w:sz w:val="24"/>
      <w:szCs w:val="24"/>
    </w:rPr>
  </w:style>
  <w:style w:type="paragraph" w:styleId="Heading4">
    <w:name w:val="heading 4"/>
    <w:basedOn w:val="Normal"/>
    <w:next w:val="Normal"/>
    <w:link w:val="Heading4Char"/>
    <w:uiPriority w:val="99"/>
    <w:qFormat/>
    <w:rsid w:val="007732C9"/>
    <w:pPr>
      <w:keepNext/>
      <w:jc w:val="center"/>
      <w:outlineLvl w:val="3"/>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locked/>
    <w:rsid w:val="007732C9"/>
    <w:rPr>
      <w:rFonts w:ascii="Times New Roman" w:hAnsi="Times New Roman" w:cs="Times New Roman"/>
      <w:sz w:val="20"/>
      <w:szCs w:val="20"/>
      <w:lang w:eastAsia="ru-RU"/>
    </w:rPr>
  </w:style>
  <w:style w:type="paragraph" w:customStyle="1" w:styleId="1">
    <w:name w:val="Абзац списка1"/>
    <w:basedOn w:val="Normal"/>
    <w:uiPriority w:val="99"/>
    <w:rsid w:val="007732C9"/>
    <w:pPr>
      <w:spacing w:line="276" w:lineRule="auto"/>
      <w:ind w:left="720"/>
    </w:pPr>
    <w:rPr>
      <w:rFonts w:ascii="Times New Roman Tj" w:hAnsi="Times New Roman Tj" w:cs="Times New Roman Tj"/>
      <w:sz w:val="22"/>
      <w:szCs w:val="22"/>
      <w:lang w:eastAsia="en-US"/>
    </w:rPr>
  </w:style>
  <w:style w:type="paragraph" w:styleId="BodyText3">
    <w:name w:val="Body Text 3"/>
    <w:basedOn w:val="Normal"/>
    <w:link w:val="BodyText3Char"/>
    <w:uiPriority w:val="99"/>
    <w:rsid w:val="007732C9"/>
    <w:pPr>
      <w:spacing w:line="360" w:lineRule="auto"/>
      <w:jc w:val="both"/>
    </w:pPr>
    <w:rPr>
      <w:szCs w:val="20"/>
    </w:rPr>
  </w:style>
  <w:style w:type="character" w:customStyle="1" w:styleId="BodyText3Char">
    <w:name w:val="Body Text 3 Char"/>
    <w:basedOn w:val="DefaultParagraphFont"/>
    <w:link w:val="BodyText3"/>
    <w:uiPriority w:val="99"/>
    <w:locked/>
    <w:rsid w:val="007732C9"/>
    <w:rPr>
      <w:rFonts w:ascii="Times New Roman" w:hAnsi="Times New Roman" w:cs="Times New Roman"/>
      <w:sz w:val="20"/>
      <w:szCs w:val="20"/>
      <w:lang w:eastAsia="ru-RU"/>
    </w:rPr>
  </w:style>
  <w:style w:type="paragraph" w:styleId="ListParagraph">
    <w:name w:val="List Paragraph"/>
    <w:basedOn w:val="Normal"/>
    <w:uiPriority w:val="99"/>
    <w:qFormat/>
    <w:rsid w:val="00777E9B"/>
    <w:pPr>
      <w:ind w:left="720"/>
      <w:contextualSpacing/>
    </w:pPr>
  </w:style>
  <w:style w:type="paragraph" w:styleId="NormalWeb">
    <w:name w:val="Normal (Web)"/>
    <w:basedOn w:val="Normal"/>
    <w:uiPriority w:val="99"/>
    <w:unhideWhenUsed/>
    <w:rsid w:val="006503D9"/>
    <w:pPr>
      <w:spacing w:before="100" w:beforeAutospacing="1" w:after="100" w:afterAutospacing="1"/>
    </w:pPr>
  </w:style>
  <w:style w:type="character" w:styleId="Strong">
    <w:name w:val="Strong"/>
    <w:basedOn w:val="DefaultParagraphFont"/>
    <w:uiPriority w:val="99"/>
    <w:qFormat/>
    <w:locked/>
    <w:rsid w:val="00861E31"/>
    <w:rPr>
      <w:rFonts w:cs="Times New Roman"/>
      <w:b/>
    </w:rPr>
  </w:style>
  <w:style w:type="paragraph" w:styleId="NoSpacing">
    <w:name w:val="No Spacing"/>
    <w:uiPriority w:val="1"/>
    <w:qFormat/>
    <w:rsid w:val="00861E31"/>
    <w:rPr>
      <w:rFonts w:asciiTheme="minorHAnsi" w:eastAsiaTheme="minorHAnsi" w:hAnsiTheme="minorHAnsi" w:cstheme="minorBidi"/>
      <w:lang w:val="en-US" w:eastAsia="en-US"/>
    </w:rPr>
  </w:style>
  <w:style w:type="character" w:styleId="PlaceholderText">
    <w:name w:val="Placeholder Text"/>
    <w:basedOn w:val="DefaultParagraphFont"/>
    <w:uiPriority w:val="99"/>
    <w:semiHidden/>
    <w:rsid w:val="00487588"/>
    <w:rPr>
      <w:color w:val="808080"/>
    </w:rPr>
  </w:style>
  <w:style w:type="paragraph" w:styleId="BalloonText">
    <w:name w:val="Balloon Text"/>
    <w:basedOn w:val="Normal"/>
    <w:link w:val="BalloonTextChar"/>
    <w:uiPriority w:val="99"/>
    <w:semiHidden/>
    <w:unhideWhenUsed/>
    <w:rsid w:val="00487588"/>
    <w:rPr>
      <w:rFonts w:ascii="Tahoma" w:hAnsi="Tahoma" w:cs="Tahoma"/>
      <w:sz w:val="16"/>
      <w:szCs w:val="16"/>
    </w:rPr>
  </w:style>
  <w:style w:type="character" w:customStyle="1" w:styleId="BalloonTextChar">
    <w:name w:val="Balloon Text Char"/>
    <w:basedOn w:val="DefaultParagraphFont"/>
    <w:link w:val="BalloonText"/>
    <w:uiPriority w:val="99"/>
    <w:semiHidden/>
    <w:rsid w:val="00487588"/>
    <w:rPr>
      <w:rFonts w:ascii="Tahoma" w:eastAsia="Times New Roman" w:hAnsi="Tahoma" w:cs="Tahoma"/>
      <w:sz w:val="16"/>
      <w:szCs w:val="16"/>
    </w:rPr>
  </w:style>
  <w:style w:type="character" w:customStyle="1" w:styleId="apple-converted-space">
    <w:name w:val="apple-converted-space"/>
    <w:basedOn w:val="DefaultParagraphFont"/>
    <w:rsid w:val="002564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66</Words>
  <Characters>665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Reanimator Extreme Edition</Company>
  <LinksUpToDate>false</LinksUpToDate>
  <CharactersWithSpaces>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amshed Nazirov</cp:lastModifiedBy>
  <cp:revision>2</cp:revision>
  <cp:lastPrinted>2018-02-06T12:04:00Z</cp:lastPrinted>
  <dcterms:created xsi:type="dcterms:W3CDTF">2022-04-11T04:55:00Z</dcterms:created>
  <dcterms:modified xsi:type="dcterms:W3CDTF">2022-04-11T04:55:00Z</dcterms:modified>
</cp:coreProperties>
</file>